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278D0" w14:textId="14C76A5E" w:rsidR="008B05D0" w:rsidRPr="0062259E" w:rsidRDefault="0062259E">
      <w:pPr>
        <w:rPr>
          <w:rFonts w:ascii="Times New Roman" w:hAnsi="Times New Roman" w:cs="Times New Roman"/>
          <w:sz w:val="48"/>
          <w:szCs w:val="48"/>
        </w:rPr>
      </w:pPr>
      <w:r w:rsidRPr="0062259E">
        <w:rPr>
          <w:rFonts w:ascii="Times New Roman" w:hAnsi="Times New Roman" w:cs="Times New Roman"/>
          <w:sz w:val="48"/>
          <w:szCs w:val="48"/>
        </w:rPr>
        <w:t>PSTAT 126 – REGRESSION ANALYSIS</w:t>
      </w:r>
    </w:p>
    <w:p w14:paraId="4148464E" w14:textId="6AFE8475" w:rsidR="0062259E" w:rsidRPr="0062259E" w:rsidRDefault="0062259E">
      <w:pPr>
        <w:rPr>
          <w:rFonts w:ascii="Times New Roman" w:hAnsi="Times New Roman" w:cs="Times New Roman"/>
          <w:sz w:val="48"/>
          <w:szCs w:val="48"/>
        </w:rPr>
      </w:pPr>
      <w:r w:rsidRPr="0062259E">
        <w:rPr>
          <w:rFonts w:ascii="Times New Roman" w:hAnsi="Times New Roman" w:cs="Times New Roman"/>
          <w:sz w:val="48"/>
          <w:szCs w:val="48"/>
        </w:rPr>
        <w:t>FALL 2019</w:t>
      </w:r>
    </w:p>
    <w:p w14:paraId="412C6182" w14:textId="5EA58C5F" w:rsidR="0062259E" w:rsidRPr="0062259E" w:rsidRDefault="0062259E">
      <w:pPr>
        <w:rPr>
          <w:rFonts w:ascii="Times New Roman" w:hAnsi="Times New Roman" w:cs="Times New Roman"/>
          <w:sz w:val="48"/>
          <w:szCs w:val="48"/>
        </w:rPr>
      </w:pPr>
    </w:p>
    <w:p w14:paraId="1006F1AE" w14:textId="75725987" w:rsidR="0062259E" w:rsidRPr="0062259E" w:rsidRDefault="0062259E">
      <w:pPr>
        <w:rPr>
          <w:rFonts w:ascii="Times New Roman" w:hAnsi="Times New Roman" w:cs="Times New Roman"/>
          <w:sz w:val="48"/>
          <w:szCs w:val="48"/>
        </w:rPr>
      </w:pPr>
    </w:p>
    <w:p w14:paraId="3EE18E86" w14:textId="6670C374" w:rsidR="0062259E" w:rsidRPr="0062259E" w:rsidRDefault="0062259E">
      <w:pPr>
        <w:rPr>
          <w:rFonts w:ascii="Times New Roman" w:hAnsi="Times New Roman" w:cs="Times New Roman"/>
          <w:sz w:val="72"/>
          <w:szCs w:val="72"/>
        </w:rPr>
      </w:pPr>
      <w:r w:rsidRPr="0062259E">
        <w:rPr>
          <w:rFonts w:ascii="Times New Roman" w:hAnsi="Times New Roman" w:cs="Times New Roman"/>
          <w:sz w:val="72"/>
          <w:szCs w:val="72"/>
        </w:rPr>
        <w:t>Analysis of Compressive Strength of Concrete</w:t>
      </w:r>
    </w:p>
    <w:p w14:paraId="0F071BF9" w14:textId="1EC8E957" w:rsidR="0062259E" w:rsidRPr="0062259E" w:rsidRDefault="0062259E">
      <w:pPr>
        <w:rPr>
          <w:rFonts w:ascii="Times New Roman" w:hAnsi="Times New Roman" w:cs="Times New Roman"/>
          <w:sz w:val="72"/>
          <w:szCs w:val="72"/>
        </w:rPr>
      </w:pPr>
    </w:p>
    <w:p w14:paraId="1CAC65D5" w14:textId="505D0738" w:rsidR="0062259E" w:rsidRPr="0062259E" w:rsidRDefault="0062259E" w:rsidP="0062259E">
      <w:pPr>
        <w:rPr>
          <w:rFonts w:ascii="Times New Roman" w:hAnsi="Times New Roman" w:cs="Times New Roman"/>
          <w:sz w:val="36"/>
          <w:szCs w:val="36"/>
        </w:rPr>
      </w:pPr>
      <w:r w:rsidRPr="0062259E">
        <w:rPr>
          <w:rFonts w:ascii="Times New Roman" w:hAnsi="Times New Roman" w:cs="Times New Roman"/>
          <w:sz w:val="36"/>
          <w:szCs w:val="36"/>
        </w:rPr>
        <w:t>Andrew</w:t>
      </w:r>
      <w:r w:rsidR="00536812">
        <w:rPr>
          <w:rFonts w:ascii="Times New Roman" w:hAnsi="Times New Roman" w:cs="Times New Roman"/>
          <w:sz w:val="36"/>
          <w:szCs w:val="36"/>
        </w:rPr>
        <w:t xml:space="preserve"> Kung</w:t>
      </w:r>
    </w:p>
    <w:p w14:paraId="3A058205" w14:textId="089178BD" w:rsidR="0062259E" w:rsidRPr="0062259E" w:rsidRDefault="0062259E">
      <w:pPr>
        <w:rPr>
          <w:rFonts w:ascii="Times New Roman" w:hAnsi="Times New Roman" w:cs="Times New Roman"/>
          <w:sz w:val="36"/>
          <w:szCs w:val="36"/>
        </w:rPr>
      </w:pPr>
      <w:r w:rsidRPr="0062259E">
        <w:rPr>
          <w:rFonts w:ascii="Times New Roman" w:hAnsi="Times New Roman" w:cs="Times New Roman"/>
          <w:sz w:val="36"/>
          <w:szCs w:val="36"/>
        </w:rPr>
        <w:t xml:space="preserve">Brian Ngo </w:t>
      </w:r>
    </w:p>
    <w:p w14:paraId="4FD194EB" w14:textId="5FB1EC87" w:rsidR="0062259E" w:rsidRPr="0062259E" w:rsidRDefault="0062259E">
      <w:pPr>
        <w:rPr>
          <w:rFonts w:ascii="Times New Roman" w:hAnsi="Times New Roman" w:cs="Times New Roman"/>
          <w:sz w:val="36"/>
          <w:szCs w:val="36"/>
        </w:rPr>
      </w:pPr>
      <w:r w:rsidRPr="0062259E">
        <w:rPr>
          <w:rFonts w:ascii="Times New Roman" w:hAnsi="Times New Roman" w:cs="Times New Roman"/>
          <w:sz w:val="36"/>
          <w:szCs w:val="36"/>
        </w:rPr>
        <w:t>Section: Wang, W: 11-11:50 am</w:t>
      </w:r>
    </w:p>
    <w:p w14:paraId="47CBE2DD" w14:textId="73CB20BB" w:rsidR="0062259E" w:rsidRPr="0062259E" w:rsidRDefault="0062259E">
      <w:pPr>
        <w:rPr>
          <w:rFonts w:ascii="Times New Roman" w:hAnsi="Times New Roman" w:cs="Times New Roman"/>
          <w:sz w:val="36"/>
          <w:szCs w:val="36"/>
        </w:rPr>
      </w:pPr>
    </w:p>
    <w:p w14:paraId="52B3AE14" w14:textId="522A10C1" w:rsidR="0062259E" w:rsidRDefault="0062259E">
      <w:pPr>
        <w:rPr>
          <w:sz w:val="36"/>
          <w:szCs w:val="36"/>
        </w:rPr>
      </w:pPr>
    </w:p>
    <w:p w14:paraId="32D18DA3" w14:textId="2C3371AB" w:rsidR="0062259E" w:rsidRDefault="0062259E">
      <w:pPr>
        <w:rPr>
          <w:sz w:val="36"/>
          <w:szCs w:val="36"/>
        </w:rPr>
      </w:pPr>
    </w:p>
    <w:p w14:paraId="4C9C8397" w14:textId="2B7102DC" w:rsidR="0062259E" w:rsidRDefault="0062259E">
      <w:pPr>
        <w:rPr>
          <w:sz w:val="36"/>
          <w:szCs w:val="36"/>
        </w:rPr>
      </w:pPr>
    </w:p>
    <w:p w14:paraId="298784F2" w14:textId="4F03F548" w:rsidR="0062259E" w:rsidRDefault="0062259E">
      <w:pPr>
        <w:rPr>
          <w:sz w:val="36"/>
          <w:szCs w:val="36"/>
        </w:rPr>
      </w:pPr>
    </w:p>
    <w:p w14:paraId="65E59BED" w14:textId="349BCBF5" w:rsidR="0062259E" w:rsidRDefault="0062259E">
      <w:pPr>
        <w:rPr>
          <w:sz w:val="36"/>
          <w:szCs w:val="36"/>
        </w:rPr>
      </w:pPr>
    </w:p>
    <w:p w14:paraId="57EC4F51" w14:textId="1FABC40C" w:rsidR="0062259E" w:rsidRDefault="0062259E">
      <w:pPr>
        <w:rPr>
          <w:sz w:val="36"/>
          <w:szCs w:val="36"/>
        </w:rPr>
      </w:pPr>
    </w:p>
    <w:p w14:paraId="74FB8275" w14:textId="26F7940C" w:rsidR="0062259E" w:rsidRDefault="0062259E">
      <w:pPr>
        <w:rPr>
          <w:sz w:val="36"/>
          <w:szCs w:val="36"/>
        </w:rPr>
      </w:pPr>
    </w:p>
    <w:p w14:paraId="211EF7C7" w14:textId="0D7B73E0" w:rsidR="0062259E" w:rsidRPr="0062259E" w:rsidRDefault="0062259E">
      <w:pPr>
        <w:rPr>
          <w:rFonts w:ascii="Times New Roman" w:hAnsi="Times New Roman" w:cs="Times New Roman"/>
          <w:sz w:val="44"/>
          <w:szCs w:val="44"/>
        </w:rPr>
      </w:pPr>
      <w:r w:rsidRPr="0062259E">
        <w:rPr>
          <w:rFonts w:ascii="Times New Roman" w:hAnsi="Times New Roman" w:cs="Times New Roman"/>
          <w:sz w:val="44"/>
          <w:szCs w:val="44"/>
        </w:rPr>
        <w:lastRenderedPageBreak/>
        <w:t>Introduction</w:t>
      </w:r>
    </w:p>
    <w:p w14:paraId="5E66A963" w14:textId="5CFC6665" w:rsidR="0062259E" w:rsidRDefault="0062259E" w:rsidP="0041482B">
      <w:pPr>
        <w:ind w:firstLine="720"/>
        <w:rPr>
          <w:rFonts w:ascii="Times New Roman" w:hAnsi="Times New Roman" w:cs="Times New Roman"/>
          <w:sz w:val="24"/>
          <w:szCs w:val="24"/>
        </w:rPr>
      </w:pPr>
      <w:r w:rsidRPr="0062259E">
        <w:rPr>
          <w:rFonts w:ascii="Times New Roman" w:hAnsi="Times New Roman" w:cs="Times New Roman"/>
          <w:sz w:val="24"/>
          <w:szCs w:val="24"/>
        </w:rPr>
        <w:t>Our project is focused around studying the compressive strength of concrete (strength), using 8 attributes within the "Concrete Compressive Strength Data Set" provided by UCI Machine Learning Repository. We want to figure out which attributes can be used in our model to predict concrete compressive strength measured in megapascal pressure units (MPa). We would also like to determine which predictors are best used in estimating compressive strength.</w:t>
      </w:r>
    </w:p>
    <w:p w14:paraId="59F10F8D" w14:textId="77777777" w:rsidR="0062259E" w:rsidRDefault="0062259E">
      <w:pPr>
        <w:rPr>
          <w:rFonts w:ascii="Times New Roman" w:hAnsi="Times New Roman" w:cs="Times New Roman"/>
          <w:sz w:val="24"/>
          <w:szCs w:val="24"/>
        </w:rPr>
      </w:pPr>
    </w:p>
    <w:p w14:paraId="12711F0B" w14:textId="7FBC1D5F" w:rsidR="0062259E" w:rsidRPr="0062259E" w:rsidRDefault="0062259E">
      <w:pPr>
        <w:rPr>
          <w:rFonts w:ascii="Times New Roman" w:hAnsi="Times New Roman" w:cs="Times New Roman"/>
          <w:sz w:val="40"/>
          <w:szCs w:val="40"/>
        </w:rPr>
      </w:pPr>
      <w:r w:rsidRPr="0062259E">
        <w:rPr>
          <w:rFonts w:ascii="Times New Roman" w:hAnsi="Times New Roman" w:cs="Times New Roman"/>
          <w:sz w:val="40"/>
          <w:szCs w:val="40"/>
        </w:rPr>
        <w:t>Questions of Interest</w:t>
      </w:r>
    </w:p>
    <w:p w14:paraId="6EBFC0EB" w14:textId="1565BC81" w:rsidR="0062259E" w:rsidRDefault="0062259E">
      <w:pPr>
        <w:rPr>
          <w:rFonts w:ascii="Times New Roman" w:hAnsi="Times New Roman" w:cs="Times New Roman"/>
          <w:sz w:val="24"/>
          <w:szCs w:val="24"/>
        </w:rPr>
      </w:pPr>
      <w:r>
        <w:rPr>
          <w:rFonts w:ascii="Times New Roman" w:hAnsi="Times New Roman" w:cs="Times New Roman"/>
          <w:sz w:val="24"/>
          <w:szCs w:val="24"/>
        </w:rPr>
        <w:t>We consider the following questions:</w:t>
      </w:r>
    </w:p>
    <w:p w14:paraId="2BFC7CE3" w14:textId="557191B4" w:rsidR="007246D8" w:rsidRDefault="007246D8" w:rsidP="007246D8">
      <w:pPr>
        <w:ind w:left="360"/>
        <w:rPr>
          <w:rFonts w:ascii="Times New Roman" w:hAnsi="Times New Roman" w:cs="Times New Roman"/>
          <w:sz w:val="24"/>
          <w:szCs w:val="24"/>
        </w:rPr>
      </w:pPr>
      <w:r w:rsidRPr="007246D8">
        <w:rPr>
          <w:rFonts w:ascii="Times New Roman" w:hAnsi="Times New Roman" w:cs="Times New Roman"/>
          <w:b/>
          <w:bCs/>
          <w:sz w:val="24"/>
          <w:szCs w:val="24"/>
        </w:rPr>
        <w:t>Q1.</w:t>
      </w:r>
      <w:r>
        <w:rPr>
          <w:rFonts w:ascii="Times New Roman" w:hAnsi="Times New Roman" w:cs="Times New Roman"/>
          <w:sz w:val="24"/>
          <w:szCs w:val="24"/>
        </w:rPr>
        <w:t xml:space="preserve"> </w:t>
      </w:r>
      <w:r w:rsidR="00FD05B6">
        <w:rPr>
          <w:rFonts w:ascii="Times New Roman" w:hAnsi="Times New Roman" w:cs="Times New Roman"/>
          <w:sz w:val="24"/>
          <w:szCs w:val="24"/>
        </w:rPr>
        <w:t>Does the interaction of cement and water have a significant effect on the compressive strength of concrete?</w:t>
      </w:r>
    </w:p>
    <w:p w14:paraId="6ED46D56" w14:textId="71CBC5F4" w:rsidR="0062259E" w:rsidRDefault="007246D8" w:rsidP="007246D8">
      <w:pPr>
        <w:ind w:left="360"/>
        <w:rPr>
          <w:rFonts w:ascii="Times New Roman" w:hAnsi="Times New Roman" w:cs="Times New Roman"/>
          <w:sz w:val="24"/>
          <w:szCs w:val="24"/>
        </w:rPr>
      </w:pPr>
      <w:r w:rsidRPr="007246D8">
        <w:rPr>
          <w:rFonts w:ascii="Times New Roman" w:hAnsi="Times New Roman" w:cs="Times New Roman"/>
          <w:b/>
          <w:bCs/>
          <w:sz w:val="24"/>
          <w:szCs w:val="24"/>
        </w:rPr>
        <w:t>Q2.</w:t>
      </w:r>
      <w:r>
        <w:rPr>
          <w:rFonts w:ascii="Times New Roman" w:hAnsi="Times New Roman" w:cs="Times New Roman"/>
          <w:sz w:val="24"/>
          <w:szCs w:val="24"/>
        </w:rPr>
        <w:t xml:space="preserve"> </w:t>
      </w:r>
      <w:r w:rsidR="0062259E" w:rsidRPr="007246D8">
        <w:rPr>
          <w:rFonts w:ascii="Times New Roman" w:hAnsi="Times New Roman" w:cs="Times New Roman"/>
          <w:sz w:val="24"/>
          <w:szCs w:val="24"/>
        </w:rPr>
        <w:t>What compressive strength can we expect f</w:t>
      </w:r>
      <w:r w:rsidR="00103080">
        <w:rPr>
          <w:rFonts w:ascii="Times New Roman" w:hAnsi="Times New Roman" w:cs="Times New Roman"/>
          <w:sz w:val="24"/>
          <w:szCs w:val="24"/>
        </w:rPr>
        <w:t>or</w:t>
      </w:r>
      <w:r w:rsidR="0062259E" w:rsidRPr="007246D8">
        <w:rPr>
          <w:rFonts w:ascii="Times New Roman" w:hAnsi="Times New Roman" w:cs="Times New Roman"/>
          <w:sz w:val="24"/>
          <w:szCs w:val="24"/>
        </w:rPr>
        <w:t xml:space="preserve"> a</w:t>
      </w:r>
      <w:r w:rsidR="00011BC3">
        <w:rPr>
          <w:rFonts w:ascii="Times New Roman" w:hAnsi="Times New Roman" w:cs="Times New Roman"/>
          <w:sz w:val="24"/>
          <w:szCs w:val="24"/>
        </w:rPr>
        <w:t xml:space="preserve"> piece of</w:t>
      </w:r>
      <w:r w:rsidR="0062259E" w:rsidRPr="007246D8">
        <w:rPr>
          <w:rFonts w:ascii="Times New Roman" w:hAnsi="Times New Roman" w:cs="Times New Roman"/>
          <w:sz w:val="24"/>
          <w:szCs w:val="24"/>
        </w:rPr>
        <w:t xml:space="preserve"> concrete with </w:t>
      </w:r>
      <w:r w:rsidR="00536812">
        <w:rPr>
          <w:rFonts w:ascii="Times New Roman" w:hAnsi="Times New Roman" w:cs="Times New Roman"/>
          <w:sz w:val="24"/>
          <w:szCs w:val="24"/>
        </w:rPr>
        <w:t>no blast furnace slag, fly ash, and average values for cement, water, superplasticizer, and age?</w:t>
      </w:r>
    </w:p>
    <w:p w14:paraId="25190F1A" w14:textId="55739620" w:rsidR="007A10AF" w:rsidRPr="007246D8" w:rsidRDefault="007A10AF" w:rsidP="007246D8">
      <w:pPr>
        <w:ind w:left="360"/>
        <w:rPr>
          <w:rFonts w:ascii="Times New Roman" w:hAnsi="Times New Roman" w:cs="Times New Roman"/>
          <w:sz w:val="24"/>
          <w:szCs w:val="24"/>
        </w:rPr>
      </w:pPr>
      <w:r>
        <w:rPr>
          <w:rFonts w:ascii="Times New Roman" w:hAnsi="Times New Roman" w:cs="Times New Roman"/>
          <w:b/>
          <w:bCs/>
          <w:sz w:val="24"/>
          <w:szCs w:val="24"/>
        </w:rPr>
        <w:t>Q3.</w:t>
      </w:r>
      <w:r>
        <w:rPr>
          <w:rFonts w:ascii="Times New Roman" w:hAnsi="Times New Roman" w:cs="Times New Roman"/>
          <w:sz w:val="24"/>
          <w:szCs w:val="24"/>
        </w:rPr>
        <w:t xml:space="preserve"> </w:t>
      </w:r>
      <w:r w:rsidR="00A510CB">
        <w:rPr>
          <w:rFonts w:ascii="Times New Roman" w:hAnsi="Times New Roman" w:cs="Times New Roman"/>
          <w:sz w:val="24"/>
          <w:szCs w:val="24"/>
        </w:rPr>
        <w:t>What</w:t>
      </w:r>
      <w:r w:rsidR="00A26FF8">
        <w:rPr>
          <w:rFonts w:ascii="Times New Roman" w:hAnsi="Times New Roman" w:cs="Times New Roman"/>
          <w:sz w:val="24"/>
          <w:szCs w:val="24"/>
        </w:rPr>
        <w:t xml:space="preserve"> compressive strength value do we expect for all</w:t>
      </w:r>
      <w:r w:rsidR="00A510CB">
        <w:rPr>
          <w:rFonts w:ascii="Times New Roman" w:hAnsi="Times New Roman" w:cs="Times New Roman"/>
          <w:sz w:val="24"/>
          <w:szCs w:val="24"/>
        </w:rPr>
        <w:t xml:space="preserve"> concrete </w:t>
      </w:r>
      <w:r w:rsidR="00A26FF8">
        <w:rPr>
          <w:rFonts w:ascii="Times New Roman" w:hAnsi="Times New Roman" w:cs="Times New Roman"/>
          <w:sz w:val="24"/>
          <w:szCs w:val="24"/>
        </w:rPr>
        <w:t xml:space="preserve">that ages to 365 days and </w:t>
      </w:r>
      <w:r w:rsidR="003B3F14">
        <w:rPr>
          <w:rFonts w:ascii="Times New Roman" w:hAnsi="Times New Roman" w:cs="Times New Roman"/>
          <w:sz w:val="24"/>
          <w:szCs w:val="24"/>
        </w:rPr>
        <w:t>average</w:t>
      </w:r>
      <w:r w:rsidR="006601B3">
        <w:rPr>
          <w:rFonts w:ascii="Times New Roman" w:hAnsi="Times New Roman" w:cs="Times New Roman"/>
          <w:sz w:val="24"/>
          <w:szCs w:val="24"/>
        </w:rPr>
        <w:t xml:space="preserve"> values for the other factors</w:t>
      </w:r>
      <w:r w:rsidR="002A50D2">
        <w:rPr>
          <w:rFonts w:ascii="Times New Roman" w:hAnsi="Times New Roman" w:cs="Times New Roman"/>
          <w:sz w:val="24"/>
          <w:szCs w:val="24"/>
        </w:rPr>
        <w:t>?</w:t>
      </w:r>
      <w:r w:rsidR="00A510CB">
        <w:rPr>
          <w:rFonts w:ascii="Times New Roman" w:hAnsi="Times New Roman" w:cs="Times New Roman"/>
          <w:sz w:val="24"/>
          <w:szCs w:val="24"/>
        </w:rPr>
        <w:t xml:space="preserve"> </w:t>
      </w:r>
    </w:p>
    <w:p w14:paraId="78DF3686" w14:textId="77777777" w:rsidR="0062259E" w:rsidRPr="0062259E" w:rsidRDefault="0062259E" w:rsidP="0062259E">
      <w:pPr>
        <w:pStyle w:val="ListParagraph"/>
        <w:rPr>
          <w:rFonts w:ascii="Times New Roman" w:hAnsi="Times New Roman" w:cs="Times New Roman"/>
          <w:sz w:val="24"/>
          <w:szCs w:val="24"/>
        </w:rPr>
      </w:pPr>
    </w:p>
    <w:p w14:paraId="63099560" w14:textId="7174EB3A" w:rsidR="0062259E" w:rsidRPr="0062259E" w:rsidRDefault="0062259E" w:rsidP="0062259E">
      <w:pPr>
        <w:rPr>
          <w:rFonts w:ascii="Times New Roman" w:hAnsi="Times New Roman" w:cs="Times New Roman"/>
          <w:sz w:val="40"/>
          <w:szCs w:val="40"/>
        </w:rPr>
      </w:pPr>
      <w:r w:rsidRPr="0062259E">
        <w:rPr>
          <w:rFonts w:ascii="Times New Roman" w:hAnsi="Times New Roman" w:cs="Times New Roman"/>
          <w:sz w:val="40"/>
          <w:szCs w:val="40"/>
        </w:rPr>
        <w:t>Regression Method</w:t>
      </w:r>
    </w:p>
    <w:p w14:paraId="271E6C14" w14:textId="0971B354" w:rsidR="002E41E0" w:rsidRDefault="0062259E" w:rsidP="0041482B">
      <w:pPr>
        <w:ind w:firstLine="720"/>
        <w:rPr>
          <w:rFonts w:ascii="Times New Roman" w:hAnsi="Times New Roman" w:cs="Times New Roman"/>
          <w:sz w:val="24"/>
          <w:szCs w:val="24"/>
        </w:rPr>
      </w:pPr>
      <w:r>
        <w:rPr>
          <w:rFonts w:ascii="Times New Roman" w:hAnsi="Times New Roman" w:cs="Times New Roman"/>
          <w:sz w:val="24"/>
          <w:szCs w:val="24"/>
        </w:rPr>
        <w:t xml:space="preserve">To answer our research </w:t>
      </w:r>
      <w:r w:rsidR="002E41E0">
        <w:rPr>
          <w:rFonts w:ascii="Times New Roman" w:hAnsi="Times New Roman" w:cs="Times New Roman"/>
          <w:sz w:val="24"/>
          <w:szCs w:val="24"/>
        </w:rPr>
        <w:t>questions,</w:t>
      </w:r>
      <w:r>
        <w:rPr>
          <w:rFonts w:ascii="Times New Roman" w:hAnsi="Times New Roman" w:cs="Times New Roman"/>
          <w:sz w:val="24"/>
          <w:szCs w:val="24"/>
        </w:rPr>
        <w:t xml:space="preserve"> we </w:t>
      </w:r>
      <w:r w:rsidR="002E41E0">
        <w:rPr>
          <w:rFonts w:ascii="Times New Roman" w:hAnsi="Times New Roman" w:cs="Times New Roman"/>
          <w:sz w:val="24"/>
          <w:szCs w:val="24"/>
        </w:rPr>
        <w:t xml:space="preserve">must create an appropriate linear regression model. We first determine if our data has multicollinearity issues, and if any of our predictors must be discarded. </w:t>
      </w:r>
      <w:r w:rsidR="00DB1462">
        <w:rPr>
          <w:rFonts w:ascii="Times New Roman" w:hAnsi="Times New Roman" w:cs="Times New Roman"/>
          <w:sz w:val="24"/>
          <w:szCs w:val="24"/>
        </w:rPr>
        <w:t xml:space="preserve">After this, we will construct a model </w:t>
      </w:r>
      <w:r w:rsidR="0038320E">
        <w:rPr>
          <w:rFonts w:ascii="Times New Roman" w:hAnsi="Times New Roman" w:cs="Times New Roman"/>
          <w:sz w:val="24"/>
          <w:szCs w:val="24"/>
        </w:rPr>
        <w:t>with</w:t>
      </w:r>
      <w:r w:rsidR="00DB1462">
        <w:rPr>
          <w:rFonts w:ascii="Times New Roman" w:hAnsi="Times New Roman" w:cs="Times New Roman"/>
          <w:sz w:val="24"/>
          <w:szCs w:val="24"/>
        </w:rPr>
        <w:t xml:space="preserve"> stepwise regression using AIC </w:t>
      </w:r>
      <w:r w:rsidR="0069097A">
        <w:rPr>
          <w:rFonts w:ascii="Times New Roman" w:hAnsi="Times New Roman" w:cs="Times New Roman"/>
          <w:sz w:val="24"/>
          <w:szCs w:val="24"/>
        </w:rPr>
        <w:t>criterion and compare it to the Best Subset Regression model to see which one is better. T</w:t>
      </w:r>
      <w:r w:rsidR="00713A3D">
        <w:rPr>
          <w:rFonts w:ascii="Times New Roman" w:hAnsi="Times New Roman" w:cs="Times New Roman"/>
          <w:sz w:val="24"/>
          <w:szCs w:val="24"/>
        </w:rPr>
        <w:t>hen, we will check for the strongest interaction terms</w:t>
      </w:r>
      <w:r w:rsidR="00D85B53">
        <w:rPr>
          <w:rFonts w:ascii="Times New Roman" w:hAnsi="Times New Roman" w:cs="Times New Roman"/>
          <w:sz w:val="24"/>
          <w:szCs w:val="24"/>
        </w:rPr>
        <w:t xml:space="preserve"> to add to our model</w:t>
      </w:r>
      <w:r w:rsidR="00713A3D">
        <w:rPr>
          <w:rFonts w:ascii="Times New Roman" w:hAnsi="Times New Roman" w:cs="Times New Roman"/>
          <w:sz w:val="24"/>
          <w:szCs w:val="24"/>
        </w:rPr>
        <w:t xml:space="preserve"> with the General Linear F-test. </w:t>
      </w:r>
      <w:r w:rsidR="00E25E56">
        <w:rPr>
          <w:rFonts w:ascii="Times New Roman" w:hAnsi="Times New Roman" w:cs="Times New Roman"/>
          <w:sz w:val="24"/>
          <w:szCs w:val="24"/>
        </w:rPr>
        <w:t>Then, we will</w:t>
      </w:r>
      <w:r w:rsidR="002E41E0">
        <w:rPr>
          <w:rFonts w:ascii="Times New Roman" w:hAnsi="Times New Roman" w:cs="Times New Roman"/>
          <w:sz w:val="24"/>
          <w:szCs w:val="24"/>
        </w:rPr>
        <w:t xml:space="preserve"> conduct residual analysis to correct ensure our model meets </w:t>
      </w:r>
      <w:r w:rsidR="004B617D">
        <w:rPr>
          <w:rFonts w:ascii="Times New Roman" w:hAnsi="Times New Roman" w:cs="Times New Roman"/>
          <w:sz w:val="24"/>
          <w:szCs w:val="24"/>
        </w:rPr>
        <w:t>LINE</w:t>
      </w:r>
      <w:r w:rsidR="002E41E0">
        <w:rPr>
          <w:rFonts w:ascii="Times New Roman" w:hAnsi="Times New Roman" w:cs="Times New Roman"/>
          <w:sz w:val="24"/>
          <w:szCs w:val="24"/>
        </w:rPr>
        <w:t xml:space="preserve"> conditions.</w:t>
      </w:r>
    </w:p>
    <w:p w14:paraId="2D711452" w14:textId="66C8B036" w:rsidR="0062259E" w:rsidRDefault="002E41E0" w:rsidP="002E41E0">
      <w:pPr>
        <w:rPr>
          <w:rFonts w:ascii="Times New Roman" w:hAnsi="Times New Roman" w:cs="Times New Roman"/>
          <w:sz w:val="24"/>
          <w:szCs w:val="24"/>
        </w:rPr>
      </w:pPr>
      <w:r>
        <w:rPr>
          <w:rFonts w:ascii="Times New Roman" w:hAnsi="Times New Roman" w:cs="Times New Roman"/>
          <w:sz w:val="24"/>
          <w:szCs w:val="24"/>
        </w:rPr>
        <w:t>We can then answer our research questions by</w:t>
      </w:r>
      <w:r w:rsidR="00023FD1">
        <w:rPr>
          <w:rFonts w:ascii="Times New Roman" w:hAnsi="Times New Roman" w:cs="Times New Roman"/>
          <w:sz w:val="24"/>
          <w:szCs w:val="24"/>
        </w:rPr>
        <w:t xml:space="preserve"> using</w:t>
      </w:r>
      <w:r>
        <w:rPr>
          <w:rFonts w:ascii="Times New Roman" w:hAnsi="Times New Roman" w:cs="Times New Roman"/>
          <w:sz w:val="24"/>
          <w:szCs w:val="24"/>
        </w:rPr>
        <w:t xml:space="preserve"> the following methods:</w:t>
      </w:r>
    </w:p>
    <w:p w14:paraId="0E7A9F2E" w14:textId="7F95D4D3" w:rsidR="0062259E" w:rsidRDefault="007246D8" w:rsidP="007246D8">
      <w:pPr>
        <w:pStyle w:val="ListParagraph"/>
        <w:rPr>
          <w:rFonts w:ascii="Times New Roman" w:hAnsi="Times New Roman" w:cs="Times New Roman"/>
          <w:color w:val="FF0000"/>
          <w:sz w:val="24"/>
          <w:szCs w:val="24"/>
        </w:rPr>
      </w:pPr>
      <w:r w:rsidRPr="007246D8">
        <w:rPr>
          <w:rFonts w:ascii="Times New Roman" w:hAnsi="Times New Roman" w:cs="Times New Roman"/>
          <w:b/>
          <w:bCs/>
          <w:sz w:val="24"/>
          <w:szCs w:val="24"/>
        </w:rPr>
        <w:t>Q1.</w:t>
      </w:r>
      <w:r>
        <w:rPr>
          <w:rFonts w:ascii="Times New Roman" w:hAnsi="Times New Roman" w:cs="Times New Roman"/>
          <w:sz w:val="24"/>
          <w:szCs w:val="24"/>
        </w:rPr>
        <w:t xml:space="preserve"> </w:t>
      </w:r>
      <w:r w:rsidR="00536812">
        <w:rPr>
          <w:rFonts w:ascii="Times New Roman" w:hAnsi="Times New Roman" w:cs="Times New Roman"/>
          <w:sz w:val="24"/>
          <w:szCs w:val="24"/>
        </w:rPr>
        <w:t xml:space="preserve"> We conduct a general linear F-test with the null hypothesis being that the regression coefficient of the interaction term,</w:t>
      </w:r>
      <w:r w:rsidR="000F0A3C">
        <w:rPr>
          <w:rFonts w:ascii="Times New Roman" w:hAnsi="Times New Roman" w:cs="Times New Roman"/>
          <w:sz w:val="24"/>
          <w:szCs w:val="24"/>
        </w:rPr>
        <w:t xml:space="preserve"> cement and water</w:t>
      </w:r>
      <w:r w:rsidR="00D068E9">
        <w:rPr>
          <w:rFonts w:ascii="Times New Roman" w:hAnsi="Times New Roman" w:cs="Times New Roman"/>
          <w:sz w:val="24"/>
          <w:szCs w:val="24"/>
        </w:rPr>
        <w:t xml:space="preserve"> is zero with</w:t>
      </w:r>
      <w:r w:rsidR="00536812">
        <w:rPr>
          <w:rFonts w:ascii="Times New Roman" w:hAnsi="Times New Roman" w:cs="Times New Roman"/>
          <w:sz w:val="24"/>
          <w:szCs w:val="24"/>
        </w:rPr>
        <w:t xml:space="preserve"> the alternative being that they are not both zero.</w:t>
      </w:r>
    </w:p>
    <w:p w14:paraId="7F745871" w14:textId="2D71D220" w:rsidR="007246D8" w:rsidRDefault="007246D8" w:rsidP="007246D8">
      <w:pPr>
        <w:pStyle w:val="ListParagraph"/>
        <w:rPr>
          <w:rFonts w:ascii="Times New Roman" w:hAnsi="Times New Roman" w:cs="Times New Roman"/>
          <w:color w:val="FF0000"/>
          <w:sz w:val="24"/>
          <w:szCs w:val="24"/>
        </w:rPr>
      </w:pPr>
    </w:p>
    <w:p w14:paraId="7885ACBC" w14:textId="34822220" w:rsidR="007246D8" w:rsidRDefault="007246D8" w:rsidP="007246D8">
      <w:pPr>
        <w:pStyle w:val="ListParagraph"/>
        <w:rPr>
          <w:rFonts w:ascii="Times New Roman" w:hAnsi="Times New Roman" w:cs="Times New Roman"/>
          <w:sz w:val="24"/>
          <w:szCs w:val="24"/>
        </w:rPr>
      </w:pPr>
      <w:r w:rsidRPr="007246D8">
        <w:rPr>
          <w:rFonts w:ascii="Times New Roman" w:hAnsi="Times New Roman" w:cs="Times New Roman"/>
          <w:b/>
          <w:bCs/>
          <w:color w:val="000000" w:themeColor="text1"/>
          <w:sz w:val="24"/>
          <w:szCs w:val="24"/>
        </w:rPr>
        <w:t xml:space="preserve">Q2. </w:t>
      </w:r>
      <w:r>
        <w:rPr>
          <w:rFonts w:ascii="Times New Roman" w:hAnsi="Times New Roman" w:cs="Times New Roman"/>
          <w:sz w:val="24"/>
          <w:szCs w:val="24"/>
        </w:rPr>
        <w:t>We calculate a 95</w:t>
      </w:r>
      <w:r w:rsidRPr="00536812">
        <w:rPr>
          <w:rFonts w:ascii="Times New Roman" w:hAnsi="Times New Roman" w:cs="Times New Roman"/>
          <w:sz w:val="24"/>
          <w:szCs w:val="24"/>
        </w:rPr>
        <w:t xml:space="preserve">% prediction interval for a new value of strength given </w:t>
      </w:r>
      <w:r w:rsidR="00536812" w:rsidRPr="00536812">
        <w:rPr>
          <w:rFonts w:ascii="Times New Roman" w:hAnsi="Times New Roman" w:cs="Times New Roman"/>
          <w:sz w:val="24"/>
          <w:szCs w:val="24"/>
        </w:rPr>
        <w:t>that there is no blast furnace slag nor ash, and average values for cement, water, superplasticizer, and age.</w:t>
      </w:r>
    </w:p>
    <w:p w14:paraId="7F63FC50" w14:textId="387D8E46" w:rsidR="007A10AF" w:rsidRDefault="007A10AF" w:rsidP="007246D8">
      <w:pPr>
        <w:pStyle w:val="ListParagraph"/>
        <w:rPr>
          <w:rFonts w:ascii="Times New Roman" w:hAnsi="Times New Roman" w:cs="Times New Roman"/>
          <w:color w:val="FF0000"/>
          <w:sz w:val="24"/>
          <w:szCs w:val="24"/>
        </w:rPr>
      </w:pPr>
    </w:p>
    <w:p w14:paraId="43C7E09B" w14:textId="0F16BE2A" w:rsidR="00D6634E" w:rsidRPr="00103080" w:rsidRDefault="00D6634E" w:rsidP="007246D8">
      <w:pPr>
        <w:pStyle w:val="ListParagraph"/>
        <w:rPr>
          <w:rFonts w:ascii="Times New Roman" w:hAnsi="Times New Roman" w:cs="Times New Roman"/>
          <w:sz w:val="24"/>
          <w:szCs w:val="24"/>
        </w:rPr>
      </w:pPr>
      <w:r>
        <w:rPr>
          <w:rFonts w:ascii="Times New Roman" w:hAnsi="Times New Roman" w:cs="Times New Roman"/>
          <w:b/>
          <w:sz w:val="24"/>
          <w:szCs w:val="24"/>
        </w:rPr>
        <w:t xml:space="preserve">Q3. </w:t>
      </w:r>
      <w:r w:rsidR="00103080">
        <w:rPr>
          <w:rFonts w:ascii="Times New Roman" w:hAnsi="Times New Roman" w:cs="Times New Roman"/>
          <w:sz w:val="24"/>
          <w:szCs w:val="24"/>
        </w:rPr>
        <w:t>We calculate the 95% confidence interval</w:t>
      </w:r>
      <w:r w:rsidR="008F4FDF">
        <w:rPr>
          <w:rFonts w:ascii="Times New Roman" w:hAnsi="Times New Roman" w:cs="Times New Roman"/>
          <w:sz w:val="24"/>
          <w:szCs w:val="24"/>
        </w:rPr>
        <w:t xml:space="preserve"> for the value of strength that concrete has when it ages to 365 days with all other factors fixed.</w:t>
      </w:r>
      <w:r w:rsidR="00103080">
        <w:rPr>
          <w:rFonts w:ascii="Times New Roman" w:hAnsi="Times New Roman" w:cs="Times New Roman"/>
          <w:sz w:val="24"/>
          <w:szCs w:val="24"/>
        </w:rPr>
        <w:t xml:space="preserve"> </w:t>
      </w:r>
    </w:p>
    <w:p w14:paraId="35A5E01A" w14:textId="3DCD8DA1" w:rsidR="007A10AF" w:rsidRPr="007A10AF" w:rsidRDefault="007A10AF" w:rsidP="007A10AF">
      <w:pPr>
        <w:rPr>
          <w:rFonts w:ascii="Times New Roman" w:hAnsi="Times New Roman" w:cs="Times New Roman"/>
          <w:b/>
          <w:bCs/>
          <w:color w:val="FF0000"/>
          <w:sz w:val="24"/>
          <w:szCs w:val="24"/>
        </w:rPr>
      </w:pPr>
    </w:p>
    <w:p w14:paraId="40DBB3CC" w14:textId="5D332EC2" w:rsidR="00023FD1" w:rsidRDefault="00023FD1" w:rsidP="00023FD1">
      <w:pPr>
        <w:rPr>
          <w:rFonts w:ascii="Times New Roman" w:hAnsi="Times New Roman" w:cs="Times New Roman"/>
          <w:color w:val="000000" w:themeColor="text1"/>
          <w:sz w:val="24"/>
          <w:szCs w:val="24"/>
        </w:rPr>
      </w:pPr>
    </w:p>
    <w:p w14:paraId="0F959E59" w14:textId="79E875F3" w:rsidR="00023FD1" w:rsidRDefault="00023FD1" w:rsidP="00023FD1">
      <w:pPr>
        <w:rPr>
          <w:rFonts w:ascii="Times New Roman" w:hAnsi="Times New Roman" w:cs="Times New Roman"/>
          <w:color w:val="000000" w:themeColor="text1"/>
          <w:sz w:val="24"/>
          <w:szCs w:val="24"/>
        </w:rPr>
      </w:pPr>
    </w:p>
    <w:p w14:paraId="6601DF44" w14:textId="70DF146F" w:rsidR="00023FD1" w:rsidRDefault="00023FD1" w:rsidP="00023FD1">
      <w:pPr>
        <w:rPr>
          <w:rFonts w:ascii="Times New Roman" w:hAnsi="Times New Roman" w:cs="Times New Roman"/>
          <w:color w:val="000000" w:themeColor="text1"/>
          <w:sz w:val="24"/>
          <w:szCs w:val="24"/>
        </w:rPr>
      </w:pPr>
    </w:p>
    <w:p w14:paraId="391FD345" w14:textId="77777777" w:rsidR="00023FD1" w:rsidRPr="00023FD1" w:rsidRDefault="00023FD1" w:rsidP="00023FD1">
      <w:pPr>
        <w:rPr>
          <w:rFonts w:ascii="Times New Roman" w:hAnsi="Times New Roman" w:cs="Times New Roman"/>
          <w:color w:val="000000" w:themeColor="text1"/>
          <w:sz w:val="24"/>
          <w:szCs w:val="24"/>
        </w:rPr>
      </w:pPr>
    </w:p>
    <w:p w14:paraId="3675F707" w14:textId="76DF8E17" w:rsidR="00023FD1" w:rsidRDefault="00023FD1" w:rsidP="00023FD1">
      <w:pPr>
        <w:rPr>
          <w:rFonts w:ascii="Times New Roman" w:hAnsi="Times New Roman" w:cs="Times New Roman"/>
          <w:sz w:val="40"/>
          <w:szCs w:val="40"/>
        </w:rPr>
      </w:pPr>
      <w:r w:rsidRPr="0062259E">
        <w:rPr>
          <w:rFonts w:ascii="Times New Roman" w:hAnsi="Times New Roman" w:cs="Times New Roman"/>
          <w:sz w:val="40"/>
          <w:szCs w:val="40"/>
        </w:rPr>
        <w:t xml:space="preserve">Regression </w:t>
      </w:r>
      <w:r>
        <w:rPr>
          <w:rFonts w:ascii="Times New Roman" w:hAnsi="Times New Roman" w:cs="Times New Roman"/>
          <w:sz w:val="40"/>
          <w:szCs w:val="40"/>
        </w:rPr>
        <w:t>Analysis, Results, and Interpretation</w:t>
      </w:r>
    </w:p>
    <w:p w14:paraId="5836DC23" w14:textId="7D41AAF6" w:rsidR="00023FD1" w:rsidRPr="00740D59" w:rsidRDefault="00023FD1" w:rsidP="00023FD1">
      <w:pPr>
        <w:rPr>
          <w:rFonts w:ascii="Times New Roman" w:hAnsi="Times New Roman" w:cs="Times New Roman"/>
          <w:sz w:val="28"/>
          <w:szCs w:val="28"/>
        </w:rPr>
      </w:pPr>
      <w:r w:rsidRPr="00740D59">
        <w:rPr>
          <w:rFonts w:ascii="Times New Roman" w:hAnsi="Times New Roman" w:cs="Times New Roman"/>
          <w:sz w:val="28"/>
          <w:szCs w:val="28"/>
        </w:rPr>
        <w:t xml:space="preserve">Determining Multicollinearity from the </w:t>
      </w:r>
      <w:r w:rsidR="00740D59">
        <w:rPr>
          <w:rFonts w:ascii="Times New Roman" w:hAnsi="Times New Roman" w:cs="Times New Roman"/>
          <w:sz w:val="28"/>
          <w:szCs w:val="28"/>
        </w:rPr>
        <w:t>Data</w:t>
      </w:r>
    </w:p>
    <w:p w14:paraId="2CB21137" w14:textId="0868D781" w:rsidR="00023FD1" w:rsidRDefault="00023FD1" w:rsidP="00023FD1">
      <w:pPr>
        <w:rPr>
          <w:rFonts w:ascii="Times New Roman" w:hAnsi="Times New Roman" w:cs="Times New Roman"/>
          <w:sz w:val="24"/>
          <w:szCs w:val="24"/>
        </w:rPr>
      </w:pPr>
      <w:r>
        <w:rPr>
          <w:rFonts w:ascii="Times New Roman" w:hAnsi="Times New Roman" w:cs="Times New Roman"/>
          <w:sz w:val="24"/>
          <w:szCs w:val="24"/>
        </w:rPr>
        <w:t>We begin by plotting the scatterplot matrix which includes the response and all predictors.</w:t>
      </w:r>
    </w:p>
    <w:p w14:paraId="39202F1A" w14:textId="77777777" w:rsidR="00023FD1" w:rsidRPr="00023FD1" w:rsidRDefault="00023FD1" w:rsidP="00023FD1">
      <w:pPr>
        <w:rPr>
          <w:rFonts w:ascii="Times New Roman" w:hAnsi="Times New Roman" w:cs="Times New Roman"/>
          <w:sz w:val="24"/>
          <w:szCs w:val="24"/>
        </w:rPr>
      </w:pPr>
      <w:r>
        <w:rPr>
          <w:noProof/>
        </w:rPr>
        <w:drawing>
          <wp:inline distT="0" distB="0" distL="0" distR="0" wp14:anchorId="179804F0" wp14:editId="4929406B">
            <wp:extent cx="6067425" cy="439102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7"/>
                    <a:srcRect l="5263" t="6680" r="6037" b="7516"/>
                    <a:stretch/>
                  </pic:blipFill>
                  <pic:spPr bwMode="auto">
                    <a:xfrm>
                      <a:off x="0" y="0"/>
                      <a:ext cx="6067425" cy="4391025"/>
                    </a:xfrm>
                    <a:prstGeom prst="rect">
                      <a:avLst/>
                    </a:prstGeom>
                    <a:noFill/>
                    <a:ln>
                      <a:noFill/>
                    </a:ln>
                    <a:extLst>
                      <a:ext uri="{53640926-AAD7-44D8-BBD7-CCE9431645EC}">
                        <a14:shadowObscured xmlns:a14="http://schemas.microsoft.com/office/drawing/2010/main"/>
                      </a:ext>
                    </a:extLst>
                  </pic:spPr>
                </pic:pic>
              </a:graphicData>
            </a:graphic>
          </wp:inline>
        </w:drawing>
      </w:r>
    </w:p>
    <w:p w14:paraId="41E52706" w14:textId="089A03FF" w:rsidR="0062259E" w:rsidRDefault="0062259E">
      <w:pPr>
        <w:rPr>
          <w:rFonts w:ascii="Times New Roman" w:hAnsi="Times New Roman" w:cs="Times New Roman"/>
          <w:sz w:val="24"/>
          <w:szCs w:val="24"/>
        </w:rPr>
      </w:pPr>
    </w:p>
    <w:p w14:paraId="7C06BEB6" w14:textId="5783087C" w:rsidR="0062259E" w:rsidRDefault="0041482B" w:rsidP="001257C8">
      <w:pPr>
        <w:pStyle w:val="FirstParagraph"/>
        <w:ind w:firstLine="720"/>
        <w:rPr>
          <w:rFonts w:ascii="Times New Roman" w:hAnsi="Times New Roman" w:cs="Times New Roman"/>
        </w:rPr>
      </w:pPr>
      <w:r w:rsidRPr="0041482B">
        <w:rPr>
          <w:rFonts w:ascii="Times New Roman" w:hAnsi="Times New Roman" w:cs="Times New Roman"/>
        </w:rPr>
        <w:t>From the scatterplot matrix there seems to be a positive relationship of strength with our predictors: age, cement, and super. We can also discern a negative relationship of strength with our predictor, water.</w:t>
      </w:r>
      <w:r>
        <w:rPr>
          <w:rFonts w:ascii="Times New Roman" w:hAnsi="Times New Roman" w:cs="Times New Roman"/>
        </w:rPr>
        <w:t xml:space="preserve"> </w:t>
      </w:r>
      <w:r w:rsidRPr="0041482B">
        <w:rPr>
          <w:rFonts w:ascii="Times New Roman" w:hAnsi="Times New Roman" w:cs="Times New Roman"/>
        </w:rPr>
        <w:t xml:space="preserve">By observing the correlation </w:t>
      </w:r>
      <w:r w:rsidR="001257C8" w:rsidRPr="0041482B">
        <w:rPr>
          <w:rFonts w:ascii="Times New Roman" w:hAnsi="Times New Roman" w:cs="Times New Roman"/>
        </w:rPr>
        <w:t>matrix,</w:t>
      </w:r>
      <w:r w:rsidR="001257C8">
        <w:rPr>
          <w:rFonts w:ascii="Times New Roman" w:hAnsi="Times New Roman" w:cs="Times New Roman"/>
        </w:rPr>
        <w:t xml:space="preserve"> </w:t>
      </w:r>
      <w:r w:rsidRPr="0041482B">
        <w:rPr>
          <w:rFonts w:ascii="Times New Roman" w:hAnsi="Times New Roman" w:cs="Times New Roman"/>
        </w:rPr>
        <w:t>we</w:t>
      </w:r>
      <w:r w:rsidR="001257C8">
        <w:rPr>
          <w:rFonts w:ascii="Times New Roman" w:hAnsi="Times New Roman" w:cs="Times New Roman"/>
        </w:rPr>
        <w:t xml:space="preserve"> determine that there is no </w:t>
      </w:r>
      <w:r w:rsidRPr="0041482B">
        <w:rPr>
          <w:rFonts w:ascii="Times New Roman" w:hAnsi="Times New Roman" w:cs="Times New Roman"/>
        </w:rPr>
        <w:t xml:space="preserve">severe correlation issues between our predictors. Multicollinearity will not be problematic in our </w:t>
      </w:r>
      <w:r w:rsidRPr="0041482B">
        <w:rPr>
          <w:rFonts w:ascii="Times New Roman" w:hAnsi="Times New Roman" w:cs="Times New Roman"/>
        </w:rPr>
        <w:lastRenderedPageBreak/>
        <w:t>regression.</w:t>
      </w:r>
      <w:r>
        <w:rPr>
          <w:rFonts w:ascii="Times New Roman" w:hAnsi="Times New Roman" w:cs="Times New Roman"/>
        </w:rPr>
        <w:t xml:space="preserve"> As such, </w:t>
      </w:r>
      <w:r w:rsidRPr="0041482B">
        <w:rPr>
          <w:rFonts w:ascii="Times New Roman" w:hAnsi="Times New Roman" w:cs="Times New Roman"/>
        </w:rPr>
        <w:t xml:space="preserve">there is no need to remove any of </w:t>
      </w:r>
      <w:r>
        <w:rPr>
          <w:rFonts w:ascii="Times New Roman" w:hAnsi="Times New Roman" w:cs="Times New Roman"/>
        </w:rPr>
        <w:t>the</w:t>
      </w:r>
      <w:r w:rsidRPr="0041482B">
        <w:rPr>
          <w:rFonts w:ascii="Times New Roman" w:hAnsi="Times New Roman" w:cs="Times New Roman"/>
        </w:rPr>
        <w:t xml:space="preserve"> predictors.</w:t>
      </w:r>
      <w:r w:rsidR="001257C8">
        <w:rPr>
          <w:rFonts w:ascii="Times New Roman" w:hAnsi="Times New Roman" w:cs="Times New Roman"/>
        </w:rPr>
        <w:t xml:space="preserve"> For the correlation matrix, please refer to the appendix (Correlation Matrix).</w:t>
      </w:r>
    </w:p>
    <w:p w14:paraId="125F6542" w14:textId="70BC5E54" w:rsidR="0041482B" w:rsidRDefault="0041482B">
      <w:pPr>
        <w:rPr>
          <w:rFonts w:ascii="Times New Roman" w:hAnsi="Times New Roman" w:cs="Times New Roman"/>
          <w:sz w:val="24"/>
          <w:szCs w:val="24"/>
        </w:rPr>
      </w:pPr>
    </w:p>
    <w:p w14:paraId="057BB60E" w14:textId="5E5F0164" w:rsidR="0041482B" w:rsidRPr="00740D59" w:rsidRDefault="0041482B">
      <w:pPr>
        <w:rPr>
          <w:rFonts w:ascii="Times New Roman" w:hAnsi="Times New Roman" w:cs="Times New Roman"/>
          <w:sz w:val="28"/>
          <w:szCs w:val="28"/>
        </w:rPr>
      </w:pPr>
      <w:r w:rsidRPr="00740D59">
        <w:rPr>
          <w:rFonts w:ascii="Times New Roman" w:hAnsi="Times New Roman" w:cs="Times New Roman"/>
          <w:sz w:val="28"/>
          <w:szCs w:val="28"/>
        </w:rPr>
        <w:t>Selecting our Predictors</w:t>
      </w:r>
    </w:p>
    <w:p w14:paraId="5179B67B" w14:textId="2D7DFA91" w:rsidR="00075F4F" w:rsidRDefault="00063C92">
      <w:pPr>
        <w:rPr>
          <w:rFonts w:ascii="Times New Roman" w:hAnsi="Times New Roman" w:cs="Times New Roman"/>
          <w:sz w:val="24"/>
          <w:szCs w:val="24"/>
        </w:rPr>
      </w:pPr>
      <w:r>
        <w:rPr>
          <w:rFonts w:ascii="Times New Roman" w:hAnsi="Times New Roman" w:cs="Times New Roman"/>
          <w:sz w:val="24"/>
          <w:szCs w:val="24"/>
        </w:rPr>
        <w:t>We first try to use Best Subset Regression and choose the model with the highest adjusted R-squared value.</w:t>
      </w:r>
      <w:r w:rsidR="00910299">
        <w:rPr>
          <w:rFonts w:ascii="Times New Roman" w:hAnsi="Times New Roman" w:cs="Times New Roman"/>
          <w:sz w:val="24"/>
          <w:szCs w:val="24"/>
        </w:rPr>
        <w:t xml:space="preserve"> The results of our Best Subset Regression</w:t>
      </w:r>
      <w:r w:rsidR="00AD55AC">
        <w:rPr>
          <w:rFonts w:ascii="Times New Roman" w:hAnsi="Times New Roman" w:cs="Times New Roman"/>
          <w:sz w:val="24"/>
          <w:szCs w:val="24"/>
        </w:rPr>
        <w:t xml:space="preserve"> is</w:t>
      </w:r>
      <w:r w:rsidR="008B4DD9">
        <w:rPr>
          <w:rFonts w:ascii="Times New Roman" w:hAnsi="Times New Roman" w:cs="Times New Roman"/>
          <w:sz w:val="24"/>
          <w:szCs w:val="24"/>
        </w:rPr>
        <w:t xml:space="preserve"> </w:t>
      </w:r>
      <w:r w:rsidR="00AD55AC">
        <w:rPr>
          <w:rFonts w:ascii="Times New Roman" w:hAnsi="Times New Roman" w:cs="Times New Roman"/>
          <w:sz w:val="24"/>
          <w:szCs w:val="24"/>
        </w:rPr>
        <w:t>the following table which tells us that our full model is the best model.</w:t>
      </w:r>
      <w:r w:rsidR="00EE0B93">
        <w:rPr>
          <w:rFonts w:ascii="Times New Roman" w:hAnsi="Times New Roman" w:cs="Times New Roman"/>
          <w:sz w:val="24"/>
          <w:szCs w:val="24"/>
        </w:rPr>
        <w:t xml:space="preserve"> </w:t>
      </w:r>
      <w:r w:rsidR="00125217">
        <w:rPr>
          <w:rFonts w:ascii="Times New Roman" w:hAnsi="Times New Roman" w:cs="Times New Roman"/>
          <w:sz w:val="24"/>
          <w:szCs w:val="24"/>
        </w:rPr>
        <w:t xml:space="preserve">Please refer to the appendix (Best Subset Adjusted R-squared). </w:t>
      </w:r>
    </w:p>
    <w:p w14:paraId="30EE469B" w14:textId="0BDDD848" w:rsidR="00E97C75" w:rsidRDefault="00E97C7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BEF4A8" wp14:editId="48241629">
            <wp:extent cx="5943600" cy="1212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bset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212850"/>
                    </a:xfrm>
                    <a:prstGeom prst="rect">
                      <a:avLst/>
                    </a:prstGeom>
                  </pic:spPr>
                </pic:pic>
              </a:graphicData>
            </a:graphic>
          </wp:inline>
        </w:drawing>
      </w:r>
    </w:p>
    <w:p w14:paraId="5E45174D" w14:textId="35E7CC7A" w:rsidR="00FC0354" w:rsidRDefault="00FC03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1C5934" wp14:editId="21ED222B">
            <wp:extent cx="5943600" cy="122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jr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22555"/>
                    </a:xfrm>
                    <a:prstGeom prst="rect">
                      <a:avLst/>
                    </a:prstGeom>
                  </pic:spPr>
                </pic:pic>
              </a:graphicData>
            </a:graphic>
          </wp:inline>
        </w:drawing>
      </w:r>
    </w:p>
    <w:p w14:paraId="4886C323" w14:textId="7903D558" w:rsidR="007713D5" w:rsidRDefault="007713D5">
      <w:pPr>
        <w:rPr>
          <w:rFonts w:ascii="Times New Roman" w:hAnsi="Times New Roman" w:cs="Times New Roman"/>
          <w:sz w:val="24"/>
          <w:szCs w:val="24"/>
        </w:rPr>
      </w:pPr>
    </w:p>
    <w:p w14:paraId="231C8017" w14:textId="3EA9A24A" w:rsidR="000F7F3F" w:rsidRDefault="00B8562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C3BE70" wp14:editId="61333EC6">
            <wp:extent cx="6594359" cy="1930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model.png"/>
                    <pic:cNvPicPr/>
                  </pic:nvPicPr>
                  <pic:blipFill>
                    <a:blip r:embed="rId10">
                      <a:extLst>
                        <a:ext uri="{28A0092B-C50C-407E-A947-70E740481C1C}">
                          <a14:useLocalDpi xmlns:a14="http://schemas.microsoft.com/office/drawing/2010/main" val="0"/>
                        </a:ext>
                      </a:extLst>
                    </a:blip>
                    <a:stretch>
                      <a:fillRect/>
                    </a:stretch>
                  </pic:blipFill>
                  <pic:spPr>
                    <a:xfrm>
                      <a:off x="0" y="0"/>
                      <a:ext cx="6757650" cy="197820"/>
                    </a:xfrm>
                    <a:prstGeom prst="rect">
                      <a:avLst/>
                    </a:prstGeom>
                  </pic:spPr>
                </pic:pic>
              </a:graphicData>
            </a:graphic>
          </wp:inline>
        </w:drawing>
      </w:r>
    </w:p>
    <w:p w14:paraId="7DC54CDD" w14:textId="0CFFB31B" w:rsidR="001129D4" w:rsidRDefault="001129D4">
      <w:pPr>
        <w:rPr>
          <w:rFonts w:ascii="Times New Roman" w:hAnsi="Times New Roman" w:cs="Times New Roman"/>
          <w:sz w:val="24"/>
          <w:szCs w:val="24"/>
        </w:rPr>
      </w:pPr>
      <w:r>
        <w:rPr>
          <w:rFonts w:ascii="Times New Roman" w:hAnsi="Times New Roman" w:cs="Times New Roman"/>
          <w:sz w:val="24"/>
          <w:szCs w:val="24"/>
        </w:rPr>
        <w:t xml:space="preserve">We </w:t>
      </w:r>
      <w:r w:rsidR="00FC0354">
        <w:rPr>
          <w:rFonts w:ascii="Times New Roman" w:hAnsi="Times New Roman" w:cs="Times New Roman"/>
          <w:sz w:val="24"/>
          <w:szCs w:val="24"/>
        </w:rPr>
        <w:t xml:space="preserve">now </w:t>
      </w:r>
      <w:r>
        <w:rPr>
          <w:rFonts w:ascii="Times New Roman" w:hAnsi="Times New Roman" w:cs="Times New Roman"/>
          <w:sz w:val="24"/>
          <w:szCs w:val="24"/>
        </w:rPr>
        <w:t>use a Stepwise Regression using Akaike’s Information Criterion (AIC) as our criteria to determine which predictors will be present in our final model.</w:t>
      </w:r>
    </w:p>
    <w:p w14:paraId="3C0E38BC" w14:textId="73EB3071" w:rsidR="001129D4" w:rsidRDefault="001129D4">
      <w:pPr>
        <w:rPr>
          <w:rFonts w:ascii="Times New Roman" w:hAnsi="Times New Roman" w:cs="Times New Roman"/>
          <w:sz w:val="24"/>
          <w:szCs w:val="24"/>
        </w:rPr>
      </w:pPr>
      <w:r>
        <w:rPr>
          <w:rFonts w:ascii="Times New Roman" w:hAnsi="Times New Roman" w:cs="Times New Roman"/>
          <w:sz w:val="24"/>
          <w:szCs w:val="24"/>
        </w:rPr>
        <w:t>Using this regression methods results in the following model:</w:t>
      </w:r>
    </w:p>
    <w:p w14:paraId="5F2402A0" w14:textId="2BD11AA0" w:rsidR="001129D4" w:rsidRDefault="001257C8" w:rsidP="001257C8">
      <w:pPr>
        <w:ind w:firstLine="720"/>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6A917D90" wp14:editId="489D43BF">
            <wp:extent cx="5360525" cy="180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15200" cy="223334"/>
                    </a:xfrm>
                    <a:prstGeom prst="rect">
                      <a:avLst/>
                    </a:prstGeom>
                  </pic:spPr>
                </pic:pic>
              </a:graphicData>
            </a:graphic>
          </wp:inline>
        </w:drawing>
      </w:r>
    </w:p>
    <w:p w14:paraId="37A3B762" w14:textId="2611D5A6" w:rsidR="001129D4" w:rsidRDefault="001129D4">
      <w:pPr>
        <w:rPr>
          <w:rFonts w:ascii="Times New Roman" w:hAnsi="Times New Roman" w:cs="Times New Roman"/>
          <w:sz w:val="24"/>
          <w:szCs w:val="24"/>
        </w:rPr>
      </w:pPr>
      <w:r>
        <w:rPr>
          <w:rFonts w:ascii="Times New Roman" w:hAnsi="Times New Roman" w:cs="Times New Roman"/>
          <w:sz w:val="24"/>
          <w:szCs w:val="24"/>
        </w:rPr>
        <w:t>For the R output refer to appendix (Stepwise Regression using AIC)</w:t>
      </w:r>
      <w:r w:rsidR="001257C8">
        <w:rPr>
          <w:rFonts w:ascii="Times New Roman" w:hAnsi="Times New Roman" w:cs="Times New Roman"/>
          <w:sz w:val="24"/>
          <w:szCs w:val="24"/>
        </w:rPr>
        <w:t>.</w:t>
      </w:r>
      <w:r w:rsidR="001C5959">
        <w:rPr>
          <w:rFonts w:ascii="Times New Roman" w:hAnsi="Times New Roman" w:cs="Times New Roman"/>
          <w:sz w:val="24"/>
          <w:szCs w:val="24"/>
        </w:rPr>
        <w:t xml:space="preserve"> We </w:t>
      </w:r>
      <w:r w:rsidR="00652615">
        <w:rPr>
          <w:rFonts w:ascii="Times New Roman" w:hAnsi="Times New Roman" w:cs="Times New Roman"/>
          <w:sz w:val="24"/>
          <w:szCs w:val="24"/>
        </w:rPr>
        <w:t>now apply the General Linear F-Test between the model that we obtained from Stepwise Regression</w:t>
      </w:r>
      <w:r w:rsidR="000614BE">
        <w:rPr>
          <w:rFonts w:ascii="Times New Roman" w:hAnsi="Times New Roman" w:cs="Times New Roman"/>
          <w:sz w:val="24"/>
          <w:szCs w:val="24"/>
        </w:rPr>
        <w:t xml:space="preserve"> and the Best Subset Regression model with adjusted R-squared.</w:t>
      </w:r>
    </w:p>
    <w:p w14:paraId="153DFA54" w14:textId="1B13395B" w:rsidR="000614BE" w:rsidRDefault="009E1B5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8C2B01" wp14:editId="13CF2F87">
            <wp:extent cx="5943600" cy="962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ovabetweenstepsub.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1C49A625" w14:textId="449F7417" w:rsidR="001257C8" w:rsidRDefault="009E1B5B">
      <w:pPr>
        <w:rPr>
          <w:rFonts w:ascii="Times New Roman" w:hAnsi="Times New Roman" w:cs="Times New Roman"/>
          <w:sz w:val="24"/>
          <w:szCs w:val="24"/>
        </w:rPr>
      </w:pPr>
      <w:bookmarkStart w:id="0" w:name="_Hlk26265767"/>
      <w:r>
        <w:rPr>
          <w:rFonts w:ascii="Times New Roman" w:hAnsi="Times New Roman" w:cs="Times New Roman"/>
          <w:sz w:val="24"/>
          <w:szCs w:val="24"/>
        </w:rPr>
        <w:t>From the table, we realize that we fail to choose the full model</w:t>
      </w:r>
      <w:r w:rsidR="00D8634A">
        <w:rPr>
          <w:rFonts w:ascii="Times New Roman" w:hAnsi="Times New Roman" w:cs="Times New Roman"/>
          <w:sz w:val="24"/>
          <w:szCs w:val="24"/>
        </w:rPr>
        <w:t xml:space="preserve"> and we use our reduced model</w:t>
      </w:r>
      <w:r>
        <w:rPr>
          <w:rFonts w:ascii="Times New Roman" w:hAnsi="Times New Roman" w:cs="Times New Roman"/>
          <w:sz w:val="24"/>
          <w:szCs w:val="24"/>
        </w:rPr>
        <w:t xml:space="preserve">. As a result, we will choose our </w:t>
      </w:r>
      <w:r w:rsidR="008774CF">
        <w:rPr>
          <w:rFonts w:ascii="Times New Roman" w:hAnsi="Times New Roman" w:cs="Times New Roman"/>
          <w:sz w:val="24"/>
          <w:szCs w:val="24"/>
        </w:rPr>
        <w:t>S</w:t>
      </w:r>
      <w:r>
        <w:rPr>
          <w:rFonts w:ascii="Times New Roman" w:hAnsi="Times New Roman" w:cs="Times New Roman"/>
          <w:sz w:val="24"/>
          <w:szCs w:val="24"/>
        </w:rPr>
        <w:t xml:space="preserve">tepwise </w:t>
      </w:r>
      <w:r w:rsidR="008774CF">
        <w:rPr>
          <w:rFonts w:ascii="Times New Roman" w:hAnsi="Times New Roman" w:cs="Times New Roman"/>
          <w:sz w:val="24"/>
          <w:szCs w:val="24"/>
        </w:rPr>
        <w:t>R</w:t>
      </w:r>
      <w:r>
        <w:rPr>
          <w:rFonts w:ascii="Times New Roman" w:hAnsi="Times New Roman" w:cs="Times New Roman"/>
          <w:sz w:val="24"/>
          <w:szCs w:val="24"/>
        </w:rPr>
        <w:t>egression model.</w:t>
      </w:r>
    </w:p>
    <w:p w14:paraId="53C1A838" w14:textId="15555A5F" w:rsidR="000857C6" w:rsidRDefault="000857C6">
      <w:pPr>
        <w:rPr>
          <w:rFonts w:ascii="Times New Roman" w:hAnsi="Times New Roman" w:cs="Times New Roman"/>
          <w:sz w:val="28"/>
          <w:szCs w:val="28"/>
        </w:rPr>
      </w:pPr>
      <w:r>
        <w:rPr>
          <w:rFonts w:ascii="Times New Roman" w:hAnsi="Times New Roman" w:cs="Times New Roman"/>
          <w:sz w:val="28"/>
          <w:szCs w:val="28"/>
        </w:rPr>
        <w:t>Addition of Interaction Terms</w:t>
      </w:r>
    </w:p>
    <w:p w14:paraId="5EC4C32F" w14:textId="292E0B78" w:rsidR="00975E10" w:rsidRDefault="007C5302">
      <w:pPr>
        <w:rPr>
          <w:rFonts w:ascii="Times New Roman" w:hAnsi="Times New Roman" w:cs="Times New Roman"/>
          <w:sz w:val="24"/>
          <w:szCs w:val="24"/>
        </w:rPr>
      </w:pPr>
      <w:r>
        <w:rPr>
          <w:rFonts w:ascii="Times New Roman" w:hAnsi="Times New Roman" w:cs="Times New Roman"/>
          <w:sz w:val="24"/>
          <w:szCs w:val="24"/>
        </w:rPr>
        <w:t>We will now apply the General Linear F-test to find out</w:t>
      </w:r>
      <w:r w:rsidR="001A45F9">
        <w:rPr>
          <w:rFonts w:ascii="Times New Roman" w:hAnsi="Times New Roman" w:cs="Times New Roman"/>
          <w:sz w:val="24"/>
          <w:szCs w:val="24"/>
        </w:rPr>
        <w:t xml:space="preserve"> the best</w:t>
      </w:r>
      <w:r>
        <w:rPr>
          <w:rFonts w:ascii="Times New Roman" w:hAnsi="Times New Roman" w:cs="Times New Roman"/>
          <w:sz w:val="24"/>
          <w:szCs w:val="24"/>
        </w:rPr>
        <w:t xml:space="preserve"> possible interaction terms between our predictors.</w:t>
      </w:r>
      <w:r w:rsidR="00C26756">
        <w:rPr>
          <w:rFonts w:ascii="Times New Roman" w:hAnsi="Times New Roman" w:cs="Times New Roman"/>
          <w:sz w:val="24"/>
          <w:szCs w:val="24"/>
        </w:rPr>
        <w:t xml:space="preserve"> </w:t>
      </w:r>
      <w:r w:rsidR="00340580">
        <w:rPr>
          <w:rFonts w:ascii="Times New Roman" w:hAnsi="Times New Roman" w:cs="Times New Roman"/>
          <w:sz w:val="24"/>
          <w:szCs w:val="24"/>
        </w:rPr>
        <w:t>We would prefer to have more than 6 predictors so w</w:t>
      </w:r>
      <w:r w:rsidR="00C26756">
        <w:rPr>
          <w:rFonts w:ascii="Times New Roman" w:hAnsi="Times New Roman" w:cs="Times New Roman"/>
          <w:sz w:val="24"/>
          <w:szCs w:val="24"/>
        </w:rPr>
        <w:t>e will consider the strengthening effect of superplasticizer</w:t>
      </w:r>
      <w:r w:rsidR="00BC0BE0">
        <w:rPr>
          <w:rFonts w:ascii="Times New Roman" w:hAnsi="Times New Roman" w:cs="Times New Roman"/>
          <w:sz w:val="24"/>
          <w:szCs w:val="24"/>
        </w:rPr>
        <w:t xml:space="preserve"> with itself</w:t>
      </w:r>
      <w:r w:rsidR="00C26756">
        <w:rPr>
          <w:rFonts w:ascii="Times New Roman" w:hAnsi="Times New Roman" w:cs="Times New Roman"/>
          <w:sz w:val="24"/>
          <w:szCs w:val="24"/>
        </w:rPr>
        <w:t xml:space="preserve">, superplasticizer and age, </w:t>
      </w:r>
      <w:r w:rsidR="004814E2">
        <w:rPr>
          <w:rFonts w:ascii="Times New Roman" w:hAnsi="Times New Roman" w:cs="Times New Roman"/>
          <w:sz w:val="24"/>
          <w:szCs w:val="24"/>
        </w:rPr>
        <w:t xml:space="preserve">cement and water, </w:t>
      </w:r>
      <w:r w:rsidR="004814E2">
        <w:rPr>
          <w:rFonts w:ascii="Times New Roman" w:hAnsi="Times New Roman" w:cs="Times New Roman"/>
          <w:sz w:val="24"/>
          <w:szCs w:val="24"/>
        </w:rPr>
        <w:lastRenderedPageBreak/>
        <w:t>cement and age</w:t>
      </w:r>
      <w:r w:rsidR="003F7862">
        <w:rPr>
          <w:rFonts w:ascii="Times New Roman" w:hAnsi="Times New Roman" w:cs="Times New Roman"/>
          <w:sz w:val="24"/>
          <w:szCs w:val="24"/>
        </w:rPr>
        <w:t>.</w:t>
      </w:r>
      <w:r w:rsidR="00C8015B">
        <w:rPr>
          <w:rFonts w:ascii="Times New Roman" w:hAnsi="Times New Roman" w:cs="Times New Roman"/>
          <w:sz w:val="24"/>
          <w:szCs w:val="24"/>
        </w:rPr>
        <w:t xml:space="preserve"> We will check all these possible interaction terms and see which one is the best to add.</w:t>
      </w:r>
    </w:p>
    <w:p w14:paraId="0678B8D8" w14:textId="249FE639" w:rsidR="00FE37D1" w:rsidRPr="007C5302" w:rsidRDefault="000E774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C21763" wp14:editId="1E51C4D6">
            <wp:extent cx="5943600" cy="12122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test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212215"/>
                    </a:xfrm>
                    <a:prstGeom prst="rect">
                      <a:avLst/>
                    </a:prstGeom>
                  </pic:spPr>
                </pic:pic>
              </a:graphicData>
            </a:graphic>
          </wp:inline>
        </w:drawing>
      </w:r>
      <w:r w:rsidR="00C8015B">
        <w:rPr>
          <w:rFonts w:ascii="Times New Roman" w:hAnsi="Times New Roman" w:cs="Times New Roman"/>
          <w:sz w:val="24"/>
          <w:szCs w:val="24"/>
        </w:rPr>
        <w:t xml:space="preserve"> </w:t>
      </w:r>
    </w:p>
    <w:p w14:paraId="2B96E480" w14:textId="2F3EC975" w:rsidR="000D012B" w:rsidRDefault="000D012B">
      <w:pPr>
        <w:rPr>
          <w:rFonts w:ascii="Times New Roman" w:hAnsi="Times New Roman" w:cs="Times New Roman"/>
          <w:sz w:val="24"/>
          <w:szCs w:val="24"/>
        </w:rPr>
      </w:pPr>
      <w:r>
        <w:rPr>
          <w:rFonts w:ascii="Times New Roman" w:hAnsi="Times New Roman" w:cs="Times New Roman"/>
          <w:sz w:val="24"/>
          <w:szCs w:val="24"/>
        </w:rPr>
        <w:t>We decide to add the interaction term of superplasticizer and age</w:t>
      </w:r>
      <w:r w:rsidR="00C11F30">
        <w:rPr>
          <w:rFonts w:ascii="Times New Roman" w:hAnsi="Times New Roman" w:cs="Times New Roman"/>
          <w:sz w:val="24"/>
          <w:szCs w:val="24"/>
        </w:rPr>
        <w:t xml:space="preserve"> because this interaction reduces our AIC from 4832.9 to 4627.5</w:t>
      </w:r>
      <w:r>
        <w:rPr>
          <w:rFonts w:ascii="Times New Roman" w:hAnsi="Times New Roman" w:cs="Times New Roman"/>
          <w:sz w:val="24"/>
          <w:szCs w:val="24"/>
        </w:rPr>
        <w:t>. Then, we will rerun the General Linear F-test again.</w:t>
      </w:r>
    </w:p>
    <w:p w14:paraId="5449633E" w14:textId="74C6541D" w:rsidR="000D012B" w:rsidRPr="000D012B" w:rsidRDefault="000E774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95D5B1" wp14:editId="3E213568">
            <wp:extent cx="5943600" cy="13646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test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p w14:paraId="26FA8409" w14:textId="77777777" w:rsidR="004F0367" w:rsidRDefault="00421FD1">
      <w:pPr>
        <w:rPr>
          <w:rFonts w:ascii="Times New Roman" w:hAnsi="Times New Roman" w:cs="Times New Roman"/>
          <w:sz w:val="24"/>
          <w:szCs w:val="24"/>
        </w:rPr>
      </w:pPr>
      <w:r>
        <w:rPr>
          <w:rFonts w:ascii="Times New Roman" w:hAnsi="Times New Roman" w:cs="Times New Roman"/>
          <w:sz w:val="24"/>
          <w:szCs w:val="24"/>
        </w:rPr>
        <w:t>We decide to add the interaction term of superplasticizer and itself</w:t>
      </w:r>
      <w:r w:rsidR="00144463">
        <w:rPr>
          <w:rFonts w:ascii="Times New Roman" w:hAnsi="Times New Roman" w:cs="Times New Roman"/>
          <w:sz w:val="24"/>
          <w:szCs w:val="24"/>
        </w:rPr>
        <w:t xml:space="preserve"> because this interaction reduces our AIC from 4627.5 to 4550.8</w:t>
      </w:r>
      <w:r w:rsidR="001F43F3">
        <w:rPr>
          <w:rFonts w:ascii="Times New Roman" w:hAnsi="Times New Roman" w:cs="Times New Roman"/>
          <w:sz w:val="24"/>
          <w:szCs w:val="24"/>
        </w:rPr>
        <w:t>.</w:t>
      </w:r>
      <w:r w:rsidR="002D6756">
        <w:rPr>
          <w:rFonts w:ascii="Times New Roman" w:hAnsi="Times New Roman" w:cs="Times New Roman"/>
          <w:sz w:val="24"/>
          <w:szCs w:val="24"/>
        </w:rPr>
        <w:t xml:space="preserve"> We will now check to see if we need to delete any of our variables</w:t>
      </w:r>
      <w:r w:rsidR="008B34FF">
        <w:rPr>
          <w:rFonts w:ascii="Times New Roman" w:hAnsi="Times New Roman" w:cs="Times New Roman"/>
          <w:sz w:val="24"/>
          <w:szCs w:val="24"/>
        </w:rPr>
        <w:t xml:space="preserve"> with the t-test.</w:t>
      </w:r>
    </w:p>
    <w:p w14:paraId="1156785C" w14:textId="5D61957A" w:rsidR="004F0367" w:rsidRDefault="00B36CBB" w:rsidP="0005161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66DE86" wp14:editId="14733CA6">
            <wp:extent cx="3105150" cy="1273064"/>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test2.png"/>
                    <pic:cNvPicPr/>
                  </pic:nvPicPr>
                  <pic:blipFill>
                    <a:blip r:embed="rId15">
                      <a:extLst>
                        <a:ext uri="{28A0092B-C50C-407E-A947-70E740481C1C}">
                          <a14:useLocalDpi xmlns:a14="http://schemas.microsoft.com/office/drawing/2010/main" val="0"/>
                        </a:ext>
                      </a:extLst>
                    </a:blip>
                    <a:stretch>
                      <a:fillRect/>
                    </a:stretch>
                  </pic:blipFill>
                  <pic:spPr>
                    <a:xfrm>
                      <a:off x="0" y="0"/>
                      <a:ext cx="3155236" cy="1293598"/>
                    </a:xfrm>
                    <a:prstGeom prst="rect">
                      <a:avLst/>
                    </a:prstGeom>
                  </pic:spPr>
                </pic:pic>
              </a:graphicData>
            </a:graphic>
          </wp:inline>
        </w:drawing>
      </w:r>
    </w:p>
    <w:p w14:paraId="579FC0AA" w14:textId="0CC4F1D2" w:rsidR="00E52F76" w:rsidRDefault="00AD609B">
      <w:pPr>
        <w:rPr>
          <w:rFonts w:ascii="Times New Roman" w:hAnsi="Times New Roman" w:cs="Times New Roman"/>
          <w:sz w:val="24"/>
          <w:szCs w:val="24"/>
        </w:rPr>
      </w:pPr>
      <w:r>
        <w:rPr>
          <w:rFonts w:ascii="Times New Roman" w:hAnsi="Times New Roman" w:cs="Times New Roman"/>
          <w:sz w:val="24"/>
          <w:szCs w:val="24"/>
        </w:rPr>
        <w:t>We see that according to the t-test all our variables are significant. Thus,</w:t>
      </w:r>
      <w:r w:rsidR="00946EB0">
        <w:rPr>
          <w:rFonts w:ascii="Times New Roman" w:hAnsi="Times New Roman" w:cs="Times New Roman"/>
          <w:sz w:val="24"/>
          <w:szCs w:val="24"/>
        </w:rPr>
        <w:t xml:space="preserve"> </w:t>
      </w:r>
      <w:r>
        <w:rPr>
          <w:rFonts w:ascii="Times New Roman" w:hAnsi="Times New Roman" w:cs="Times New Roman"/>
          <w:sz w:val="24"/>
          <w:szCs w:val="24"/>
        </w:rPr>
        <w:t>o</w:t>
      </w:r>
      <w:r w:rsidR="00946EB0">
        <w:rPr>
          <w:rFonts w:ascii="Times New Roman" w:hAnsi="Times New Roman" w:cs="Times New Roman"/>
          <w:sz w:val="24"/>
          <w:szCs w:val="24"/>
        </w:rPr>
        <w:t>ur model after adding the interaction terms is:</w:t>
      </w:r>
    </w:p>
    <w:p w14:paraId="437F0783" w14:textId="471966E2" w:rsidR="00B922A1" w:rsidRDefault="00B922A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8CD2D4" wp14:editId="762AFDDB">
            <wp:extent cx="6677660" cy="470147"/>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q.png"/>
                    <pic:cNvPicPr/>
                  </pic:nvPicPr>
                  <pic:blipFill>
                    <a:blip r:embed="rId16">
                      <a:extLst>
                        <a:ext uri="{28A0092B-C50C-407E-A947-70E740481C1C}">
                          <a14:useLocalDpi xmlns:a14="http://schemas.microsoft.com/office/drawing/2010/main" val="0"/>
                        </a:ext>
                      </a:extLst>
                    </a:blip>
                    <a:stretch>
                      <a:fillRect/>
                    </a:stretch>
                  </pic:blipFill>
                  <pic:spPr>
                    <a:xfrm>
                      <a:off x="0" y="0"/>
                      <a:ext cx="7014073" cy="493832"/>
                    </a:xfrm>
                    <a:prstGeom prst="rect">
                      <a:avLst/>
                    </a:prstGeom>
                  </pic:spPr>
                </pic:pic>
              </a:graphicData>
            </a:graphic>
          </wp:inline>
        </w:drawing>
      </w:r>
    </w:p>
    <w:p w14:paraId="1AB3296F" w14:textId="77777777" w:rsidR="004F01F9" w:rsidRDefault="001257C8">
      <w:pPr>
        <w:rPr>
          <w:rFonts w:ascii="Times New Roman" w:hAnsi="Times New Roman" w:cs="Times New Roman"/>
          <w:sz w:val="28"/>
          <w:szCs w:val="28"/>
        </w:rPr>
      </w:pPr>
      <w:r w:rsidRPr="00740D59">
        <w:rPr>
          <w:rFonts w:ascii="Times New Roman" w:hAnsi="Times New Roman" w:cs="Times New Roman"/>
          <w:sz w:val="28"/>
          <w:szCs w:val="28"/>
        </w:rPr>
        <w:t>Residual Diagnostics</w:t>
      </w:r>
      <w:r w:rsidR="00580A3D" w:rsidRPr="00740D59">
        <w:rPr>
          <w:rFonts w:ascii="Times New Roman" w:hAnsi="Times New Roman" w:cs="Times New Roman"/>
          <w:sz w:val="28"/>
          <w:szCs w:val="28"/>
        </w:rPr>
        <w:t xml:space="preserve"> and Transformations</w:t>
      </w:r>
      <w:bookmarkEnd w:id="0"/>
    </w:p>
    <w:p w14:paraId="1BD676CC" w14:textId="25FA14A6" w:rsidR="00580A3D" w:rsidRPr="005C66DD" w:rsidRDefault="001257C8">
      <w:pPr>
        <w:rPr>
          <w:rFonts w:ascii="Times New Roman" w:hAnsi="Times New Roman" w:cs="Times New Roman"/>
          <w:sz w:val="28"/>
          <w:szCs w:val="28"/>
        </w:rPr>
      </w:pPr>
      <w:r w:rsidRPr="00580A3D">
        <w:rPr>
          <w:rFonts w:ascii="Times New Roman" w:hAnsi="Times New Roman" w:cs="Times New Roman"/>
          <w:sz w:val="24"/>
          <w:szCs w:val="24"/>
        </w:rPr>
        <w:t>Now we test to see if our model</w:t>
      </w:r>
      <w:r w:rsidR="00580A3D" w:rsidRPr="00580A3D">
        <w:rPr>
          <w:rFonts w:ascii="Times New Roman" w:hAnsi="Times New Roman" w:cs="Times New Roman"/>
          <w:sz w:val="24"/>
          <w:szCs w:val="24"/>
        </w:rPr>
        <w:t xml:space="preserve"> meets our LINE conditions for a linear model:</w:t>
      </w:r>
    </w:p>
    <w:p w14:paraId="0FF0D7FA" w14:textId="0520D638" w:rsidR="00580A3D" w:rsidRDefault="003847E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C6C389" wp14:editId="5375074D">
            <wp:extent cx="5943600" cy="19869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mbined34.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04149E">
        <w:rPr>
          <w:rFonts w:ascii="Times New Roman" w:hAnsi="Times New Roman" w:cs="Times New Roman"/>
          <w:noProof/>
          <w:sz w:val="24"/>
          <w:szCs w:val="24"/>
        </w:rPr>
        <w:drawing>
          <wp:anchor distT="0" distB="0" distL="114300" distR="114300" simplePos="0" relativeHeight="251673600" behindDoc="0" locked="0" layoutInCell="1" allowOverlap="1" wp14:anchorId="66DE6908" wp14:editId="637F34CA">
            <wp:simplePos x="0" y="0"/>
            <wp:positionH relativeFrom="margin">
              <wp:align>center</wp:align>
            </wp:positionH>
            <wp:positionV relativeFrom="paragraph">
              <wp:posOffset>2426970</wp:posOffset>
            </wp:positionV>
            <wp:extent cx="2819545" cy="698536"/>
            <wp:effectExtent l="0" t="0" r="0" b="635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rm2.png"/>
                    <pic:cNvPicPr/>
                  </pic:nvPicPr>
                  <pic:blipFill>
                    <a:blip r:embed="rId18">
                      <a:extLst>
                        <a:ext uri="{28A0092B-C50C-407E-A947-70E740481C1C}">
                          <a14:useLocalDpi xmlns:a14="http://schemas.microsoft.com/office/drawing/2010/main" val="0"/>
                        </a:ext>
                      </a:extLst>
                    </a:blip>
                    <a:stretch>
                      <a:fillRect/>
                    </a:stretch>
                  </pic:blipFill>
                  <pic:spPr>
                    <a:xfrm>
                      <a:off x="0" y="0"/>
                      <a:ext cx="2819545" cy="698536"/>
                    </a:xfrm>
                    <a:prstGeom prst="rect">
                      <a:avLst/>
                    </a:prstGeom>
                  </pic:spPr>
                </pic:pic>
              </a:graphicData>
            </a:graphic>
          </wp:anchor>
        </w:drawing>
      </w:r>
    </w:p>
    <w:p w14:paraId="0B7108F2" w14:textId="2F84E321" w:rsidR="00F03565" w:rsidRDefault="00580A3D">
      <w:pPr>
        <w:rPr>
          <w:rFonts w:ascii="Times New Roman" w:hAnsi="Times New Roman" w:cs="Times New Roman"/>
          <w:noProof/>
          <w:sz w:val="24"/>
          <w:szCs w:val="24"/>
        </w:rPr>
      </w:pPr>
      <w:r>
        <w:rPr>
          <w:rFonts w:ascii="Times New Roman" w:hAnsi="Times New Roman" w:cs="Times New Roman"/>
          <w:sz w:val="24"/>
          <w:szCs w:val="24"/>
        </w:rPr>
        <w:t>The Residuals vs. Fit plot shows a curved trend of the residuals, which means we fail to meet the linearity condition.</w:t>
      </w:r>
      <w:r w:rsidR="003D5E5A">
        <w:rPr>
          <w:rFonts w:ascii="Times New Roman" w:hAnsi="Times New Roman" w:cs="Times New Roman"/>
          <w:sz w:val="24"/>
          <w:szCs w:val="24"/>
        </w:rPr>
        <w:t xml:space="preserve"> Running the Shapiro-Wilk normality test also indicates that our </w:t>
      </w:r>
      <w:r w:rsidR="00BD62F5">
        <w:rPr>
          <w:rFonts w:ascii="Times New Roman" w:hAnsi="Times New Roman" w:cs="Times New Roman"/>
          <w:sz w:val="24"/>
          <w:szCs w:val="24"/>
        </w:rPr>
        <w:t>residuals follow a normal distribution</w:t>
      </w:r>
      <w:r w:rsidR="003D5E5A">
        <w:rPr>
          <w:rFonts w:ascii="Times New Roman" w:hAnsi="Times New Roman" w:cs="Times New Roman"/>
          <w:sz w:val="24"/>
          <w:szCs w:val="24"/>
        </w:rPr>
        <w:t xml:space="preserve">. </w:t>
      </w:r>
      <w:r w:rsidR="00AF1B4C">
        <w:rPr>
          <w:rFonts w:ascii="Times New Roman" w:hAnsi="Times New Roman" w:cs="Times New Roman"/>
          <w:sz w:val="24"/>
          <w:szCs w:val="24"/>
        </w:rPr>
        <w:t xml:space="preserve"> </w:t>
      </w:r>
      <w:r w:rsidR="00E30A88">
        <w:rPr>
          <w:rFonts w:ascii="Times New Roman" w:hAnsi="Times New Roman" w:cs="Times New Roman"/>
          <w:sz w:val="24"/>
          <w:szCs w:val="24"/>
        </w:rPr>
        <w:t>We will now</w:t>
      </w:r>
      <w:r w:rsidR="00AF1B4C">
        <w:rPr>
          <w:rFonts w:ascii="Times New Roman" w:hAnsi="Times New Roman" w:cs="Times New Roman"/>
          <w:sz w:val="24"/>
          <w:szCs w:val="24"/>
        </w:rPr>
        <w:t xml:space="preserve"> investigate our Residual vs Predictor plots</w:t>
      </w:r>
      <w:r w:rsidR="003D5E5A">
        <w:rPr>
          <w:rFonts w:ascii="Times New Roman" w:hAnsi="Times New Roman" w:cs="Times New Roman"/>
          <w:sz w:val="24"/>
          <w:szCs w:val="24"/>
        </w:rPr>
        <w:t>.</w:t>
      </w:r>
      <w:r w:rsidR="00F03565" w:rsidRPr="00F03565">
        <w:rPr>
          <w:rFonts w:ascii="Times New Roman" w:hAnsi="Times New Roman" w:cs="Times New Roman"/>
          <w:noProof/>
          <w:sz w:val="24"/>
          <w:szCs w:val="24"/>
        </w:rPr>
        <w:t xml:space="preserve"> </w:t>
      </w:r>
    </w:p>
    <w:p w14:paraId="612970B8" w14:textId="6A3EEF59" w:rsidR="003D5E5A" w:rsidRDefault="00F03565" w:rsidP="00F03565">
      <w:pPr>
        <w:ind w:left="720"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B6E5C6" wp14:editId="42CA364F">
            <wp:extent cx="4610100" cy="35235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1.png"/>
                    <pic:cNvPicPr/>
                  </pic:nvPicPr>
                  <pic:blipFill>
                    <a:blip r:embed="rId19">
                      <a:extLst>
                        <a:ext uri="{28A0092B-C50C-407E-A947-70E740481C1C}">
                          <a14:useLocalDpi xmlns:a14="http://schemas.microsoft.com/office/drawing/2010/main" val="0"/>
                        </a:ext>
                      </a:extLst>
                    </a:blip>
                    <a:stretch>
                      <a:fillRect/>
                    </a:stretch>
                  </pic:blipFill>
                  <pic:spPr>
                    <a:xfrm>
                      <a:off x="0" y="0"/>
                      <a:ext cx="4649003" cy="3553279"/>
                    </a:xfrm>
                    <a:prstGeom prst="rect">
                      <a:avLst/>
                    </a:prstGeom>
                  </pic:spPr>
                </pic:pic>
              </a:graphicData>
            </a:graphic>
          </wp:inline>
        </w:drawing>
      </w:r>
    </w:p>
    <w:p w14:paraId="6BAA094A" w14:textId="47B1898A" w:rsidR="003D5E5A" w:rsidRDefault="00F03565" w:rsidP="00D604DC">
      <w:pPr>
        <w:ind w:left="720" w:firstLine="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3C0D5C" wp14:editId="7551EF71">
            <wp:extent cx="4794271" cy="15748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tal2.png"/>
                    <pic:cNvPicPr/>
                  </pic:nvPicPr>
                  <pic:blipFill>
                    <a:blip r:embed="rId20">
                      <a:extLst>
                        <a:ext uri="{28A0092B-C50C-407E-A947-70E740481C1C}">
                          <a14:useLocalDpi xmlns:a14="http://schemas.microsoft.com/office/drawing/2010/main" val="0"/>
                        </a:ext>
                      </a:extLst>
                    </a:blip>
                    <a:stretch>
                      <a:fillRect/>
                    </a:stretch>
                  </pic:blipFill>
                  <pic:spPr>
                    <a:xfrm>
                      <a:off x="0" y="0"/>
                      <a:ext cx="4805635" cy="1578533"/>
                    </a:xfrm>
                    <a:prstGeom prst="rect">
                      <a:avLst/>
                    </a:prstGeom>
                  </pic:spPr>
                </pic:pic>
              </a:graphicData>
            </a:graphic>
          </wp:inline>
        </w:drawing>
      </w:r>
    </w:p>
    <w:p w14:paraId="17146F93" w14:textId="7C129E97" w:rsidR="003D5E5A" w:rsidRDefault="003D5E5A" w:rsidP="009F3A8E">
      <w:pPr>
        <w:rPr>
          <w:noProof/>
        </w:rPr>
      </w:pPr>
      <w:r>
        <w:rPr>
          <w:rFonts w:ascii="Times New Roman" w:hAnsi="Times New Roman" w:cs="Times New Roman"/>
          <w:sz w:val="24"/>
          <w:szCs w:val="24"/>
        </w:rPr>
        <w:t>From the above plots we notice</w:t>
      </w:r>
      <w:r w:rsidR="006D0AD3">
        <w:rPr>
          <w:rFonts w:ascii="Times New Roman" w:hAnsi="Times New Roman" w:cs="Times New Roman"/>
          <w:sz w:val="24"/>
          <w:szCs w:val="24"/>
        </w:rPr>
        <w:t xml:space="preserve"> that age exhibits</w:t>
      </w:r>
      <w:r w:rsidR="009A64F7">
        <w:rPr>
          <w:rFonts w:ascii="Times New Roman" w:hAnsi="Times New Roman" w:cs="Times New Roman"/>
          <w:sz w:val="24"/>
          <w:szCs w:val="24"/>
        </w:rPr>
        <w:t xml:space="preserve"> </w:t>
      </w:r>
      <w:r w:rsidR="006D0AD3">
        <w:rPr>
          <w:rFonts w:ascii="Times New Roman" w:hAnsi="Times New Roman" w:cs="Times New Roman"/>
          <w:sz w:val="24"/>
          <w:szCs w:val="24"/>
        </w:rPr>
        <w:t xml:space="preserve">a </w:t>
      </w:r>
      <w:r w:rsidR="001B708B">
        <w:rPr>
          <w:rFonts w:ascii="Times New Roman" w:hAnsi="Times New Roman" w:cs="Times New Roman"/>
          <w:sz w:val="24"/>
          <w:szCs w:val="24"/>
        </w:rPr>
        <w:t>non</w:t>
      </w:r>
      <w:r w:rsidR="00F713BD">
        <w:rPr>
          <w:rFonts w:ascii="Times New Roman" w:hAnsi="Times New Roman" w:cs="Times New Roman"/>
          <w:sz w:val="24"/>
          <w:szCs w:val="24"/>
        </w:rPr>
        <w:t>-</w:t>
      </w:r>
      <w:r w:rsidR="001B708B">
        <w:rPr>
          <w:rFonts w:ascii="Times New Roman" w:hAnsi="Times New Roman" w:cs="Times New Roman"/>
          <w:sz w:val="24"/>
          <w:szCs w:val="24"/>
        </w:rPr>
        <w:t>linear</w:t>
      </w:r>
      <w:r w:rsidR="006D0AD3">
        <w:rPr>
          <w:rFonts w:ascii="Times New Roman" w:hAnsi="Times New Roman" w:cs="Times New Roman"/>
          <w:sz w:val="24"/>
          <w:szCs w:val="24"/>
        </w:rPr>
        <w:t xml:space="preserve"> pattern</w:t>
      </w:r>
      <w:r>
        <w:rPr>
          <w:rFonts w:ascii="Times New Roman" w:hAnsi="Times New Roman" w:cs="Times New Roman"/>
          <w:sz w:val="24"/>
          <w:szCs w:val="24"/>
        </w:rPr>
        <w:t xml:space="preserve">. </w:t>
      </w:r>
      <w:r w:rsidR="006D0AD3">
        <w:rPr>
          <w:rFonts w:ascii="Times New Roman" w:hAnsi="Times New Roman" w:cs="Times New Roman"/>
          <w:sz w:val="24"/>
          <w:szCs w:val="24"/>
        </w:rPr>
        <w:t xml:space="preserve">We use a log-transformation on age and see if it will reduce how severe the Residual vs. Predictor plot </w:t>
      </w:r>
      <w:r w:rsidR="00BA3EA2">
        <w:rPr>
          <w:rFonts w:ascii="Times New Roman" w:hAnsi="Times New Roman" w:cs="Times New Roman"/>
          <w:sz w:val="24"/>
          <w:szCs w:val="24"/>
        </w:rPr>
        <w:t>appears</w:t>
      </w:r>
      <w:r w:rsidR="006D0AD3">
        <w:rPr>
          <w:rFonts w:ascii="Times New Roman" w:hAnsi="Times New Roman" w:cs="Times New Roman"/>
          <w:sz w:val="24"/>
          <w:szCs w:val="24"/>
        </w:rPr>
        <w:t>.</w:t>
      </w:r>
      <w:r w:rsidR="006D0AD3" w:rsidRPr="006D0AD3">
        <w:rPr>
          <w:noProof/>
        </w:rPr>
        <w:t xml:space="preserve"> </w:t>
      </w:r>
    </w:p>
    <w:p w14:paraId="15EF56C9" w14:textId="08C2BA1B" w:rsidR="006D0AD3" w:rsidRDefault="00BA3EA2" w:rsidP="006D0AD3">
      <w:pPr>
        <w:ind w:firstLine="720"/>
        <w:rPr>
          <w:noProof/>
        </w:rPr>
      </w:pPr>
      <w:r>
        <w:rPr>
          <w:noProof/>
        </w:rPr>
        <w:t xml:space="preserve">        </w:t>
      </w:r>
      <w:r w:rsidR="00FB3156">
        <w:rPr>
          <w:noProof/>
        </w:rPr>
        <w:drawing>
          <wp:inline distT="0" distB="0" distL="0" distR="0" wp14:anchorId="316A59E7" wp14:editId="3C69D59E">
            <wp:extent cx="4115011" cy="25147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s3.png"/>
                    <pic:cNvPicPr/>
                  </pic:nvPicPr>
                  <pic:blipFill>
                    <a:blip r:embed="rId21">
                      <a:extLst>
                        <a:ext uri="{28A0092B-C50C-407E-A947-70E740481C1C}">
                          <a14:useLocalDpi xmlns:a14="http://schemas.microsoft.com/office/drawing/2010/main" val="0"/>
                        </a:ext>
                      </a:extLst>
                    </a:blip>
                    <a:stretch>
                      <a:fillRect/>
                    </a:stretch>
                  </pic:blipFill>
                  <pic:spPr>
                    <a:xfrm>
                      <a:off x="0" y="0"/>
                      <a:ext cx="4115011" cy="2514729"/>
                    </a:xfrm>
                    <a:prstGeom prst="rect">
                      <a:avLst/>
                    </a:prstGeom>
                  </pic:spPr>
                </pic:pic>
              </a:graphicData>
            </a:graphic>
          </wp:inline>
        </w:drawing>
      </w:r>
    </w:p>
    <w:p w14:paraId="2A8451D3" w14:textId="54AE14C5" w:rsidR="006D0AD3" w:rsidRPr="006D0AD3" w:rsidRDefault="006D0AD3" w:rsidP="006D0AD3">
      <w:pPr>
        <w:rPr>
          <w:rFonts w:ascii="Times New Roman" w:hAnsi="Times New Roman" w:cs="Times New Roman"/>
          <w:noProof/>
          <w:sz w:val="24"/>
          <w:szCs w:val="24"/>
        </w:rPr>
      </w:pPr>
      <w:r>
        <w:rPr>
          <w:rFonts w:ascii="Times New Roman" w:hAnsi="Times New Roman" w:cs="Times New Roman"/>
          <w:noProof/>
          <w:sz w:val="24"/>
          <w:szCs w:val="24"/>
        </w:rPr>
        <w:t>The log-transformation reduce</w:t>
      </w:r>
      <w:r w:rsidR="00BA3EA2">
        <w:rPr>
          <w:rFonts w:ascii="Times New Roman" w:hAnsi="Times New Roman" w:cs="Times New Roman"/>
          <w:noProof/>
          <w:sz w:val="24"/>
          <w:szCs w:val="24"/>
        </w:rPr>
        <w:t>s</w:t>
      </w:r>
      <w:r>
        <w:rPr>
          <w:rFonts w:ascii="Times New Roman" w:hAnsi="Times New Roman" w:cs="Times New Roman"/>
          <w:noProof/>
          <w:sz w:val="24"/>
          <w:szCs w:val="24"/>
        </w:rPr>
        <w:t xml:space="preserve"> the curvature of the plot. We now perform plot diagnostics with log-transformed age to determine if our </w:t>
      </w:r>
      <w:r w:rsidR="009A64F7">
        <w:rPr>
          <w:rFonts w:ascii="Times New Roman" w:hAnsi="Times New Roman" w:cs="Times New Roman"/>
          <w:noProof/>
          <w:sz w:val="24"/>
          <w:szCs w:val="24"/>
        </w:rPr>
        <w:t>linearity condition is met</w:t>
      </w:r>
      <w:r>
        <w:rPr>
          <w:rFonts w:ascii="Times New Roman" w:hAnsi="Times New Roman" w:cs="Times New Roman"/>
          <w:noProof/>
          <w:sz w:val="24"/>
          <w:szCs w:val="24"/>
        </w:rPr>
        <w:t>.</w:t>
      </w:r>
    </w:p>
    <w:p w14:paraId="2C3BBF0F" w14:textId="0C1960A8" w:rsidR="009A64F7" w:rsidRDefault="00FD19F3" w:rsidP="003D5E5A">
      <w:pPr>
        <w:ind w:firstLine="720"/>
        <w:rPr>
          <w:noProof/>
        </w:rPr>
      </w:pPr>
      <w:r>
        <w:rPr>
          <w:noProof/>
        </w:rPr>
        <w:drawing>
          <wp:inline distT="0" distB="0" distL="0" distR="0" wp14:anchorId="48E7D9E6" wp14:editId="4DAE837A">
            <wp:extent cx="2416921" cy="15494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0359" cy="1570836"/>
                    </a:xfrm>
                    <a:prstGeom prst="rect">
                      <a:avLst/>
                    </a:prstGeom>
                  </pic:spPr>
                </pic:pic>
              </a:graphicData>
            </a:graphic>
          </wp:inline>
        </w:drawing>
      </w:r>
      <w:r w:rsidR="000F6708">
        <w:rPr>
          <w:noProof/>
        </w:rPr>
        <w:drawing>
          <wp:inline distT="0" distB="0" distL="0" distR="0" wp14:anchorId="4A469D54" wp14:editId="5CF9D3D8">
            <wp:extent cx="2545620" cy="160398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qq.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5137" cy="1616278"/>
                    </a:xfrm>
                    <a:prstGeom prst="rect">
                      <a:avLst/>
                    </a:prstGeom>
                  </pic:spPr>
                </pic:pic>
              </a:graphicData>
            </a:graphic>
          </wp:inline>
        </w:drawing>
      </w:r>
    </w:p>
    <w:p w14:paraId="27E3A175" w14:textId="20F35DAF" w:rsidR="005259E2" w:rsidRDefault="00740D59" w:rsidP="00740D59">
      <w:pPr>
        <w:ind w:left="1440"/>
        <w:rPr>
          <w:noProof/>
        </w:rPr>
      </w:pPr>
      <w:r>
        <w:rPr>
          <w:noProof/>
        </w:rPr>
        <w:t xml:space="preserve">       </w:t>
      </w:r>
      <w:r w:rsidR="00F4631F">
        <w:rPr>
          <w:noProof/>
        </w:rPr>
        <w:drawing>
          <wp:inline distT="0" distB="0" distL="0" distR="0" wp14:anchorId="335DD140" wp14:editId="6328AB75">
            <wp:extent cx="2832246" cy="73028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hap1.png"/>
                    <pic:cNvPicPr/>
                  </pic:nvPicPr>
                  <pic:blipFill>
                    <a:blip r:embed="rId24">
                      <a:extLst>
                        <a:ext uri="{28A0092B-C50C-407E-A947-70E740481C1C}">
                          <a14:useLocalDpi xmlns:a14="http://schemas.microsoft.com/office/drawing/2010/main" val="0"/>
                        </a:ext>
                      </a:extLst>
                    </a:blip>
                    <a:stretch>
                      <a:fillRect/>
                    </a:stretch>
                  </pic:blipFill>
                  <pic:spPr>
                    <a:xfrm>
                      <a:off x="0" y="0"/>
                      <a:ext cx="2832246" cy="730288"/>
                    </a:xfrm>
                    <a:prstGeom prst="rect">
                      <a:avLst/>
                    </a:prstGeom>
                  </pic:spPr>
                </pic:pic>
              </a:graphicData>
            </a:graphic>
          </wp:inline>
        </w:drawing>
      </w:r>
    </w:p>
    <w:p w14:paraId="1F57F84C" w14:textId="29B8F101" w:rsidR="00FD76E4" w:rsidRDefault="005259E2" w:rsidP="00BA3EA2">
      <w:pPr>
        <w:rPr>
          <w:rFonts w:ascii="Times New Roman" w:hAnsi="Times New Roman" w:cs="Times New Roman"/>
          <w:noProof/>
          <w:sz w:val="24"/>
          <w:szCs w:val="24"/>
        </w:rPr>
      </w:pPr>
      <w:r>
        <w:rPr>
          <w:rFonts w:ascii="Times New Roman" w:hAnsi="Times New Roman" w:cs="Times New Roman"/>
          <w:noProof/>
          <w:sz w:val="24"/>
          <w:szCs w:val="24"/>
        </w:rPr>
        <w:lastRenderedPageBreak/>
        <w:t xml:space="preserve">Applying the log transformation results in the linearity condition to be met, however it </w:t>
      </w:r>
      <w:r w:rsidR="00F4631F">
        <w:rPr>
          <w:rFonts w:ascii="Times New Roman" w:hAnsi="Times New Roman" w:cs="Times New Roman"/>
          <w:noProof/>
          <w:sz w:val="24"/>
          <w:szCs w:val="24"/>
        </w:rPr>
        <w:t xml:space="preserve">causes a </w:t>
      </w:r>
      <w:r>
        <w:rPr>
          <w:rFonts w:ascii="Times New Roman" w:hAnsi="Times New Roman" w:cs="Times New Roman"/>
          <w:noProof/>
          <w:sz w:val="24"/>
          <w:szCs w:val="24"/>
        </w:rPr>
        <w:t>normality issue as displayed with the Shapiro-Wilk normality test</w:t>
      </w:r>
      <w:r w:rsidR="00F4631F">
        <w:rPr>
          <w:rFonts w:ascii="Times New Roman" w:hAnsi="Times New Roman" w:cs="Times New Roman"/>
          <w:noProof/>
          <w:sz w:val="24"/>
          <w:szCs w:val="24"/>
        </w:rPr>
        <w:t xml:space="preserve"> along with a </w:t>
      </w:r>
      <w:r w:rsidR="0074574D">
        <w:rPr>
          <w:rFonts w:ascii="Times New Roman" w:hAnsi="Times New Roman" w:cs="Times New Roman"/>
          <w:noProof/>
          <w:sz w:val="24"/>
          <w:szCs w:val="24"/>
        </w:rPr>
        <w:t>fanning</w:t>
      </w:r>
      <w:r w:rsidR="00F4631F">
        <w:rPr>
          <w:rFonts w:ascii="Times New Roman" w:hAnsi="Times New Roman" w:cs="Times New Roman"/>
          <w:noProof/>
          <w:sz w:val="24"/>
          <w:szCs w:val="24"/>
        </w:rPr>
        <w:t xml:space="preserve"> effect</w:t>
      </w:r>
      <w:r w:rsidR="00FB5784">
        <w:rPr>
          <w:rFonts w:ascii="Times New Roman" w:hAnsi="Times New Roman" w:cs="Times New Roman"/>
          <w:noProof/>
          <w:sz w:val="24"/>
          <w:szCs w:val="24"/>
        </w:rPr>
        <w:t xml:space="preserve"> at lower fitted values</w:t>
      </w:r>
      <w:r>
        <w:rPr>
          <w:rFonts w:ascii="Times New Roman" w:hAnsi="Times New Roman" w:cs="Times New Roman"/>
          <w:noProof/>
          <w:sz w:val="24"/>
          <w:szCs w:val="24"/>
        </w:rPr>
        <w:t>.</w:t>
      </w:r>
    </w:p>
    <w:p w14:paraId="20B11F22" w14:textId="449A4161" w:rsidR="00FD76E4" w:rsidRDefault="00FD76E4" w:rsidP="00BA3EA2">
      <w:pPr>
        <w:rPr>
          <w:rFonts w:ascii="Times New Roman" w:hAnsi="Times New Roman" w:cs="Times New Roman"/>
          <w:noProof/>
          <w:sz w:val="24"/>
          <w:szCs w:val="24"/>
        </w:rPr>
      </w:pPr>
      <w:r>
        <w:rPr>
          <w:rFonts w:ascii="Times New Roman" w:hAnsi="Times New Roman" w:cs="Times New Roman"/>
          <w:noProof/>
          <w:sz w:val="24"/>
          <w:szCs w:val="24"/>
        </w:rPr>
        <w:t>We now attempt to correct our normality problem and fanning effect problem by applying a Box-Cox transformation.</w:t>
      </w:r>
      <w:r w:rsidR="008A3088">
        <w:rPr>
          <w:rFonts w:ascii="Times New Roman" w:hAnsi="Times New Roman" w:cs="Times New Roman"/>
          <w:noProof/>
          <w:sz w:val="24"/>
          <w:szCs w:val="24"/>
        </w:rPr>
        <w:t xml:space="preserve"> As we can see below, our estimated value is</w:t>
      </w:r>
      <w:r w:rsidR="00D14648">
        <w:rPr>
          <w:rFonts w:ascii="Times New Roman" w:hAnsi="Times New Roman" w:cs="Times New Roman"/>
          <w:noProof/>
          <w:sz w:val="24"/>
          <w:szCs w:val="24"/>
        </w:rPr>
        <w:t xml:space="preserve"> power value is</w:t>
      </w:r>
      <w:r w:rsidR="008A3088">
        <w:rPr>
          <w:rFonts w:ascii="Times New Roman" w:hAnsi="Times New Roman" w:cs="Times New Roman"/>
          <w:noProof/>
          <w:sz w:val="24"/>
          <w:szCs w:val="24"/>
        </w:rPr>
        <w:t xml:space="preserve"> 0.6.</w:t>
      </w:r>
    </w:p>
    <w:p w14:paraId="6503CEF0" w14:textId="11044C44" w:rsidR="00FD76E4" w:rsidRDefault="00A916CB" w:rsidP="00A916CB">
      <w:pPr>
        <w:ind w:left="720"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CEE8F76" wp14:editId="39B9559B">
            <wp:extent cx="4089610" cy="2508379"/>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c1.png"/>
                    <pic:cNvPicPr/>
                  </pic:nvPicPr>
                  <pic:blipFill>
                    <a:blip r:embed="rId25">
                      <a:extLst>
                        <a:ext uri="{28A0092B-C50C-407E-A947-70E740481C1C}">
                          <a14:useLocalDpi xmlns:a14="http://schemas.microsoft.com/office/drawing/2010/main" val="0"/>
                        </a:ext>
                      </a:extLst>
                    </a:blip>
                    <a:stretch>
                      <a:fillRect/>
                    </a:stretch>
                  </pic:blipFill>
                  <pic:spPr>
                    <a:xfrm>
                      <a:off x="0" y="0"/>
                      <a:ext cx="4089610" cy="2508379"/>
                    </a:xfrm>
                    <a:prstGeom prst="rect">
                      <a:avLst/>
                    </a:prstGeom>
                  </pic:spPr>
                </pic:pic>
              </a:graphicData>
            </a:graphic>
          </wp:inline>
        </w:drawing>
      </w:r>
    </w:p>
    <w:p w14:paraId="32C04AC8" w14:textId="2D14B2CF" w:rsidR="000931C2" w:rsidRDefault="00161350" w:rsidP="000931C2">
      <w:pPr>
        <w:ind w:left="720"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E1C721D" wp14:editId="61D1DAD2">
            <wp:extent cx="4032457" cy="2514729"/>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sss.png"/>
                    <pic:cNvPicPr/>
                  </pic:nvPicPr>
                  <pic:blipFill>
                    <a:blip r:embed="rId26">
                      <a:extLst>
                        <a:ext uri="{28A0092B-C50C-407E-A947-70E740481C1C}">
                          <a14:useLocalDpi xmlns:a14="http://schemas.microsoft.com/office/drawing/2010/main" val="0"/>
                        </a:ext>
                      </a:extLst>
                    </a:blip>
                    <a:stretch>
                      <a:fillRect/>
                    </a:stretch>
                  </pic:blipFill>
                  <pic:spPr>
                    <a:xfrm>
                      <a:off x="0" y="0"/>
                      <a:ext cx="4032457" cy="2514729"/>
                    </a:xfrm>
                    <a:prstGeom prst="rect">
                      <a:avLst/>
                    </a:prstGeom>
                  </pic:spPr>
                </pic:pic>
              </a:graphicData>
            </a:graphic>
          </wp:inline>
        </w:drawing>
      </w:r>
    </w:p>
    <w:p w14:paraId="5968DC9C" w14:textId="681B4493" w:rsidR="0018423F" w:rsidRDefault="0018423F" w:rsidP="00BA3EA2">
      <w:pPr>
        <w:rPr>
          <w:rFonts w:ascii="Times New Roman" w:hAnsi="Times New Roman" w:cs="Times New Roman"/>
          <w:noProof/>
          <w:sz w:val="24"/>
          <w:szCs w:val="24"/>
        </w:rPr>
      </w:pPr>
      <w:r>
        <w:rPr>
          <w:rFonts w:ascii="Times New Roman" w:hAnsi="Times New Roman" w:cs="Times New Roman"/>
          <w:noProof/>
          <w:sz w:val="24"/>
          <w:szCs w:val="24"/>
        </w:rPr>
        <w:t>As we can see, applying this Box-Cox transformation has caused more problems for our Residual vs Fitted plot. Thus, we will not apply a Box-Cox transformation.</w:t>
      </w:r>
    </w:p>
    <w:p w14:paraId="4CFA2012" w14:textId="5AB4DDF3" w:rsidR="00694BEB" w:rsidRDefault="00161350" w:rsidP="00BA3EA2">
      <w:pPr>
        <w:rPr>
          <w:rFonts w:ascii="Times New Roman" w:hAnsi="Times New Roman" w:cs="Times New Roman"/>
          <w:noProof/>
          <w:sz w:val="24"/>
          <w:szCs w:val="24"/>
        </w:rPr>
      </w:pPr>
      <w:r>
        <w:rPr>
          <w:rFonts w:ascii="Times New Roman" w:hAnsi="Times New Roman" w:cs="Times New Roman"/>
          <w:noProof/>
          <w:sz w:val="24"/>
          <w:szCs w:val="24"/>
        </w:rPr>
        <w:t xml:space="preserve">Now, we decide to attempt to fix our normality problem as indicated by our </w:t>
      </w:r>
      <w:r w:rsidR="007025DD">
        <w:rPr>
          <w:rFonts w:ascii="Times New Roman" w:hAnsi="Times New Roman" w:cs="Times New Roman"/>
          <w:noProof/>
          <w:sz w:val="24"/>
          <w:szCs w:val="24"/>
        </w:rPr>
        <w:t xml:space="preserve">Shapiro-Wilks hypothesis test result which when p&lt; 0.05 indicates that we reject our null hypothesis that our regression is normal. </w:t>
      </w:r>
      <w:r w:rsidR="00694BEB">
        <w:rPr>
          <w:rFonts w:ascii="Times New Roman" w:hAnsi="Times New Roman" w:cs="Times New Roman"/>
          <w:noProof/>
          <w:sz w:val="24"/>
          <w:szCs w:val="24"/>
        </w:rPr>
        <w:t xml:space="preserve">We will </w:t>
      </w:r>
      <w:r w:rsidR="00B84B87">
        <w:rPr>
          <w:rFonts w:ascii="Times New Roman" w:hAnsi="Times New Roman" w:cs="Times New Roman"/>
          <w:noProof/>
          <w:sz w:val="24"/>
          <w:szCs w:val="24"/>
        </w:rPr>
        <w:t>use Cook’s Distance to identify our potentially influential points.</w:t>
      </w:r>
    </w:p>
    <w:p w14:paraId="67B39FFF" w14:textId="4EA8FE6D" w:rsidR="003077C4" w:rsidRDefault="00FE71D3" w:rsidP="00993256">
      <w:pPr>
        <w:ind w:left="1440" w:firstLine="720"/>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44357AAF" wp14:editId="5708D752">
            <wp:extent cx="2838450" cy="1710233"/>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oks.png"/>
                    <pic:cNvPicPr/>
                  </pic:nvPicPr>
                  <pic:blipFill>
                    <a:blip r:embed="rId27">
                      <a:extLst>
                        <a:ext uri="{28A0092B-C50C-407E-A947-70E740481C1C}">
                          <a14:useLocalDpi xmlns:a14="http://schemas.microsoft.com/office/drawing/2010/main" val="0"/>
                        </a:ext>
                      </a:extLst>
                    </a:blip>
                    <a:stretch>
                      <a:fillRect/>
                    </a:stretch>
                  </pic:blipFill>
                  <pic:spPr>
                    <a:xfrm>
                      <a:off x="0" y="0"/>
                      <a:ext cx="2870880" cy="1729773"/>
                    </a:xfrm>
                    <a:prstGeom prst="rect">
                      <a:avLst/>
                    </a:prstGeom>
                  </pic:spPr>
                </pic:pic>
              </a:graphicData>
            </a:graphic>
          </wp:inline>
        </w:drawing>
      </w:r>
    </w:p>
    <w:p w14:paraId="4F580771" w14:textId="1A3E4402" w:rsidR="00C07FF7" w:rsidRDefault="00C24583" w:rsidP="00BA3EA2">
      <w:pPr>
        <w:rPr>
          <w:rFonts w:ascii="Times New Roman" w:hAnsi="Times New Roman" w:cs="Times New Roman"/>
          <w:noProof/>
          <w:sz w:val="24"/>
          <w:szCs w:val="24"/>
        </w:rPr>
      </w:pPr>
      <w:r>
        <w:rPr>
          <w:rFonts w:ascii="Times New Roman" w:hAnsi="Times New Roman" w:cs="Times New Roman"/>
          <w:noProof/>
          <w:sz w:val="24"/>
          <w:szCs w:val="24"/>
        </w:rPr>
        <w:t xml:space="preserve">From Cook’s distance, we see that </w:t>
      </w:r>
      <w:r w:rsidR="00101AE7">
        <w:rPr>
          <w:rFonts w:ascii="Times New Roman" w:hAnsi="Times New Roman" w:cs="Times New Roman"/>
          <w:noProof/>
          <w:sz w:val="24"/>
          <w:szCs w:val="24"/>
        </w:rPr>
        <w:t>while there are no points greater than 0.5, there are points that are much higher than the other</w:t>
      </w:r>
      <w:r w:rsidR="009E69D4">
        <w:rPr>
          <w:rFonts w:ascii="Times New Roman" w:hAnsi="Times New Roman" w:cs="Times New Roman"/>
          <w:noProof/>
          <w:sz w:val="24"/>
          <w:szCs w:val="24"/>
        </w:rPr>
        <w:t>.</w:t>
      </w:r>
      <w:r w:rsidR="00101AE7">
        <w:rPr>
          <w:rFonts w:ascii="Times New Roman" w:hAnsi="Times New Roman" w:cs="Times New Roman"/>
          <w:noProof/>
          <w:sz w:val="24"/>
          <w:szCs w:val="24"/>
        </w:rPr>
        <w:t xml:space="preserve"> As a result, we have some influential points.</w:t>
      </w:r>
      <w:r w:rsidR="009E69D4">
        <w:rPr>
          <w:rFonts w:ascii="Times New Roman" w:hAnsi="Times New Roman" w:cs="Times New Roman"/>
          <w:noProof/>
          <w:sz w:val="24"/>
          <w:szCs w:val="24"/>
        </w:rPr>
        <w:t xml:space="preserve"> We now check Difference in Fits where our cutoff value for whether </w:t>
      </w:r>
      <w:r w:rsidR="002D74B3">
        <w:rPr>
          <w:rFonts w:ascii="Times New Roman" w:hAnsi="Times New Roman" w:cs="Times New Roman"/>
          <w:noProof/>
          <w:sz w:val="24"/>
          <w:szCs w:val="24"/>
        </w:rPr>
        <w:t>a point is influential or not is 0.1981267 from applying the formula below</w:t>
      </w:r>
      <w:r w:rsidR="00C07FF7">
        <w:rPr>
          <w:rFonts w:ascii="Times New Roman" w:hAnsi="Times New Roman" w:cs="Times New Roman"/>
          <w:noProof/>
          <w:sz w:val="24"/>
          <w:szCs w:val="24"/>
        </w:rPr>
        <w:t>.</w:t>
      </w:r>
    </w:p>
    <w:p w14:paraId="0C00EB54" w14:textId="6818572A" w:rsidR="00B05427" w:rsidRDefault="00C07FF7" w:rsidP="00B05427">
      <w:pPr>
        <w:ind w:left="3600"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AE4FE80" wp14:editId="28E772A1">
            <wp:extent cx="1143059" cy="40007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q2.png"/>
                    <pic:cNvPicPr/>
                  </pic:nvPicPr>
                  <pic:blipFill>
                    <a:blip r:embed="rId28">
                      <a:extLst>
                        <a:ext uri="{28A0092B-C50C-407E-A947-70E740481C1C}">
                          <a14:useLocalDpi xmlns:a14="http://schemas.microsoft.com/office/drawing/2010/main" val="0"/>
                        </a:ext>
                      </a:extLst>
                    </a:blip>
                    <a:stretch>
                      <a:fillRect/>
                    </a:stretch>
                  </pic:blipFill>
                  <pic:spPr>
                    <a:xfrm>
                      <a:off x="0" y="0"/>
                      <a:ext cx="1143059" cy="400071"/>
                    </a:xfrm>
                    <a:prstGeom prst="rect">
                      <a:avLst/>
                    </a:prstGeom>
                  </pic:spPr>
                </pic:pic>
              </a:graphicData>
            </a:graphic>
          </wp:inline>
        </w:drawing>
      </w:r>
    </w:p>
    <w:p w14:paraId="2011C68B" w14:textId="21BC326F" w:rsidR="00C24583" w:rsidRDefault="00FD5F24" w:rsidP="00BA3EA2">
      <w:pPr>
        <w:rPr>
          <w:rFonts w:ascii="Times New Roman" w:hAnsi="Times New Roman" w:cs="Times New Roman"/>
          <w:noProof/>
          <w:sz w:val="24"/>
          <w:szCs w:val="24"/>
        </w:rPr>
      </w:pPr>
      <w:r>
        <w:rPr>
          <w:rFonts w:ascii="Times New Roman" w:hAnsi="Times New Roman" w:cs="Times New Roman"/>
          <w:noProof/>
          <w:sz w:val="24"/>
          <w:szCs w:val="24"/>
        </w:rPr>
        <w:t>Our plot for our DFFITS values is as below. As we can see, we have some potentially influential points according to our DFFITS criterion.</w:t>
      </w:r>
    </w:p>
    <w:p w14:paraId="7A6F61E4" w14:textId="374FD265" w:rsidR="00C24583" w:rsidRDefault="00844956" w:rsidP="0086450D">
      <w:pPr>
        <w:ind w:left="720"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628EF04" wp14:editId="5A499F13">
            <wp:extent cx="4165814" cy="2470277"/>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fvals.png"/>
                    <pic:cNvPicPr/>
                  </pic:nvPicPr>
                  <pic:blipFill>
                    <a:blip r:embed="rId29">
                      <a:extLst>
                        <a:ext uri="{28A0092B-C50C-407E-A947-70E740481C1C}">
                          <a14:useLocalDpi xmlns:a14="http://schemas.microsoft.com/office/drawing/2010/main" val="0"/>
                        </a:ext>
                      </a:extLst>
                    </a:blip>
                    <a:stretch>
                      <a:fillRect/>
                    </a:stretch>
                  </pic:blipFill>
                  <pic:spPr>
                    <a:xfrm>
                      <a:off x="0" y="0"/>
                      <a:ext cx="4165814" cy="2470277"/>
                    </a:xfrm>
                    <a:prstGeom prst="rect">
                      <a:avLst/>
                    </a:prstGeom>
                  </pic:spPr>
                </pic:pic>
              </a:graphicData>
            </a:graphic>
          </wp:inline>
        </w:drawing>
      </w:r>
    </w:p>
    <w:p w14:paraId="2A6CE7D9" w14:textId="01C99E91" w:rsidR="000F3D54" w:rsidRDefault="00540E30" w:rsidP="00BA3EA2">
      <w:pPr>
        <w:rPr>
          <w:rFonts w:ascii="Times New Roman" w:hAnsi="Times New Roman" w:cs="Times New Roman"/>
          <w:noProof/>
          <w:sz w:val="24"/>
          <w:szCs w:val="24"/>
        </w:rPr>
      </w:pPr>
      <w:r>
        <w:rPr>
          <w:rFonts w:ascii="Times New Roman" w:hAnsi="Times New Roman" w:cs="Times New Roman"/>
          <w:noProof/>
          <w:sz w:val="24"/>
          <w:szCs w:val="24"/>
        </w:rPr>
        <w:t>We will now identify outliers by using our externally studentized residuals. If those outliers are also influential points, we will delete them.</w:t>
      </w:r>
      <w:r w:rsidR="007F454C">
        <w:rPr>
          <w:rFonts w:ascii="Times New Roman" w:hAnsi="Times New Roman" w:cs="Times New Roman"/>
          <w:noProof/>
          <w:sz w:val="24"/>
          <w:szCs w:val="24"/>
        </w:rPr>
        <w:t xml:space="preserve"> We end up deleting the highest </w:t>
      </w:r>
      <w:r w:rsidR="00E837CE">
        <w:rPr>
          <w:rFonts w:ascii="Times New Roman" w:hAnsi="Times New Roman" w:cs="Times New Roman"/>
          <w:noProof/>
          <w:sz w:val="24"/>
          <w:szCs w:val="24"/>
        </w:rPr>
        <w:t xml:space="preserve">externally studentized point with </w:t>
      </w:r>
      <w:r w:rsidR="00C15B9E">
        <w:rPr>
          <w:rFonts w:ascii="Times New Roman" w:hAnsi="Times New Roman" w:cs="Times New Roman"/>
          <w:noProof/>
          <w:sz w:val="24"/>
          <w:szCs w:val="24"/>
        </w:rPr>
        <w:t xml:space="preserve">an </w:t>
      </w:r>
      <w:r w:rsidR="00E837CE">
        <w:rPr>
          <w:rFonts w:ascii="Times New Roman" w:hAnsi="Times New Roman" w:cs="Times New Roman"/>
          <w:noProof/>
          <w:sz w:val="24"/>
          <w:szCs w:val="24"/>
        </w:rPr>
        <w:t>externally studentized residual values greater than 3. Th</w:t>
      </w:r>
      <w:r w:rsidR="00FF6423">
        <w:rPr>
          <w:rFonts w:ascii="Times New Roman" w:hAnsi="Times New Roman" w:cs="Times New Roman"/>
          <w:noProof/>
          <w:sz w:val="24"/>
          <w:szCs w:val="24"/>
        </w:rPr>
        <w:t>is</w:t>
      </w:r>
      <w:r w:rsidR="00E837CE">
        <w:rPr>
          <w:rFonts w:ascii="Times New Roman" w:hAnsi="Times New Roman" w:cs="Times New Roman"/>
          <w:noProof/>
          <w:sz w:val="24"/>
          <w:szCs w:val="24"/>
        </w:rPr>
        <w:t xml:space="preserve"> point </w:t>
      </w:r>
      <w:r w:rsidR="00FF6423">
        <w:rPr>
          <w:rFonts w:ascii="Times New Roman" w:hAnsi="Times New Roman" w:cs="Times New Roman"/>
          <w:noProof/>
          <w:sz w:val="24"/>
          <w:szCs w:val="24"/>
        </w:rPr>
        <w:t>is</w:t>
      </w:r>
      <w:r w:rsidR="00E837CE">
        <w:rPr>
          <w:rFonts w:ascii="Times New Roman" w:hAnsi="Times New Roman" w:cs="Times New Roman"/>
          <w:noProof/>
          <w:sz w:val="24"/>
          <w:szCs w:val="24"/>
        </w:rPr>
        <w:t xml:space="preserve"> influential according to our DFFITS criterion and above the other points in our Cook’s distance criterion.</w:t>
      </w:r>
      <w:r w:rsidR="005E6983">
        <w:rPr>
          <w:rFonts w:ascii="Times New Roman" w:hAnsi="Times New Roman" w:cs="Times New Roman"/>
          <w:noProof/>
          <w:sz w:val="24"/>
          <w:szCs w:val="24"/>
        </w:rPr>
        <w:t xml:space="preserve"> The point ha</w:t>
      </w:r>
      <w:r w:rsidR="009449B7">
        <w:rPr>
          <w:rFonts w:ascii="Times New Roman" w:hAnsi="Times New Roman" w:cs="Times New Roman"/>
          <w:noProof/>
          <w:sz w:val="24"/>
          <w:szCs w:val="24"/>
        </w:rPr>
        <w:t>s</w:t>
      </w:r>
      <w:r w:rsidR="005E6983">
        <w:rPr>
          <w:rFonts w:ascii="Times New Roman" w:hAnsi="Times New Roman" w:cs="Times New Roman"/>
          <w:noProof/>
          <w:sz w:val="24"/>
          <w:szCs w:val="24"/>
        </w:rPr>
        <w:t xml:space="preserve"> the </w:t>
      </w:r>
      <w:r w:rsidR="006A1061">
        <w:rPr>
          <w:rFonts w:ascii="Times New Roman" w:hAnsi="Times New Roman" w:cs="Times New Roman"/>
          <w:noProof/>
          <w:sz w:val="24"/>
          <w:szCs w:val="24"/>
        </w:rPr>
        <w:t>index</w:t>
      </w:r>
      <w:r w:rsidR="005E6983">
        <w:rPr>
          <w:rFonts w:ascii="Times New Roman" w:hAnsi="Times New Roman" w:cs="Times New Roman"/>
          <w:noProof/>
          <w:sz w:val="24"/>
          <w:szCs w:val="24"/>
        </w:rPr>
        <w:t xml:space="preserve"> 382.</w:t>
      </w:r>
    </w:p>
    <w:p w14:paraId="522DE124" w14:textId="62F163C7" w:rsidR="00BA3EA2" w:rsidRDefault="00027D38" w:rsidP="00860D3C">
      <w:pPr>
        <w:ind w:left="2160" w:firstLine="720"/>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18DC4C6" wp14:editId="4957757A">
            <wp:extent cx="2781443" cy="666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6.png"/>
                    <pic:cNvPicPr/>
                  </pic:nvPicPr>
                  <pic:blipFill>
                    <a:blip r:embed="rId30">
                      <a:extLst>
                        <a:ext uri="{28A0092B-C50C-407E-A947-70E740481C1C}">
                          <a14:useLocalDpi xmlns:a14="http://schemas.microsoft.com/office/drawing/2010/main" val="0"/>
                        </a:ext>
                      </a:extLst>
                    </a:blip>
                    <a:stretch>
                      <a:fillRect/>
                    </a:stretch>
                  </pic:blipFill>
                  <pic:spPr>
                    <a:xfrm>
                      <a:off x="0" y="0"/>
                      <a:ext cx="2781443" cy="666784"/>
                    </a:xfrm>
                    <a:prstGeom prst="rect">
                      <a:avLst/>
                    </a:prstGeom>
                  </pic:spPr>
                </pic:pic>
              </a:graphicData>
            </a:graphic>
          </wp:inline>
        </w:drawing>
      </w:r>
    </w:p>
    <w:p w14:paraId="0473814A" w14:textId="4C4A31A6" w:rsidR="007A10AF" w:rsidRDefault="00BA3EA2" w:rsidP="00BA3EA2">
      <w:pPr>
        <w:rPr>
          <w:rFonts w:ascii="Times New Roman" w:hAnsi="Times New Roman" w:cs="Times New Roman"/>
          <w:sz w:val="24"/>
          <w:szCs w:val="24"/>
        </w:rPr>
      </w:pPr>
      <w:r>
        <w:rPr>
          <w:rFonts w:ascii="Times New Roman" w:hAnsi="Times New Roman" w:cs="Times New Roman"/>
          <w:sz w:val="24"/>
          <w:szCs w:val="24"/>
        </w:rPr>
        <w:lastRenderedPageBreak/>
        <w:t>Removing the outlier</w:t>
      </w:r>
      <w:r w:rsidR="00062C90">
        <w:rPr>
          <w:rFonts w:ascii="Times New Roman" w:hAnsi="Times New Roman" w:cs="Times New Roman"/>
          <w:sz w:val="24"/>
          <w:szCs w:val="24"/>
        </w:rPr>
        <w:t xml:space="preserve"> </w:t>
      </w:r>
      <w:r>
        <w:rPr>
          <w:rFonts w:ascii="Times New Roman" w:hAnsi="Times New Roman" w:cs="Times New Roman"/>
          <w:sz w:val="24"/>
          <w:szCs w:val="24"/>
        </w:rPr>
        <w:t>resulted in our normality condition being met</w:t>
      </w:r>
      <w:r w:rsidR="00062C90">
        <w:rPr>
          <w:rFonts w:ascii="Times New Roman" w:hAnsi="Times New Roman" w:cs="Times New Roman"/>
          <w:sz w:val="24"/>
          <w:szCs w:val="24"/>
        </w:rPr>
        <w:t xml:space="preserve"> because our p value &gt; 0.05 which means that our regression is normal from the Shapiro-Wilk test.</w:t>
      </w:r>
      <w:r w:rsidR="007A10AF">
        <w:rPr>
          <w:rFonts w:ascii="Times New Roman" w:hAnsi="Times New Roman" w:cs="Times New Roman"/>
          <w:sz w:val="24"/>
          <w:szCs w:val="24"/>
        </w:rPr>
        <w:t xml:space="preserve"> After applying plot diagnostics and transformations our </w:t>
      </w:r>
      <w:r w:rsidR="00FC5F7E">
        <w:rPr>
          <w:rFonts w:ascii="Times New Roman" w:hAnsi="Times New Roman" w:cs="Times New Roman"/>
          <w:sz w:val="24"/>
          <w:szCs w:val="24"/>
        </w:rPr>
        <w:t xml:space="preserve">final </w:t>
      </w:r>
      <w:r w:rsidR="007A10AF">
        <w:rPr>
          <w:rFonts w:ascii="Times New Roman" w:hAnsi="Times New Roman" w:cs="Times New Roman"/>
          <w:sz w:val="24"/>
          <w:szCs w:val="24"/>
        </w:rPr>
        <w:t>model now appears as follows:</w:t>
      </w:r>
    </w:p>
    <w:p w14:paraId="58695E1D" w14:textId="0A70C313" w:rsidR="00D22868" w:rsidRPr="008E5F59" w:rsidRDefault="00337B57" w:rsidP="00BA3E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F87091" wp14:editId="604D88D5">
            <wp:extent cx="5943600" cy="3587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efs2.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58775"/>
                    </a:xfrm>
                    <a:prstGeom prst="rect">
                      <a:avLst/>
                    </a:prstGeom>
                  </pic:spPr>
                </pic:pic>
              </a:graphicData>
            </a:graphic>
          </wp:inline>
        </w:drawing>
      </w:r>
    </w:p>
    <w:p w14:paraId="24F9FE7F" w14:textId="77777777" w:rsidR="008E5F59" w:rsidRDefault="008E5F59" w:rsidP="00BA3EA2">
      <w:pPr>
        <w:rPr>
          <w:rFonts w:ascii="Times New Roman" w:hAnsi="Times New Roman" w:cs="Times New Roman"/>
          <w:sz w:val="28"/>
          <w:szCs w:val="28"/>
        </w:rPr>
      </w:pPr>
    </w:p>
    <w:p w14:paraId="7A2B4B5F" w14:textId="58300387" w:rsidR="007A10AF" w:rsidRDefault="00D22868" w:rsidP="00BA3EA2">
      <w:pPr>
        <w:rPr>
          <w:rFonts w:ascii="Times New Roman" w:hAnsi="Times New Roman" w:cs="Times New Roman"/>
          <w:sz w:val="28"/>
          <w:szCs w:val="28"/>
        </w:rPr>
      </w:pPr>
      <w:r>
        <w:rPr>
          <w:rFonts w:ascii="Times New Roman" w:hAnsi="Times New Roman" w:cs="Times New Roman"/>
          <w:sz w:val="28"/>
          <w:szCs w:val="28"/>
        </w:rPr>
        <w:t>Research Questions</w:t>
      </w:r>
    </w:p>
    <w:p w14:paraId="45042EA8" w14:textId="6420C485" w:rsidR="005F7412" w:rsidRPr="003F7552" w:rsidRDefault="005F7412" w:rsidP="00BA3EA2">
      <w:pPr>
        <w:rPr>
          <w:rFonts w:ascii="Times New Roman" w:hAnsi="Times New Roman" w:cs="Times New Roman"/>
          <w:b/>
          <w:sz w:val="28"/>
          <w:szCs w:val="28"/>
        </w:rPr>
      </w:pPr>
      <w:r w:rsidRPr="003F7552">
        <w:rPr>
          <w:rFonts w:ascii="Times New Roman" w:hAnsi="Times New Roman" w:cs="Times New Roman"/>
          <w:b/>
          <w:sz w:val="24"/>
          <w:szCs w:val="24"/>
        </w:rPr>
        <w:t>Does the interaction of cement and water have a significant effect on the compressive strength of concrete?</w:t>
      </w:r>
    </w:p>
    <w:p w14:paraId="5F0E66F4" w14:textId="162FA6BC" w:rsidR="00740D59" w:rsidRDefault="00740D59" w:rsidP="00BA3EA2">
      <w:pPr>
        <w:rPr>
          <w:rFonts w:ascii="Times New Roman" w:hAnsi="Times New Roman" w:cs="Times New Roman"/>
          <w:sz w:val="24"/>
          <w:szCs w:val="24"/>
        </w:rPr>
      </w:pPr>
      <w:r>
        <w:rPr>
          <w:rFonts w:ascii="Times New Roman" w:hAnsi="Times New Roman" w:cs="Times New Roman"/>
          <w:sz w:val="24"/>
          <w:szCs w:val="24"/>
        </w:rPr>
        <w:t xml:space="preserve">We </w:t>
      </w:r>
      <w:r w:rsidR="00107F7D">
        <w:rPr>
          <w:rFonts w:ascii="Times New Roman" w:hAnsi="Times New Roman" w:cs="Times New Roman"/>
          <w:sz w:val="24"/>
          <w:szCs w:val="24"/>
        </w:rPr>
        <w:t>need to determine whether the interaction between cement and water has an effect on the compressive strength of concrete</w:t>
      </w:r>
      <w:r w:rsidR="00341572">
        <w:rPr>
          <w:rFonts w:ascii="Times New Roman" w:hAnsi="Times New Roman" w:cs="Times New Roman"/>
          <w:sz w:val="24"/>
          <w:szCs w:val="24"/>
        </w:rPr>
        <w:t>. We check this by using a general linear F-test with the following hypotheses</w:t>
      </w:r>
      <w:r w:rsidR="008B4224">
        <w:rPr>
          <w:rFonts w:ascii="Times New Roman" w:hAnsi="Times New Roman" w:cs="Times New Roman"/>
          <w:sz w:val="24"/>
          <w:szCs w:val="24"/>
        </w:rPr>
        <w:t>:</w:t>
      </w:r>
    </w:p>
    <w:p w14:paraId="2749EC6A" w14:textId="7BD7A973" w:rsidR="00341572" w:rsidRDefault="00ED1BEC" w:rsidP="00BA3EA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14:anchorId="6C6B689D" wp14:editId="769D0534">
            <wp:extent cx="1898748" cy="52072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test1.png"/>
                    <pic:cNvPicPr/>
                  </pic:nvPicPr>
                  <pic:blipFill>
                    <a:blip r:embed="rId32">
                      <a:extLst>
                        <a:ext uri="{28A0092B-C50C-407E-A947-70E740481C1C}">
                          <a14:useLocalDpi xmlns:a14="http://schemas.microsoft.com/office/drawing/2010/main" val="0"/>
                        </a:ext>
                      </a:extLst>
                    </a:blip>
                    <a:stretch>
                      <a:fillRect/>
                    </a:stretch>
                  </pic:blipFill>
                  <pic:spPr>
                    <a:xfrm>
                      <a:off x="0" y="0"/>
                      <a:ext cx="1898748" cy="520727"/>
                    </a:xfrm>
                    <a:prstGeom prst="rect">
                      <a:avLst/>
                    </a:prstGeom>
                  </pic:spPr>
                </pic:pic>
              </a:graphicData>
            </a:graphic>
          </wp:inline>
        </w:drawing>
      </w:r>
    </w:p>
    <w:p w14:paraId="1B8C955E" w14:textId="31118211" w:rsidR="00D845C6" w:rsidRDefault="00A54ABB" w:rsidP="00BA3EA2">
      <w:pPr>
        <w:rPr>
          <w:rFonts w:ascii="Times New Roman" w:hAnsi="Times New Roman" w:cs="Times New Roman"/>
          <w:sz w:val="24"/>
          <w:szCs w:val="24"/>
        </w:rPr>
      </w:pPr>
      <w:r>
        <w:rPr>
          <w:rFonts w:ascii="Times New Roman" w:hAnsi="Times New Roman" w:cs="Times New Roman"/>
          <w:sz w:val="24"/>
          <w:szCs w:val="24"/>
        </w:rPr>
        <w:t xml:space="preserve">After applying the General Linear F-test, we have the </w:t>
      </w:r>
      <w:r w:rsidR="001B7019">
        <w:rPr>
          <w:rFonts w:ascii="Times New Roman" w:hAnsi="Times New Roman" w:cs="Times New Roman"/>
          <w:sz w:val="24"/>
          <w:szCs w:val="24"/>
        </w:rPr>
        <w:t>following result:</w:t>
      </w:r>
    </w:p>
    <w:p w14:paraId="07B7A3D7" w14:textId="73F39C43" w:rsidR="00EE3ADF" w:rsidRDefault="00B81795" w:rsidP="00BA3E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42CC45" wp14:editId="04EF85FB">
            <wp:extent cx="4730750" cy="14338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test3.png"/>
                    <pic:cNvPicPr/>
                  </pic:nvPicPr>
                  <pic:blipFill>
                    <a:blip r:embed="rId33">
                      <a:extLst>
                        <a:ext uri="{28A0092B-C50C-407E-A947-70E740481C1C}">
                          <a14:useLocalDpi xmlns:a14="http://schemas.microsoft.com/office/drawing/2010/main" val="0"/>
                        </a:ext>
                      </a:extLst>
                    </a:blip>
                    <a:stretch>
                      <a:fillRect/>
                    </a:stretch>
                  </pic:blipFill>
                  <pic:spPr>
                    <a:xfrm>
                      <a:off x="0" y="0"/>
                      <a:ext cx="4757759" cy="1442076"/>
                    </a:xfrm>
                    <a:prstGeom prst="rect">
                      <a:avLst/>
                    </a:prstGeom>
                  </pic:spPr>
                </pic:pic>
              </a:graphicData>
            </a:graphic>
          </wp:inline>
        </w:drawing>
      </w:r>
    </w:p>
    <w:p w14:paraId="63BEAB60" w14:textId="30459C7D" w:rsidR="00B81795" w:rsidRDefault="00B81795" w:rsidP="00BA3EA2">
      <w:pPr>
        <w:rPr>
          <w:rFonts w:ascii="Times New Roman" w:hAnsi="Times New Roman" w:cs="Times New Roman"/>
          <w:sz w:val="24"/>
          <w:szCs w:val="24"/>
        </w:rPr>
      </w:pPr>
      <w:r>
        <w:rPr>
          <w:rFonts w:ascii="Times New Roman" w:hAnsi="Times New Roman" w:cs="Times New Roman"/>
          <w:sz w:val="24"/>
          <w:szCs w:val="24"/>
        </w:rPr>
        <w:t>Since our p-value=0.005688 &lt; 0.05, we decide that the interaction between cement and water has an effect on the compressive strength of concrete and that we should add this interaction term to our model.</w:t>
      </w:r>
    </w:p>
    <w:p w14:paraId="1FA34C8E" w14:textId="6A5FA098" w:rsidR="008B4224" w:rsidRDefault="00066FB5" w:rsidP="00BA3EA2">
      <w:pPr>
        <w:rPr>
          <w:rFonts w:ascii="Times New Roman" w:hAnsi="Times New Roman" w:cs="Times New Roman"/>
          <w:b/>
          <w:sz w:val="24"/>
          <w:szCs w:val="24"/>
        </w:rPr>
      </w:pPr>
      <w:r w:rsidRPr="0033614A">
        <w:rPr>
          <w:rFonts w:ascii="Times New Roman" w:hAnsi="Times New Roman" w:cs="Times New Roman"/>
          <w:b/>
          <w:sz w:val="24"/>
          <w:szCs w:val="24"/>
        </w:rPr>
        <w:t>What compressive strength can we expect from a concrete with no blast furnace slag, fly ash, and average values for cement, water, superplasticizer, and age?</w:t>
      </w:r>
    </w:p>
    <w:p w14:paraId="71A0D968" w14:textId="6076845B" w:rsidR="00507D70" w:rsidRDefault="00E75CEA" w:rsidP="00BA3EA2">
      <w:pPr>
        <w:rPr>
          <w:rFonts w:ascii="Times New Roman" w:hAnsi="Times New Roman" w:cs="Times New Roman"/>
          <w:sz w:val="24"/>
          <w:szCs w:val="24"/>
        </w:rPr>
      </w:pPr>
      <w:r>
        <w:rPr>
          <w:rFonts w:ascii="Times New Roman" w:hAnsi="Times New Roman" w:cs="Times New Roman"/>
          <w:sz w:val="24"/>
          <w:szCs w:val="24"/>
        </w:rPr>
        <w:t xml:space="preserve">In order to answer this question, </w:t>
      </w:r>
      <w:r w:rsidR="005B3A14">
        <w:rPr>
          <w:rFonts w:ascii="Times New Roman" w:hAnsi="Times New Roman" w:cs="Times New Roman"/>
          <w:sz w:val="24"/>
          <w:szCs w:val="24"/>
        </w:rPr>
        <w:t xml:space="preserve">we </w:t>
      </w:r>
      <w:r w:rsidR="002912F9">
        <w:rPr>
          <w:rFonts w:ascii="Times New Roman" w:hAnsi="Times New Roman" w:cs="Times New Roman"/>
          <w:sz w:val="24"/>
          <w:szCs w:val="24"/>
        </w:rPr>
        <w:t>must</w:t>
      </w:r>
      <w:r w:rsidR="005B3A14">
        <w:rPr>
          <w:rFonts w:ascii="Times New Roman" w:hAnsi="Times New Roman" w:cs="Times New Roman"/>
          <w:sz w:val="24"/>
          <w:szCs w:val="24"/>
        </w:rPr>
        <w:t xml:space="preserve"> set blast=0, ash=0, </w:t>
      </w:r>
      <w:r w:rsidR="00AE03A5">
        <w:rPr>
          <w:rFonts w:ascii="Times New Roman" w:hAnsi="Times New Roman" w:cs="Times New Roman"/>
          <w:sz w:val="24"/>
          <w:szCs w:val="24"/>
        </w:rPr>
        <w:t>cement=281.1679, water=181.5673, superplasticizer=6.20466, age=45.6621.</w:t>
      </w:r>
      <w:r w:rsidR="002818F9">
        <w:rPr>
          <w:rFonts w:ascii="Times New Roman" w:hAnsi="Times New Roman" w:cs="Times New Roman"/>
          <w:sz w:val="24"/>
          <w:szCs w:val="24"/>
        </w:rPr>
        <w:t xml:space="preserve"> Now, applying the prediction interval with 95% confidence, we have the following result:</w:t>
      </w:r>
    </w:p>
    <w:p w14:paraId="3DC08DF8" w14:textId="5A528070" w:rsidR="00A2719A" w:rsidRDefault="00A2719A" w:rsidP="00BA3E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5EAEC4" wp14:editId="0A4A2AA4">
            <wp:extent cx="2260716" cy="298465"/>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edict1.png"/>
                    <pic:cNvPicPr/>
                  </pic:nvPicPr>
                  <pic:blipFill>
                    <a:blip r:embed="rId34">
                      <a:extLst>
                        <a:ext uri="{28A0092B-C50C-407E-A947-70E740481C1C}">
                          <a14:useLocalDpi xmlns:a14="http://schemas.microsoft.com/office/drawing/2010/main" val="0"/>
                        </a:ext>
                      </a:extLst>
                    </a:blip>
                    <a:stretch>
                      <a:fillRect/>
                    </a:stretch>
                  </pic:blipFill>
                  <pic:spPr>
                    <a:xfrm>
                      <a:off x="0" y="0"/>
                      <a:ext cx="2260716" cy="298465"/>
                    </a:xfrm>
                    <a:prstGeom prst="rect">
                      <a:avLst/>
                    </a:prstGeom>
                  </pic:spPr>
                </pic:pic>
              </a:graphicData>
            </a:graphic>
          </wp:inline>
        </w:drawing>
      </w:r>
    </w:p>
    <w:p w14:paraId="2A161EA2" w14:textId="2E22627A" w:rsidR="00A2719A" w:rsidRPr="00E75CEA" w:rsidRDefault="00A2719A" w:rsidP="00BA3EA2">
      <w:pPr>
        <w:rPr>
          <w:rFonts w:ascii="Times New Roman" w:hAnsi="Times New Roman" w:cs="Times New Roman"/>
          <w:sz w:val="24"/>
          <w:szCs w:val="24"/>
        </w:rPr>
      </w:pPr>
      <w:r>
        <w:rPr>
          <w:rFonts w:ascii="Times New Roman" w:hAnsi="Times New Roman" w:cs="Times New Roman"/>
          <w:sz w:val="24"/>
          <w:szCs w:val="24"/>
        </w:rPr>
        <w:t xml:space="preserve">This means that </w:t>
      </w:r>
      <w:r w:rsidR="00DD109B">
        <w:rPr>
          <w:rFonts w:ascii="Times New Roman" w:hAnsi="Times New Roman" w:cs="Times New Roman"/>
          <w:sz w:val="24"/>
          <w:szCs w:val="24"/>
        </w:rPr>
        <w:t>we predict that concrete with no blast furnace slag and ash but with the average</w:t>
      </w:r>
      <w:r w:rsidR="00EF64F5">
        <w:rPr>
          <w:rFonts w:ascii="Times New Roman" w:hAnsi="Times New Roman" w:cs="Times New Roman"/>
          <w:sz w:val="24"/>
          <w:szCs w:val="24"/>
        </w:rPr>
        <w:t xml:space="preserve"> values</w:t>
      </w:r>
      <w:r w:rsidR="00DD109B">
        <w:rPr>
          <w:rFonts w:ascii="Times New Roman" w:hAnsi="Times New Roman" w:cs="Times New Roman"/>
          <w:sz w:val="24"/>
          <w:szCs w:val="24"/>
        </w:rPr>
        <w:t xml:space="preserve"> of the other predictors will have a compressive concrete strength of</w:t>
      </w:r>
      <w:r w:rsidR="008E3F5E">
        <w:rPr>
          <w:rFonts w:ascii="Times New Roman" w:hAnsi="Times New Roman" w:cs="Times New Roman"/>
          <w:sz w:val="24"/>
          <w:szCs w:val="24"/>
        </w:rPr>
        <w:t xml:space="preserve"> 35.12913 MPa.</w:t>
      </w:r>
      <w:r w:rsidR="00250C73">
        <w:rPr>
          <w:rFonts w:ascii="Times New Roman" w:hAnsi="Times New Roman" w:cs="Times New Roman"/>
          <w:sz w:val="24"/>
          <w:szCs w:val="24"/>
        </w:rPr>
        <w:t xml:space="preserve"> We </w:t>
      </w:r>
      <w:r w:rsidR="00250C73">
        <w:rPr>
          <w:rFonts w:ascii="Times New Roman" w:hAnsi="Times New Roman" w:cs="Times New Roman"/>
          <w:sz w:val="24"/>
          <w:szCs w:val="24"/>
        </w:rPr>
        <w:lastRenderedPageBreak/>
        <w:t>are 95%</w:t>
      </w:r>
      <w:r w:rsidR="00376E9C">
        <w:rPr>
          <w:rFonts w:ascii="Times New Roman" w:hAnsi="Times New Roman" w:cs="Times New Roman"/>
          <w:sz w:val="24"/>
          <w:szCs w:val="24"/>
        </w:rPr>
        <w:t xml:space="preserve"> sure</w:t>
      </w:r>
      <w:r w:rsidR="000E467D">
        <w:rPr>
          <w:rFonts w:ascii="Times New Roman" w:hAnsi="Times New Roman" w:cs="Times New Roman"/>
          <w:sz w:val="24"/>
          <w:szCs w:val="24"/>
        </w:rPr>
        <w:t xml:space="preserve"> that the compressive concrete strength with these values will be between 21.56151 MPa and 48.69675 MPa.</w:t>
      </w:r>
    </w:p>
    <w:p w14:paraId="1B77D870" w14:textId="49764CCF" w:rsidR="008B4224" w:rsidRDefault="00EF1514" w:rsidP="00BA3EA2">
      <w:pPr>
        <w:rPr>
          <w:rFonts w:ascii="Times New Roman" w:hAnsi="Times New Roman" w:cs="Times New Roman"/>
          <w:b/>
          <w:sz w:val="24"/>
          <w:szCs w:val="24"/>
        </w:rPr>
      </w:pPr>
      <w:r w:rsidRPr="00EF1514">
        <w:rPr>
          <w:rFonts w:ascii="Times New Roman" w:hAnsi="Times New Roman" w:cs="Times New Roman"/>
          <w:b/>
          <w:sz w:val="24"/>
          <w:szCs w:val="24"/>
        </w:rPr>
        <w:t>What compressive strength value do we expect for all concrete that ages to 365 days and average values for the other factors?</w:t>
      </w:r>
    </w:p>
    <w:p w14:paraId="5A6D78F0" w14:textId="5F03A318" w:rsidR="000C0768" w:rsidRPr="000C0768" w:rsidRDefault="000C0768" w:rsidP="00BA3EA2">
      <w:pPr>
        <w:rPr>
          <w:rFonts w:ascii="Times New Roman" w:hAnsi="Times New Roman" w:cs="Times New Roman"/>
          <w:sz w:val="24"/>
          <w:szCs w:val="24"/>
        </w:rPr>
      </w:pPr>
      <w:r>
        <w:rPr>
          <w:rFonts w:ascii="Times New Roman" w:hAnsi="Times New Roman" w:cs="Times New Roman"/>
          <w:sz w:val="24"/>
          <w:szCs w:val="24"/>
        </w:rPr>
        <w:t xml:space="preserve">To answer this question, </w:t>
      </w:r>
      <w:r w:rsidR="00C46056">
        <w:rPr>
          <w:rFonts w:ascii="Times New Roman" w:hAnsi="Times New Roman" w:cs="Times New Roman"/>
          <w:sz w:val="24"/>
          <w:szCs w:val="24"/>
        </w:rPr>
        <w:t>we set the age of the concrete to 365 and set the other predictors to their mean values.</w:t>
      </w:r>
      <w:r w:rsidR="0033670F">
        <w:rPr>
          <w:rFonts w:ascii="Times New Roman" w:hAnsi="Times New Roman" w:cs="Times New Roman"/>
          <w:sz w:val="24"/>
          <w:szCs w:val="24"/>
        </w:rPr>
        <w:t xml:space="preserve"> We then apply</w:t>
      </w:r>
      <w:r w:rsidR="00CF2BD6">
        <w:rPr>
          <w:rFonts w:ascii="Times New Roman" w:hAnsi="Times New Roman" w:cs="Times New Roman"/>
          <w:sz w:val="24"/>
          <w:szCs w:val="24"/>
        </w:rPr>
        <w:t xml:space="preserve"> the confidence interval and receive the result below.</w:t>
      </w:r>
    </w:p>
    <w:p w14:paraId="4F3E37F6" w14:textId="67F45BB6" w:rsidR="00341572" w:rsidRDefault="00472911" w:rsidP="00BA3E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86570B" wp14:editId="45F1CA8D">
            <wp:extent cx="2171812" cy="292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fint.png"/>
                    <pic:cNvPicPr/>
                  </pic:nvPicPr>
                  <pic:blipFill>
                    <a:blip r:embed="rId35">
                      <a:extLst>
                        <a:ext uri="{28A0092B-C50C-407E-A947-70E740481C1C}">
                          <a14:useLocalDpi xmlns:a14="http://schemas.microsoft.com/office/drawing/2010/main" val="0"/>
                        </a:ext>
                      </a:extLst>
                    </a:blip>
                    <a:stretch>
                      <a:fillRect/>
                    </a:stretch>
                  </pic:blipFill>
                  <pic:spPr>
                    <a:xfrm>
                      <a:off x="0" y="0"/>
                      <a:ext cx="2171812" cy="292115"/>
                    </a:xfrm>
                    <a:prstGeom prst="rect">
                      <a:avLst/>
                    </a:prstGeom>
                  </pic:spPr>
                </pic:pic>
              </a:graphicData>
            </a:graphic>
          </wp:inline>
        </w:drawing>
      </w:r>
    </w:p>
    <w:p w14:paraId="246F42D0" w14:textId="58A8CF44" w:rsidR="00472911" w:rsidRDefault="00472911" w:rsidP="00BA3EA2">
      <w:pPr>
        <w:rPr>
          <w:rFonts w:ascii="Times New Roman" w:hAnsi="Times New Roman" w:cs="Times New Roman"/>
          <w:sz w:val="24"/>
          <w:szCs w:val="24"/>
        </w:rPr>
      </w:pPr>
      <w:r>
        <w:rPr>
          <w:rFonts w:ascii="Times New Roman" w:hAnsi="Times New Roman" w:cs="Times New Roman"/>
          <w:sz w:val="24"/>
          <w:szCs w:val="24"/>
        </w:rPr>
        <w:t xml:space="preserve">From our result, we </w:t>
      </w:r>
      <w:r w:rsidR="00376E9C">
        <w:rPr>
          <w:rFonts w:ascii="Times New Roman" w:hAnsi="Times New Roman" w:cs="Times New Roman"/>
          <w:sz w:val="24"/>
          <w:szCs w:val="24"/>
        </w:rPr>
        <w:t>expect that our compressive concrete strength is 61.31746 MPa. We are 95% confident</w:t>
      </w:r>
      <w:r w:rsidR="007107FE">
        <w:rPr>
          <w:rFonts w:ascii="Times New Roman" w:hAnsi="Times New Roman" w:cs="Times New Roman"/>
          <w:sz w:val="24"/>
          <w:szCs w:val="24"/>
        </w:rPr>
        <w:t xml:space="preserve"> that our concrete compressive strength will be between </w:t>
      </w:r>
      <w:r w:rsidR="00FD2ABC">
        <w:rPr>
          <w:rFonts w:ascii="Times New Roman" w:hAnsi="Times New Roman" w:cs="Times New Roman"/>
          <w:sz w:val="24"/>
          <w:szCs w:val="24"/>
        </w:rPr>
        <w:t>60.19046 and 62.44446 MPa</w:t>
      </w:r>
      <w:r w:rsidR="00ED39E7">
        <w:rPr>
          <w:rFonts w:ascii="Times New Roman" w:hAnsi="Times New Roman" w:cs="Times New Roman"/>
          <w:sz w:val="24"/>
          <w:szCs w:val="24"/>
        </w:rPr>
        <w:t xml:space="preserve"> with an age of 365 days and all other values at their average.</w:t>
      </w:r>
    </w:p>
    <w:p w14:paraId="5F2440B0" w14:textId="0CD289BD" w:rsidR="00E8375E" w:rsidRDefault="00E8375E" w:rsidP="00BA3EA2">
      <w:pPr>
        <w:rPr>
          <w:rFonts w:ascii="Times New Roman" w:hAnsi="Times New Roman" w:cs="Times New Roman"/>
          <w:sz w:val="24"/>
          <w:szCs w:val="24"/>
        </w:rPr>
      </w:pPr>
    </w:p>
    <w:p w14:paraId="03FADD6C" w14:textId="49252A80" w:rsidR="00E8375E" w:rsidRDefault="00E8375E" w:rsidP="00BA3EA2">
      <w:pPr>
        <w:rPr>
          <w:rFonts w:ascii="Times New Roman" w:hAnsi="Times New Roman" w:cs="Times New Roman"/>
          <w:sz w:val="28"/>
          <w:szCs w:val="28"/>
        </w:rPr>
      </w:pPr>
      <w:r>
        <w:rPr>
          <w:rFonts w:ascii="Times New Roman" w:hAnsi="Times New Roman" w:cs="Times New Roman"/>
          <w:sz w:val="28"/>
          <w:szCs w:val="28"/>
        </w:rPr>
        <w:t>Conclusion</w:t>
      </w:r>
    </w:p>
    <w:p w14:paraId="31DC5115" w14:textId="7F20BF0B" w:rsidR="00F0200A" w:rsidRDefault="00680DC2" w:rsidP="00BA3EA2">
      <w:pPr>
        <w:rPr>
          <w:rFonts w:ascii="Times New Roman" w:hAnsi="Times New Roman" w:cs="Times New Roman"/>
          <w:sz w:val="24"/>
          <w:szCs w:val="24"/>
        </w:rPr>
      </w:pPr>
      <w:r>
        <w:rPr>
          <w:rFonts w:ascii="Times New Roman" w:hAnsi="Times New Roman" w:cs="Times New Roman"/>
          <w:sz w:val="24"/>
          <w:szCs w:val="24"/>
        </w:rPr>
        <w:t xml:space="preserve">To conclude, </w:t>
      </w:r>
      <w:r w:rsidR="00AA5DC3">
        <w:rPr>
          <w:rFonts w:ascii="Times New Roman" w:hAnsi="Times New Roman" w:cs="Times New Roman"/>
          <w:sz w:val="24"/>
          <w:szCs w:val="24"/>
        </w:rPr>
        <w:t>from applying linear regression and meeting all the LINE conditions, we have a model that demonstrates how the compressive strength of concrete is affected by</w:t>
      </w:r>
      <w:r w:rsidR="00910412">
        <w:rPr>
          <w:rFonts w:ascii="Times New Roman" w:hAnsi="Times New Roman" w:cs="Times New Roman"/>
          <w:sz w:val="24"/>
          <w:szCs w:val="24"/>
        </w:rPr>
        <w:t xml:space="preserve"> the amount of </w:t>
      </w:r>
      <w:r w:rsidR="005853B7">
        <w:rPr>
          <w:rFonts w:ascii="Times New Roman" w:hAnsi="Times New Roman" w:cs="Times New Roman"/>
          <w:sz w:val="24"/>
          <w:szCs w:val="24"/>
        </w:rPr>
        <w:t>cement, superplasticizer</w:t>
      </w:r>
      <w:r w:rsidR="00AB41AC">
        <w:rPr>
          <w:rFonts w:ascii="Times New Roman" w:hAnsi="Times New Roman" w:cs="Times New Roman"/>
          <w:sz w:val="24"/>
          <w:szCs w:val="24"/>
        </w:rPr>
        <w:t>, logarithm of age, blast furnace slag, ash, the interaction of superplasticizer and logarithm of age, and the interaction of superplasticizer with itself.</w:t>
      </w:r>
      <w:r w:rsidR="00CA6C19">
        <w:rPr>
          <w:rFonts w:ascii="Times New Roman" w:hAnsi="Times New Roman" w:cs="Times New Roman"/>
          <w:sz w:val="24"/>
          <w:szCs w:val="24"/>
        </w:rPr>
        <w:t xml:space="preserve"> </w:t>
      </w:r>
      <w:r w:rsidR="00233F9F">
        <w:rPr>
          <w:rFonts w:ascii="Times New Roman" w:hAnsi="Times New Roman" w:cs="Times New Roman"/>
          <w:sz w:val="24"/>
          <w:szCs w:val="24"/>
        </w:rPr>
        <w:t xml:space="preserve">With our research questions, we can admit that the interaction between concrete and water </w:t>
      </w:r>
      <w:r w:rsidR="00D71418">
        <w:rPr>
          <w:rFonts w:ascii="Times New Roman" w:hAnsi="Times New Roman" w:cs="Times New Roman"/>
          <w:sz w:val="24"/>
          <w:szCs w:val="24"/>
        </w:rPr>
        <w:t>influence</w:t>
      </w:r>
      <w:r w:rsidR="00233F9F">
        <w:rPr>
          <w:rFonts w:ascii="Times New Roman" w:hAnsi="Times New Roman" w:cs="Times New Roman"/>
          <w:sz w:val="24"/>
          <w:szCs w:val="24"/>
        </w:rPr>
        <w:t xml:space="preserve"> the </w:t>
      </w:r>
      <w:r w:rsidR="00190268">
        <w:rPr>
          <w:rFonts w:ascii="Times New Roman" w:hAnsi="Times New Roman" w:cs="Times New Roman"/>
          <w:sz w:val="24"/>
          <w:szCs w:val="24"/>
        </w:rPr>
        <w:t>strength of concrete</w:t>
      </w:r>
      <w:r w:rsidR="00233F9F">
        <w:rPr>
          <w:rFonts w:ascii="Times New Roman" w:hAnsi="Times New Roman" w:cs="Times New Roman"/>
          <w:sz w:val="24"/>
          <w:szCs w:val="24"/>
        </w:rPr>
        <w:t>.</w:t>
      </w:r>
      <w:r w:rsidR="00F34FE0">
        <w:rPr>
          <w:rFonts w:ascii="Times New Roman" w:hAnsi="Times New Roman" w:cs="Times New Roman"/>
          <w:sz w:val="24"/>
          <w:szCs w:val="24"/>
        </w:rPr>
        <w:t xml:space="preserve"> Furthermore, we are 95% sure that when we have no blast</w:t>
      </w:r>
      <w:r w:rsidR="00D71418">
        <w:rPr>
          <w:rFonts w:ascii="Times New Roman" w:hAnsi="Times New Roman" w:cs="Times New Roman"/>
          <w:sz w:val="24"/>
          <w:szCs w:val="24"/>
        </w:rPr>
        <w:t xml:space="preserve"> furnace slag, no ash, and average values</w:t>
      </w:r>
      <w:r w:rsidR="00E33A8E">
        <w:rPr>
          <w:rFonts w:ascii="Times New Roman" w:hAnsi="Times New Roman" w:cs="Times New Roman"/>
          <w:sz w:val="24"/>
          <w:szCs w:val="24"/>
        </w:rPr>
        <w:t xml:space="preserve"> for all other predictors, the strength of </w:t>
      </w:r>
      <w:r w:rsidR="009E0455">
        <w:rPr>
          <w:rFonts w:ascii="Times New Roman" w:hAnsi="Times New Roman" w:cs="Times New Roman"/>
          <w:sz w:val="24"/>
          <w:szCs w:val="24"/>
        </w:rPr>
        <w:t>a piece of</w:t>
      </w:r>
      <w:r w:rsidR="00E33A8E">
        <w:rPr>
          <w:rFonts w:ascii="Times New Roman" w:hAnsi="Times New Roman" w:cs="Times New Roman"/>
          <w:sz w:val="24"/>
          <w:szCs w:val="24"/>
        </w:rPr>
        <w:t xml:space="preserve"> concrete is between </w:t>
      </w:r>
      <w:r w:rsidR="00E33A8E">
        <w:rPr>
          <w:rFonts w:ascii="Times New Roman" w:hAnsi="Times New Roman" w:cs="Times New Roman"/>
          <w:sz w:val="24"/>
          <w:szCs w:val="24"/>
        </w:rPr>
        <w:t>21.56151 MPa and 48.69675 MPa.</w:t>
      </w:r>
      <w:r w:rsidR="009E0455">
        <w:rPr>
          <w:rFonts w:ascii="Times New Roman" w:hAnsi="Times New Roman" w:cs="Times New Roman"/>
          <w:sz w:val="24"/>
          <w:szCs w:val="24"/>
        </w:rPr>
        <w:t xml:space="preserve"> </w:t>
      </w:r>
      <w:r w:rsidR="00DF3DE6">
        <w:rPr>
          <w:rFonts w:ascii="Times New Roman" w:hAnsi="Times New Roman" w:cs="Times New Roman"/>
          <w:sz w:val="24"/>
          <w:szCs w:val="24"/>
        </w:rPr>
        <w:t xml:space="preserve">We also know that the average value of concrete that ages to 365 days </w:t>
      </w:r>
      <w:r w:rsidR="0012461C">
        <w:rPr>
          <w:rFonts w:ascii="Times New Roman" w:hAnsi="Times New Roman" w:cs="Times New Roman"/>
          <w:sz w:val="24"/>
          <w:szCs w:val="24"/>
        </w:rPr>
        <w:t xml:space="preserve">with mean values for the other predictors has a strength of </w:t>
      </w:r>
      <w:r w:rsidR="0012461C">
        <w:rPr>
          <w:rFonts w:ascii="Times New Roman" w:hAnsi="Times New Roman" w:cs="Times New Roman"/>
          <w:sz w:val="24"/>
          <w:szCs w:val="24"/>
        </w:rPr>
        <w:t>61.31746 MPa</w:t>
      </w:r>
      <w:r w:rsidR="00156BD5">
        <w:rPr>
          <w:rFonts w:ascii="Times New Roman" w:hAnsi="Times New Roman" w:cs="Times New Roman"/>
          <w:sz w:val="24"/>
          <w:szCs w:val="24"/>
        </w:rPr>
        <w:t>.</w:t>
      </w:r>
    </w:p>
    <w:p w14:paraId="73738031" w14:textId="1DC6A965" w:rsidR="00D504D2" w:rsidRDefault="0074574D" w:rsidP="00BA3EA2">
      <w:pPr>
        <w:rPr>
          <w:rFonts w:ascii="Times New Roman" w:hAnsi="Times New Roman" w:cs="Times New Roman"/>
          <w:sz w:val="24"/>
          <w:szCs w:val="24"/>
        </w:rPr>
      </w:pPr>
      <w:r>
        <w:rPr>
          <w:rFonts w:ascii="Times New Roman" w:hAnsi="Times New Roman" w:cs="Times New Roman"/>
          <w:sz w:val="24"/>
          <w:szCs w:val="24"/>
        </w:rPr>
        <w:t xml:space="preserve">Since we only have 1030 data points, our lack of data points causes a </w:t>
      </w:r>
      <w:r w:rsidR="00DE6331">
        <w:rPr>
          <w:rFonts w:ascii="Times New Roman" w:hAnsi="Times New Roman" w:cs="Times New Roman"/>
          <w:sz w:val="24"/>
          <w:szCs w:val="24"/>
        </w:rPr>
        <w:t xml:space="preserve">fanning effect because there aren’t too many </w:t>
      </w:r>
      <w:r w:rsidR="00822FF9">
        <w:rPr>
          <w:rFonts w:ascii="Times New Roman" w:hAnsi="Times New Roman" w:cs="Times New Roman"/>
          <w:sz w:val="24"/>
          <w:szCs w:val="24"/>
        </w:rPr>
        <w:t>concrete samples with low strength. This can be resolved by taking a larger sample of concrete.</w:t>
      </w:r>
      <w:r w:rsidR="00181439">
        <w:rPr>
          <w:rFonts w:ascii="Times New Roman" w:hAnsi="Times New Roman" w:cs="Times New Roman"/>
          <w:sz w:val="24"/>
          <w:szCs w:val="24"/>
        </w:rPr>
        <w:t xml:space="preserve"> </w:t>
      </w:r>
      <w:r w:rsidR="007463FD">
        <w:rPr>
          <w:rFonts w:ascii="Times New Roman" w:hAnsi="Times New Roman" w:cs="Times New Roman"/>
          <w:sz w:val="24"/>
          <w:szCs w:val="24"/>
        </w:rPr>
        <w:t xml:space="preserve">We could gain more insight in our model if we had predictors such as the type of superplasticizer used or </w:t>
      </w:r>
      <w:r w:rsidR="00391E42">
        <w:rPr>
          <w:rFonts w:ascii="Times New Roman" w:hAnsi="Times New Roman" w:cs="Times New Roman"/>
          <w:sz w:val="24"/>
          <w:szCs w:val="24"/>
        </w:rPr>
        <w:t>the highest percentage material for the cement mix.</w:t>
      </w:r>
      <w:r w:rsidR="004E4DD5">
        <w:rPr>
          <w:rFonts w:ascii="Times New Roman" w:hAnsi="Times New Roman" w:cs="Times New Roman"/>
          <w:sz w:val="24"/>
          <w:szCs w:val="24"/>
        </w:rPr>
        <w:t xml:space="preserve"> </w:t>
      </w:r>
      <w:r w:rsidR="003C4B8A">
        <w:rPr>
          <w:rFonts w:ascii="Times New Roman" w:hAnsi="Times New Roman" w:cs="Times New Roman"/>
          <w:sz w:val="24"/>
          <w:szCs w:val="24"/>
        </w:rPr>
        <w:t>Our model is too general and may not work for all types of concrete</w:t>
      </w:r>
      <w:r w:rsidR="005A09B1">
        <w:rPr>
          <w:rFonts w:ascii="Times New Roman" w:hAnsi="Times New Roman" w:cs="Times New Roman"/>
          <w:sz w:val="24"/>
          <w:szCs w:val="24"/>
        </w:rPr>
        <w:t xml:space="preserve"> which is why we need more information.</w:t>
      </w:r>
    </w:p>
    <w:p w14:paraId="695D43C8" w14:textId="39FE436C" w:rsidR="001F6A9F" w:rsidRDefault="001F6A9F" w:rsidP="00BA3EA2">
      <w:pPr>
        <w:rPr>
          <w:rFonts w:ascii="Times New Roman" w:hAnsi="Times New Roman" w:cs="Times New Roman"/>
          <w:sz w:val="24"/>
          <w:szCs w:val="24"/>
        </w:rPr>
      </w:pPr>
    </w:p>
    <w:p w14:paraId="6A6D520F" w14:textId="416A32C9" w:rsidR="001F6A9F" w:rsidRDefault="001F6A9F" w:rsidP="00BA3EA2">
      <w:pPr>
        <w:rPr>
          <w:rFonts w:ascii="Times New Roman" w:hAnsi="Times New Roman" w:cs="Times New Roman"/>
          <w:sz w:val="28"/>
          <w:szCs w:val="28"/>
        </w:rPr>
      </w:pPr>
      <w:r>
        <w:rPr>
          <w:rFonts w:ascii="Times New Roman" w:hAnsi="Times New Roman" w:cs="Times New Roman"/>
          <w:sz w:val="28"/>
          <w:szCs w:val="28"/>
        </w:rPr>
        <w:t>Appendix</w:t>
      </w:r>
    </w:p>
    <w:p w14:paraId="4C66D33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library(leaps)</w:t>
      </w:r>
    </w:p>
    <w:p w14:paraId="1FC1823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library(MASS)</w:t>
      </w:r>
    </w:p>
    <w:p w14:paraId="5DACD896" w14:textId="77777777" w:rsidR="001F3089" w:rsidRPr="001F3089" w:rsidRDefault="001F3089" w:rsidP="001F3089">
      <w:pPr>
        <w:rPr>
          <w:rFonts w:ascii="Times New Roman" w:hAnsi="Times New Roman" w:cs="Times New Roman"/>
          <w:sz w:val="24"/>
          <w:szCs w:val="24"/>
        </w:rPr>
      </w:pPr>
    </w:p>
    <w:p w14:paraId="4AFDC836"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data=read.table("Concrete_Data.txt", sep="\t", header=TRUE)</w:t>
      </w:r>
    </w:p>
    <w:p w14:paraId="04F691A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names(data)&lt;-c("Cement", "Blast Furnace", "Ash", "Water", "SuperPlasticizer", "CoarseAgg",</w:t>
      </w:r>
    </w:p>
    <w:p w14:paraId="023EFCA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FineAgg", "Age", "Strength")</w:t>
      </w:r>
    </w:p>
    <w:p w14:paraId="456E661C" w14:textId="77777777" w:rsidR="001F3089" w:rsidRPr="001F3089" w:rsidRDefault="001F3089" w:rsidP="001F3089">
      <w:pPr>
        <w:rPr>
          <w:rFonts w:ascii="Times New Roman" w:hAnsi="Times New Roman" w:cs="Times New Roman"/>
          <w:sz w:val="24"/>
          <w:szCs w:val="24"/>
        </w:rPr>
      </w:pPr>
    </w:p>
    <w:p w14:paraId="37500DC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ement=data$Cement</w:t>
      </w:r>
    </w:p>
    <w:p w14:paraId="152E42D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blast=data$`Blast Furnace`</w:t>
      </w:r>
    </w:p>
    <w:p w14:paraId="2AC73C5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sh=data$Ash</w:t>
      </w:r>
    </w:p>
    <w:p w14:paraId="3863010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water=data$Water</w:t>
      </w:r>
    </w:p>
    <w:p w14:paraId="492BCD4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uper=data$SuperPlasticizer</w:t>
      </w:r>
    </w:p>
    <w:p w14:paraId="306DEA5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oarse=data$CoarseAgg</w:t>
      </w:r>
    </w:p>
    <w:p w14:paraId="03C2E5A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fine=data$FineAgg</w:t>
      </w:r>
    </w:p>
    <w:p w14:paraId="66F0919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ge=data$Age</w:t>
      </w:r>
    </w:p>
    <w:p w14:paraId="360EB6A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trength=data$Strength</w:t>
      </w:r>
    </w:p>
    <w:p w14:paraId="6D823294" w14:textId="77777777" w:rsidR="001F3089" w:rsidRPr="001F3089" w:rsidRDefault="001F3089" w:rsidP="001F3089">
      <w:pPr>
        <w:rPr>
          <w:rFonts w:ascii="Times New Roman" w:hAnsi="Times New Roman" w:cs="Times New Roman"/>
          <w:sz w:val="24"/>
          <w:szCs w:val="24"/>
        </w:rPr>
      </w:pPr>
    </w:p>
    <w:p w14:paraId="36DB590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Scatterplot Matrix of predictors</w:t>
      </w:r>
    </w:p>
    <w:p w14:paraId="17F2D50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airs(~strength + age + fine + coarse + super + water + ash + blast + cement)</w:t>
      </w:r>
    </w:p>
    <w:p w14:paraId="59E360EE" w14:textId="77777777" w:rsidR="001F3089" w:rsidRPr="001F3089" w:rsidRDefault="001F3089" w:rsidP="001F3089">
      <w:pPr>
        <w:rPr>
          <w:rFonts w:ascii="Times New Roman" w:hAnsi="Times New Roman" w:cs="Times New Roman"/>
          <w:sz w:val="24"/>
          <w:szCs w:val="24"/>
        </w:rPr>
      </w:pPr>
    </w:p>
    <w:p w14:paraId="030A802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Check the correlation matrix for any high correlation values</w:t>
      </w:r>
    </w:p>
    <w:p w14:paraId="44E3FF8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or(data)</w:t>
      </w:r>
    </w:p>
    <w:p w14:paraId="79CF05A8" w14:textId="77777777" w:rsidR="001F3089" w:rsidRPr="001F3089" w:rsidRDefault="001F3089" w:rsidP="001F3089">
      <w:pPr>
        <w:rPr>
          <w:rFonts w:ascii="Times New Roman" w:hAnsi="Times New Roman" w:cs="Times New Roman"/>
          <w:sz w:val="24"/>
          <w:szCs w:val="24"/>
        </w:rPr>
      </w:pPr>
    </w:p>
    <w:p w14:paraId="1618FB8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Apply stepwise regression</w:t>
      </w:r>
    </w:p>
    <w:p w14:paraId="57769A33"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basemod=lm(strength~1)</w:t>
      </w:r>
    </w:p>
    <w:p w14:paraId="7C0671C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tepmod=lm(strength ~ age + fine + coarse + super + water + ash + blast + cement)</w:t>
      </w:r>
    </w:p>
    <w:p w14:paraId="1E48355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tep(basemod, scope = list(lower=basemod, upper=stepmod))</w:t>
      </w:r>
    </w:p>
    <w:p w14:paraId="533408AD" w14:textId="77777777" w:rsidR="001F3089" w:rsidRPr="001F3089" w:rsidRDefault="001F3089" w:rsidP="001F3089">
      <w:pPr>
        <w:rPr>
          <w:rFonts w:ascii="Times New Roman" w:hAnsi="Times New Roman" w:cs="Times New Roman"/>
          <w:sz w:val="24"/>
          <w:szCs w:val="24"/>
        </w:rPr>
      </w:pPr>
    </w:p>
    <w:p w14:paraId="0E3DB12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lm(strength ~ cement + super + age + blast + water + </w:t>
      </w:r>
    </w:p>
    <w:p w14:paraId="6FC2435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w:t>
      </w:r>
    </w:p>
    <w:p w14:paraId="0A9E4B75" w14:textId="77777777" w:rsidR="001F3089" w:rsidRPr="001F3089" w:rsidRDefault="001F3089" w:rsidP="001F3089">
      <w:pPr>
        <w:rPr>
          <w:rFonts w:ascii="Times New Roman" w:hAnsi="Times New Roman" w:cs="Times New Roman"/>
          <w:sz w:val="24"/>
          <w:szCs w:val="24"/>
        </w:rPr>
      </w:pPr>
    </w:p>
    <w:p w14:paraId="75C17BE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fittedstep=fitted(stepwise)</w:t>
      </w:r>
    </w:p>
    <w:p w14:paraId="1ABA3F4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fittedstep</w:t>
      </w:r>
    </w:p>
    <w:p w14:paraId="761B61C8" w14:textId="77777777" w:rsidR="001F3089" w:rsidRPr="001F3089" w:rsidRDefault="001F3089" w:rsidP="001F3089">
      <w:pPr>
        <w:rPr>
          <w:rFonts w:ascii="Times New Roman" w:hAnsi="Times New Roman" w:cs="Times New Roman"/>
          <w:sz w:val="24"/>
          <w:szCs w:val="24"/>
        </w:rPr>
      </w:pPr>
    </w:p>
    <w:p w14:paraId="13833CA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lastRenderedPageBreak/>
        <w:t>summary(stepwise)</w:t>
      </w:r>
    </w:p>
    <w:p w14:paraId="2CBB9EFA" w14:textId="77777777" w:rsidR="001F3089" w:rsidRPr="001F3089" w:rsidRDefault="001F3089" w:rsidP="001F3089">
      <w:pPr>
        <w:rPr>
          <w:rFonts w:ascii="Times New Roman" w:hAnsi="Times New Roman" w:cs="Times New Roman"/>
          <w:sz w:val="24"/>
          <w:szCs w:val="24"/>
        </w:rPr>
      </w:pPr>
    </w:p>
    <w:p w14:paraId="34CEA66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Check for interaction terms</w:t>
      </w:r>
    </w:p>
    <w:p w14:paraId="76D27F2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uper2=super^2</w:t>
      </w:r>
    </w:p>
    <w:p w14:paraId="0463FA4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uperage=super*age</w:t>
      </w:r>
    </w:p>
    <w:p w14:paraId="0A85D8E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ementwater=cement*water</w:t>
      </w:r>
    </w:p>
    <w:p w14:paraId="4BDEDE9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ementage=cement*age</w:t>
      </w:r>
    </w:p>
    <w:p w14:paraId="400E74C4" w14:textId="77777777" w:rsidR="001F3089" w:rsidRPr="001F3089" w:rsidRDefault="001F3089" w:rsidP="001F3089">
      <w:pPr>
        <w:rPr>
          <w:rFonts w:ascii="Times New Roman" w:hAnsi="Times New Roman" w:cs="Times New Roman"/>
          <w:sz w:val="24"/>
          <w:szCs w:val="24"/>
        </w:rPr>
      </w:pPr>
    </w:p>
    <w:p w14:paraId="05A24D3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stimate=fitted(stepwise)</w:t>
      </w:r>
    </w:p>
    <w:p w14:paraId="3E79BBF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estimate</w:t>
      </w:r>
    </w:p>
    <w:p w14:paraId="5F2C7294" w14:textId="77777777" w:rsidR="001F3089" w:rsidRPr="001F3089" w:rsidRDefault="001F3089" w:rsidP="001F3089">
      <w:pPr>
        <w:rPr>
          <w:rFonts w:ascii="Times New Roman" w:hAnsi="Times New Roman" w:cs="Times New Roman"/>
          <w:sz w:val="24"/>
          <w:szCs w:val="24"/>
        </w:rPr>
      </w:pPr>
    </w:p>
    <w:p w14:paraId="47348A0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tepwise)</w:t>
      </w:r>
    </w:p>
    <w:p w14:paraId="45A02ED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estimate, errors, ylab="Residuals", xlab="Fitted")</w:t>
      </w:r>
    </w:p>
    <w:p w14:paraId="2D3106E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cement, errors)</w:t>
      </w:r>
    </w:p>
    <w:p w14:paraId="4CE3ADB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blast, errors)</w:t>
      </w:r>
    </w:p>
    <w:p w14:paraId="558CAD8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sh, errors)</w:t>
      </w:r>
    </w:p>
    <w:p w14:paraId="10EA290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water, errors)</w:t>
      </w:r>
    </w:p>
    <w:p w14:paraId="0233C2B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ge, errors)</w:t>
      </w:r>
    </w:p>
    <w:p w14:paraId="16C2890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 errors)</w:t>
      </w:r>
    </w:p>
    <w:p w14:paraId="4010A10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2, errors)</w:t>
      </w:r>
    </w:p>
    <w:p w14:paraId="58FD4F5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age, errors)</w:t>
      </w:r>
    </w:p>
    <w:p w14:paraId="08D9D4B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hapiro.test(errors)</w:t>
      </w:r>
    </w:p>
    <w:p w14:paraId="27C2199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norm(errors)</w:t>
      </w:r>
    </w:p>
    <w:p w14:paraId="5C5D918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line(errors)</w:t>
      </w:r>
    </w:p>
    <w:p w14:paraId="0CA49454" w14:textId="77777777" w:rsidR="001F3089" w:rsidRPr="001F3089" w:rsidRDefault="001F3089" w:rsidP="001F3089">
      <w:pPr>
        <w:rPr>
          <w:rFonts w:ascii="Times New Roman" w:hAnsi="Times New Roman" w:cs="Times New Roman"/>
          <w:sz w:val="24"/>
          <w:szCs w:val="24"/>
        </w:rPr>
      </w:pPr>
    </w:p>
    <w:p w14:paraId="20DB1B6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F-tests to see which terms to add</w:t>
      </w:r>
    </w:p>
    <w:p w14:paraId="10B723C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dd1(stepwise, ~.+super2+superage+cementwater+cementage, test="F")</w:t>
      </w:r>
    </w:p>
    <w:p w14:paraId="5CE519BB" w14:textId="77777777" w:rsidR="001F3089" w:rsidRPr="001F3089" w:rsidRDefault="001F3089" w:rsidP="001F3089">
      <w:pPr>
        <w:rPr>
          <w:rFonts w:ascii="Times New Roman" w:hAnsi="Times New Roman" w:cs="Times New Roman"/>
          <w:sz w:val="24"/>
          <w:szCs w:val="24"/>
        </w:rPr>
      </w:pPr>
    </w:p>
    <w:p w14:paraId="5C1905D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lastRenderedPageBreak/>
        <w:t># From the general linear F Test we add super^2 and apply again</w:t>
      </w:r>
    </w:p>
    <w:p w14:paraId="4702841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lm(strength ~ cement + super + age + blast + water + </w:t>
      </w:r>
    </w:p>
    <w:p w14:paraId="4693396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age)</w:t>
      </w:r>
    </w:p>
    <w:p w14:paraId="190E21B3" w14:textId="77777777" w:rsidR="001F3089" w:rsidRPr="001F3089" w:rsidRDefault="001F3089" w:rsidP="001F3089">
      <w:pPr>
        <w:rPr>
          <w:rFonts w:ascii="Times New Roman" w:hAnsi="Times New Roman" w:cs="Times New Roman"/>
          <w:sz w:val="24"/>
          <w:szCs w:val="24"/>
        </w:rPr>
      </w:pPr>
    </w:p>
    <w:p w14:paraId="4E2F9E7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F-tests to see which terms to add</w:t>
      </w:r>
    </w:p>
    <w:p w14:paraId="13DF8EF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dd1(stepwise, ~.+super2+superage+cementwater+cementage, test="F")</w:t>
      </w:r>
    </w:p>
    <w:p w14:paraId="027CF2CD" w14:textId="77777777" w:rsidR="001F3089" w:rsidRPr="001F3089" w:rsidRDefault="001F3089" w:rsidP="001F3089">
      <w:pPr>
        <w:rPr>
          <w:rFonts w:ascii="Times New Roman" w:hAnsi="Times New Roman" w:cs="Times New Roman"/>
          <w:sz w:val="24"/>
          <w:szCs w:val="24"/>
        </w:rPr>
      </w:pPr>
    </w:p>
    <w:p w14:paraId="0E7B5E1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lm(strength ~ cement + super + age + blast + water + </w:t>
      </w:r>
    </w:p>
    <w:p w14:paraId="2DD66ED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age + I(super^2))</w:t>
      </w:r>
    </w:p>
    <w:p w14:paraId="16679CC1" w14:textId="77777777" w:rsidR="001F3089" w:rsidRPr="001F3089" w:rsidRDefault="001F3089" w:rsidP="001F3089">
      <w:pPr>
        <w:rPr>
          <w:rFonts w:ascii="Times New Roman" w:hAnsi="Times New Roman" w:cs="Times New Roman"/>
          <w:sz w:val="24"/>
          <w:szCs w:val="24"/>
        </w:rPr>
      </w:pPr>
    </w:p>
    <w:p w14:paraId="1FF55FBF"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stimate=fitted(stepwise)</w:t>
      </w:r>
    </w:p>
    <w:p w14:paraId="2366EEB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estimate</w:t>
      </w:r>
    </w:p>
    <w:p w14:paraId="3EE1A605" w14:textId="77777777" w:rsidR="001F3089" w:rsidRPr="001F3089" w:rsidRDefault="001F3089" w:rsidP="001F3089">
      <w:pPr>
        <w:rPr>
          <w:rFonts w:ascii="Times New Roman" w:hAnsi="Times New Roman" w:cs="Times New Roman"/>
          <w:sz w:val="24"/>
          <w:szCs w:val="24"/>
        </w:rPr>
      </w:pPr>
    </w:p>
    <w:p w14:paraId="71AAF41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tepwise)</w:t>
      </w:r>
    </w:p>
    <w:p w14:paraId="4663143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estimate, errors, ylab="Residuals", xlab="Fitted")</w:t>
      </w:r>
    </w:p>
    <w:p w14:paraId="620C21A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cement, errors)</w:t>
      </w:r>
    </w:p>
    <w:p w14:paraId="0673038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blast, errors)</w:t>
      </w:r>
    </w:p>
    <w:p w14:paraId="055BAE1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sh, errors)</w:t>
      </w:r>
    </w:p>
    <w:p w14:paraId="29332E0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water, errors)</w:t>
      </w:r>
    </w:p>
    <w:p w14:paraId="2B78C14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ge, errors)</w:t>
      </w:r>
    </w:p>
    <w:p w14:paraId="529C276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 errors)</w:t>
      </w:r>
    </w:p>
    <w:p w14:paraId="4BA1378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2, errors)</w:t>
      </w:r>
    </w:p>
    <w:p w14:paraId="02DBC8A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age, errors)</w:t>
      </w:r>
    </w:p>
    <w:p w14:paraId="44AC7DC3"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hapiro.test(errors)</w:t>
      </w:r>
    </w:p>
    <w:p w14:paraId="2861814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norm(errors)</w:t>
      </w:r>
    </w:p>
    <w:p w14:paraId="3FAA413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line(errors)</w:t>
      </w:r>
    </w:p>
    <w:p w14:paraId="01939C98" w14:textId="77777777" w:rsidR="001F3089" w:rsidRPr="001F3089" w:rsidRDefault="001F3089" w:rsidP="001F3089">
      <w:pPr>
        <w:rPr>
          <w:rFonts w:ascii="Times New Roman" w:hAnsi="Times New Roman" w:cs="Times New Roman"/>
          <w:sz w:val="24"/>
          <w:szCs w:val="24"/>
        </w:rPr>
      </w:pPr>
    </w:p>
    <w:p w14:paraId="16EB11A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Log transform age because non-linear</w:t>
      </w:r>
    </w:p>
    <w:p w14:paraId="531090A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lastRenderedPageBreak/>
        <w:t xml:space="preserve">stepwise=lm(strength ~ cement + super + log(age) + blast + water + </w:t>
      </w:r>
    </w:p>
    <w:p w14:paraId="3D8B28D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log(age) + I(super^2))</w:t>
      </w:r>
    </w:p>
    <w:p w14:paraId="1EAB4036" w14:textId="77777777" w:rsidR="001F3089" w:rsidRPr="001F3089" w:rsidRDefault="001F3089" w:rsidP="001F3089">
      <w:pPr>
        <w:rPr>
          <w:rFonts w:ascii="Times New Roman" w:hAnsi="Times New Roman" w:cs="Times New Roman"/>
          <w:sz w:val="24"/>
          <w:szCs w:val="24"/>
        </w:rPr>
      </w:pPr>
    </w:p>
    <w:p w14:paraId="2ACB2B9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stimate=fitted(stepwise)</w:t>
      </w:r>
    </w:p>
    <w:p w14:paraId="4F54F143"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estimate</w:t>
      </w:r>
    </w:p>
    <w:p w14:paraId="08B87F45" w14:textId="77777777" w:rsidR="001F3089" w:rsidRPr="001F3089" w:rsidRDefault="001F3089" w:rsidP="001F3089">
      <w:pPr>
        <w:rPr>
          <w:rFonts w:ascii="Times New Roman" w:hAnsi="Times New Roman" w:cs="Times New Roman"/>
          <w:sz w:val="24"/>
          <w:szCs w:val="24"/>
        </w:rPr>
      </w:pPr>
    </w:p>
    <w:p w14:paraId="28F72B1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tepwise)</w:t>
      </w:r>
    </w:p>
    <w:p w14:paraId="2D3C237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estimate, errors, ylab="Residuals", xlab="Fitted")</w:t>
      </w:r>
    </w:p>
    <w:p w14:paraId="7728479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cement, errors)</w:t>
      </w:r>
    </w:p>
    <w:p w14:paraId="5F50609F"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blast, errors)</w:t>
      </w:r>
    </w:p>
    <w:p w14:paraId="2997A71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sh, errors)</w:t>
      </w:r>
    </w:p>
    <w:p w14:paraId="39F172A6"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water, errors)</w:t>
      </w:r>
    </w:p>
    <w:p w14:paraId="7EC80F9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age, errors)</w:t>
      </w:r>
    </w:p>
    <w:p w14:paraId="5C0BD48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 errors)</w:t>
      </w:r>
    </w:p>
    <w:p w14:paraId="4CE5E8E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2, errors)</w:t>
      </w:r>
    </w:p>
    <w:p w14:paraId="2B2400C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uperage, errors)</w:t>
      </w:r>
    </w:p>
    <w:p w14:paraId="1F3E30C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hapiro.test(errors)</w:t>
      </w:r>
    </w:p>
    <w:p w14:paraId="2FE2FAE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norm(errors)</w:t>
      </w:r>
    </w:p>
    <w:p w14:paraId="31BFF58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line(errors)</w:t>
      </w:r>
    </w:p>
    <w:p w14:paraId="2C3B7A83" w14:textId="77777777" w:rsidR="001F3089" w:rsidRPr="001F3089" w:rsidRDefault="001F3089" w:rsidP="001F3089">
      <w:pPr>
        <w:rPr>
          <w:rFonts w:ascii="Times New Roman" w:hAnsi="Times New Roman" w:cs="Times New Roman"/>
          <w:sz w:val="24"/>
          <w:szCs w:val="24"/>
        </w:rPr>
      </w:pPr>
    </w:p>
    <w:p w14:paraId="00D7C318" w14:textId="77777777" w:rsidR="001F3089" w:rsidRPr="001F3089" w:rsidRDefault="001F3089" w:rsidP="001F3089">
      <w:pPr>
        <w:rPr>
          <w:rFonts w:ascii="Times New Roman" w:hAnsi="Times New Roman" w:cs="Times New Roman"/>
          <w:sz w:val="24"/>
          <w:szCs w:val="24"/>
        </w:rPr>
      </w:pPr>
    </w:p>
    <w:p w14:paraId="7064187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Try Box-Cox transform for fanning effect</w:t>
      </w:r>
    </w:p>
    <w:p w14:paraId="4B0BF95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trans=boxcox(strength ~ cement + super + log(age) + blast + water + </w:t>
      </w:r>
    </w:p>
    <w:p w14:paraId="2568FE6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log(age)+ I(super^2), data=data, lambda=seq(0, 1, length=10))</w:t>
      </w:r>
    </w:p>
    <w:p w14:paraId="47F3BA89" w14:textId="77777777" w:rsidR="001F3089" w:rsidRPr="001F3089" w:rsidRDefault="001F3089" w:rsidP="001F3089">
      <w:pPr>
        <w:rPr>
          <w:rFonts w:ascii="Times New Roman" w:hAnsi="Times New Roman" w:cs="Times New Roman"/>
          <w:sz w:val="24"/>
          <w:szCs w:val="24"/>
        </w:rPr>
      </w:pPr>
    </w:p>
    <w:p w14:paraId="6C47F7C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tr=strength^(0.6)</w:t>
      </w:r>
    </w:p>
    <w:p w14:paraId="1FFA721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2=lm(str ~ cement + super + log(age) + blast + water + </w:t>
      </w:r>
    </w:p>
    <w:p w14:paraId="65F8286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log(age)+ I(super^2) )</w:t>
      </w:r>
    </w:p>
    <w:p w14:paraId="7C3228B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lastRenderedPageBreak/>
        <w:t>estimate=fitted(stepwise2)</w:t>
      </w:r>
    </w:p>
    <w:p w14:paraId="2B51E58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estimate</w:t>
      </w:r>
    </w:p>
    <w:p w14:paraId="7FDE4FA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estimate, errors, xlab="Fitted", ylab="Residuals")</w:t>
      </w:r>
    </w:p>
    <w:p w14:paraId="0EA329B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stepwise2)</w:t>
      </w:r>
    </w:p>
    <w:p w14:paraId="2485109A" w14:textId="77777777" w:rsidR="001F3089" w:rsidRPr="001F3089" w:rsidRDefault="001F3089" w:rsidP="001F3089">
      <w:pPr>
        <w:rPr>
          <w:rFonts w:ascii="Times New Roman" w:hAnsi="Times New Roman" w:cs="Times New Roman"/>
          <w:sz w:val="24"/>
          <w:szCs w:val="24"/>
        </w:rPr>
      </w:pPr>
    </w:p>
    <w:p w14:paraId="1FDAAEB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norm(errors)</w:t>
      </w:r>
    </w:p>
    <w:p w14:paraId="236DD3B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qqline(errors)</w:t>
      </w:r>
    </w:p>
    <w:p w14:paraId="475ED0AB" w14:textId="77777777" w:rsidR="001F3089" w:rsidRPr="001F3089" w:rsidRDefault="001F3089" w:rsidP="001F3089">
      <w:pPr>
        <w:rPr>
          <w:rFonts w:ascii="Times New Roman" w:hAnsi="Times New Roman" w:cs="Times New Roman"/>
          <w:sz w:val="24"/>
          <w:szCs w:val="24"/>
        </w:rPr>
      </w:pPr>
    </w:p>
    <w:p w14:paraId="1B77FFC6"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Check Cook's Distance for influential points</w:t>
      </w:r>
    </w:p>
    <w:p w14:paraId="659C05A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ookdist=(cooks.distance(stepwise))</w:t>
      </w:r>
    </w:p>
    <w:p w14:paraId="2D90BBE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cookdist)</w:t>
      </w:r>
    </w:p>
    <w:p w14:paraId="248501D5" w14:textId="77777777" w:rsidR="001F3089" w:rsidRPr="001F3089" w:rsidRDefault="001F3089" w:rsidP="001F3089">
      <w:pPr>
        <w:rPr>
          <w:rFonts w:ascii="Times New Roman" w:hAnsi="Times New Roman" w:cs="Times New Roman"/>
          <w:sz w:val="24"/>
          <w:szCs w:val="24"/>
        </w:rPr>
      </w:pPr>
    </w:p>
    <w:p w14:paraId="1DA4005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DFFITS Line for influential points</w:t>
      </w:r>
    </w:p>
    <w:p w14:paraId="37AE4A7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dfvals=(dffits(stepwise))</w:t>
      </w:r>
    </w:p>
    <w:p w14:paraId="346BCC4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utoff=2*sqrt((10/(n-10-1)))</w:t>
      </w:r>
    </w:p>
    <w:p w14:paraId="26880B0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lot(dfvals)</w:t>
      </w:r>
    </w:p>
    <w:p w14:paraId="4C1C83A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bline(h=0.1981267, col='red')</w:t>
      </w:r>
    </w:p>
    <w:p w14:paraId="7CF2A122" w14:textId="77777777" w:rsidR="001F3089" w:rsidRPr="001F3089" w:rsidRDefault="001F3089" w:rsidP="001F3089">
      <w:pPr>
        <w:rPr>
          <w:rFonts w:ascii="Times New Roman" w:hAnsi="Times New Roman" w:cs="Times New Roman"/>
          <w:sz w:val="24"/>
          <w:szCs w:val="24"/>
        </w:rPr>
      </w:pPr>
    </w:p>
    <w:p w14:paraId="031C99E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Find externally studentized residual</w:t>
      </w:r>
    </w:p>
    <w:p w14:paraId="7B48F2D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r_ext=sort(rstudent(stepwise))</w:t>
      </w:r>
    </w:p>
    <w:p w14:paraId="3898ACE6"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n&lt;-length(strength)</w:t>
      </w:r>
    </w:p>
    <w:p w14:paraId="542DC41A"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r_ext[n]</w:t>
      </w:r>
    </w:p>
    <w:p w14:paraId="7AC8FD65" w14:textId="77777777" w:rsidR="001F3089" w:rsidRPr="001F3089" w:rsidRDefault="001F3089" w:rsidP="001F3089">
      <w:pPr>
        <w:rPr>
          <w:rFonts w:ascii="Times New Roman" w:hAnsi="Times New Roman" w:cs="Times New Roman"/>
          <w:sz w:val="24"/>
          <w:szCs w:val="24"/>
        </w:rPr>
      </w:pPr>
    </w:p>
    <w:p w14:paraId="0BAE17B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Delete externally studentized residual</w:t>
      </w:r>
    </w:p>
    <w:p w14:paraId="30D14D8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data&lt;-data[-382,]</w:t>
      </w:r>
    </w:p>
    <w:p w14:paraId="68972F4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rownames(data) &lt;- 1:nrow(data)</w:t>
      </w:r>
    </w:p>
    <w:p w14:paraId="0AFD4901" w14:textId="77777777" w:rsidR="001F3089" w:rsidRPr="001F3089" w:rsidRDefault="001F3089" w:rsidP="001F3089">
      <w:pPr>
        <w:rPr>
          <w:rFonts w:ascii="Times New Roman" w:hAnsi="Times New Roman" w:cs="Times New Roman"/>
          <w:sz w:val="24"/>
          <w:szCs w:val="24"/>
        </w:rPr>
      </w:pPr>
    </w:p>
    <w:p w14:paraId="31E66429"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ement=data$Cement</w:t>
      </w:r>
    </w:p>
    <w:p w14:paraId="6E9D469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lastRenderedPageBreak/>
        <w:t>blast=data$`Blast Furnace`</w:t>
      </w:r>
    </w:p>
    <w:p w14:paraId="22AA1CE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sh=data$Ash</w:t>
      </w:r>
    </w:p>
    <w:p w14:paraId="73244C31"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water=data$Water</w:t>
      </w:r>
    </w:p>
    <w:p w14:paraId="528BF86C"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uper=data$SuperPlasticizer</w:t>
      </w:r>
    </w:p>
    <w:p w14:paraId="5EC6348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oarse=data$CoarseAgg</w:t>
      </w:r>
    </w:p>
    <w:p w14:paraId="74DB05F2"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fine=data$FineAgg</w:t>
      </w:r>
    </w:p>
    <w:p w14:paraId="1180175E"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ge=data$Age</w:t>
      </w:r>
    </w:p>
    <w:p w14:paraId="7A0D2DC3"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trength=data$Strength</w:t>
      </w:r>
    </w:p>
    <w:p w14:paraId="66A19004" w14:textId="77777777" w:rsidR="001F3089" w:rsidRPr="001F3089" w:rsidRDefault="001F3089" w:rsidP="001F3089">
      <w:pPr>
        <w:rPr>
          <w:rFonts w:ascii="Times New Roman" w:hAnsi="Times New Roman" w:cs="Times New Roman"/>
          <w:sz w:val="24"/>
          <w:szCs w:val="24"/>
        </w:rPr>
      </w:pPr>
    </w:p>
    <w:p w14:paraId="5F1EE52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lm(strength ~ cement + super + log(age) + blast + water + </w:t>
      </w:r>
    </w:p>
    <w:p w14:paraId="3F4A2B7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log(age)+ I(super^2) )</w:t>
      </w:r>
    </w:p>
    <w:p w14:paraId="1B723858" w14:textId="77777777" w:rsidR="001F3089" w:rsidRPr="001F3089" w:rsidRDefault="001F3089" w:rsidP="001F3089">
      <w:pPr>
        <w:rPr>
          <w:rFonts w:ascii="Times New Roman" w:hAnsi="Times New Roman" w:cs="Times New Roman"/>
          <w:sz w:val="24"/>
          <w:szCs w:val="24"/>
        </w:rPr>
      </w:pPr>
    </w:p>
    <w:p w14:paraId="07E83FB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Check whether interaction term cement*water has effect on concrete strength</w:t>
      </w:r>
    </w:p>
    <w:p w14:paraId="73E12EB6"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stepwise2=lm(strength ~ cement + super + log(age) + blast + water + </w:t>
      </w:r>
    </w:p>
    <w:p w14:paraId="20C9F72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sh+ super*log(age)+ I(super^2) + cement*water )</w:t>
      </w:r>
    </w:p>
    <w:p w14:paraId="7F1B5088" w14:textId="77777777" w:rsidR="001F3089" w:rsidRPr="001F3089" w:rsidRDefault="001F3089" w:rsidP="001F3089">
      <w:pPr>
        <w:rPr>
          <w:rFonts w:ascii="Times New Roman" w:hAnsi="Times New Roman" w:cs="Times New Roman"/>
          <w:sz w:val="24"/>
          <w:szCs w:val="24"/>
        </w:rPr>
      </w:pPr>
    </w:p>
    <w:p w14:paraId="55ED688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anova(stepwise, stepwise2)</w:t>
      </w:r>
    </w:p>
    <w:p w14:paraId="0FD06F25" w14:textId="77777777" w:rsidR="001F3089" w:rsidRPr="001F3089" w:rsidRDefault="001F3089" w:rsidP="001F3089">
      <w:pPr>
        <w:rPr>
          <w:rFonts w:ascii="Times New Roman" w:hAnsi="Times New Roman" w:cs="Times New Roman"/>
          <w:sz w:val="24"/>
          <w:szCs w:val="24"/>
        </w:rPr>
      </w:pPr>
    </w:p>
    <w:p w14:paraId="4A449F54"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fit=fitted(stepwise)</w:t>
      </w:r>
    </w:p>
    <w:p w14:paraId="45A13EE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errors=strength-fit</w:t>
      </w:r>
    </w:p>
    <w:p w14:paraId="55F6A7D0"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shapiro.test(errors)</w:t>
      </w:r>
    </w:p>
    <w:p w14:paraId="7290C17B" w14:textId="77777777" w:rsidR="001F3089" w:rsidRPr="001F3089" w:rsidRDefault="001F3089" w:rsidP="001F3089">
      <w:pPr>
        <w:rPr>
          <w:rFonts w:ascii="Times New Roman" w:hAnsi="Times New Roman" w:cs="Times New Roman"/>
          <w:sz w:val="24"/>
          <w:szCs w:val="24"/>
        </w:rPr>
      </w:pPr>
    </w:p>
    <w:p w14:paraId="365B939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Prediction Interval for strength</w:t>
      </w:r>
    </w:p>
    <w:p w14:paraId="723A67F7"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1=data.frame(blast=0, ash=0, cement=mean(cement), water=mean(water), super=mean(super),</w:t>
      </w:r>
    </w:p>
    <w:p w14:paraId="45B3539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xml:space="preserve">              age=mean(age))</w:t>
      </w:r>
    </w:p>
    <w:p w14:paraId="0B9A67DA" w14:textId="77777777" w:rsidR="001F3089" w:rsidRPr="001F3089" w:rsidRDefault="001F3089" w:rsidP="001F3089">
      <w:pPr>
        <w:rPr>
          <w:rFonts w:ascii="Times New Roman" w:hAnsi="Times New Roman" w:cs="Times New Roman"/>
          <w:sz w:val="24"/>
          <w:szCs w:val="24"/>
        </w:rPr>
      </w:pPr>
    </w:p>
    <w:p w14:paraId="3D8EDF2D"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redictstr=predict(stepwise, p1, se.fit = TRUE, interval = "prediction", level = 0.95)</w:t>
      </w:r>
    </w:p>
    <w:p w14:paraId="2D14980B"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rint(predictstr$fit)</w:t>
      </w:r>
    </w:p>
    <w:p w14:paraId="0A19978B" w14:textId="77777777" w:rsidR="001F3089" w:rsidRPr="001F3089" w:rsidRDefault="001F3089" w:rsidP="001F3089">
      <w:pPr>
        <w:rPr>
          <w:rFonts w:ascii="Times New Roman" w:hAnsi="Times New Roman" w:cs="Times New Roman"/>
          <w:sz w:val="24"/>
          <w:szCs w:val="24"/>
        </w:rPr>
      </w:pPr>
    </w:p>
    <w:p w14:paraId="12D77628"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 Confidence interval for strength</w:t>
      </w:r>
    </w:p>
    <w:p w14:paraId="6EDC9B05"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2=data.frame(blast=mean(blast), ash=mean(ash), cement=mean(cement), water=mean(water), super=mean(super), age=365)</w:t>
      </w:r>
    </w:p>
    <w:p w14:paraId="2033FB64" w14:textId="77777777" w:rsidR="001F3089" w:rsidRPr="001F3089" w:rsidRDefault="001F3089" w:rsidP="001F3089">
      <w:pPr>
        <w:rPr>
          <w:rFonts w:ascii="Times New Roman" w:hAnsi="Times New Roman" w:cs="Times New Roman"/>
          <w:sz w:val="24"/>
          <w:szCs w:val="24"/>
        </w:rPr>
      </w:pPr>
    </w:p>
    <w:p w14:paraId="053FE673" w14:textId="77777777" w:rsidR="001F3089" w:rsidRPr="001F3089"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confstr=predict(stepwise, p2, se.fit = TRUE, interval = "confidence", level = 0.95)</w:t>
      </w:r>
    </w:p>
    <w:p w14:paraId="222B1932" w14:textId="7F788950" w:rsidR="001F3089" w:rsidRPr="00D563DA" w:rsidRDefault="001F3089" w:rsidP="001F3089">
      <w:pPr>
        <w:rPr>
          <w:rFonts w:ascii="Times New Roman" w:hAnsi="Times New Roman" w:cs="Times New Roman"/>
          <w:sz w:val="24"/>
          <w:szCs w:val="24"/>
        </w:rPr>
      </w:pPr>
      <w:r w:rsidRPr="001F3089">
        <w:rPr>
          <w:rFonts w:ascii="Times New Roman" w:hAnsi="Times New Roman" w:cs="Times New Roman"/>
          <w:sz w:val="24"/>
          <w:szCs w:val="24"/>
        </w:rPr>
        <w:t>print(confstr$fit)</w:t>
      </w:r>
      <w:bookmarkStart w:id="1" w:name="_GoBack"/>
      <w:bookmarkEnd w:id="1"/>
    </w:p>
    <w:sectPr w:rsidR="001F3089" w:rsidRPr="00D563DA">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23B25" w14:textId="77777777" w:rsidR="00B32E5B" w:rsidRDefault="00B32E5B" w:rsidP="00023FD1">
      <w:pPr>
        <w:spacing w:after="0" w:line="240" w:lineRule="auto"/>
      </w:pPr>
      <w:r>
        <w:separator/>
      </w:r>
    </w:p>
  </w:endnote>
  <w:endnote w:type="continuationSeparator" w:id="0">
    <w:p w14:paraId="36A2757C" w14:textId="77777777" w:rsidR="00B32E5B" w:rsidRDefault="00B32E5B" w:rsidP="00023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655022"/>
      <w:docPartObj>
        <w:docPartGallery w:val="Page Numbers (Bottom of Page)"/>
        <w:docPartUnique/>
      </w:docPartObj>
    </w:sdtPr>
    <w:sdtEndPr>
      <w:rPr>
        <w:noProof/>
      </w:rPr>
    </w:sdtEndPr>
    <w:sdtContent>
      <w:p w14:paraId="211E4BC0" w14:textId="779FD412" w:rsidR="00023FD1" w:rsidRDefault="00023F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91A0D1" w14:textId="77777777" w:rsidR="00023FD1" w:rsidRDefault="00023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426AC" w14:textId="77777777" w:rsidR="00B32E5B" w:rsidRDefault="00B32E5B" w:rsidP="00023FD1">
      <w:pPr>
        <w:spacing w:after="0" w:line="240" w:lineRule="auto"/>
      </w:pPr>
      <w:r>
        <w:separator/>
      </w:r>
    </w:p>
  </w:footnote>
  <w:footnote w:type="continuationSeparator" w:id="0">
    <w:p w14:paraId="2AF4E0B1" w14:textId="77777777" w:rsidR="00B32E5B" w:rsidRDefault="00B32E5B" w:rsidP="00023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C65FE"/>
    <w:multiLevelType w:val="hybridMultilevel"/>
    <w:tmpl w:val="1D50D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2D1AFA"/>
    <w:multiLevelType w:val="hybridMultilevel"/>
    <w:tmpl w:val="9B98B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584B8A"/>
    <w:multiLevelType w:val="hybridMultilevel"/>
    <w:tmpl w:val="C11244EC"/>
    <w:lvl w:ilvl="0" w:tplc="3FFAE5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59E"/>
    <w:rsid w:val="00000CB6"/>
    <w:rsid w:val="00003932"/>
    <w:rsid w:val="00011BC3"/>
    <w:rsid w:val="00023FD1"/>
    <w:rsid w:val="00027D38"/>
    <w:rsid w:val="0004149E"/>
    <w:rsid w:val="00051615"/>
    <w:rsid w:val="000614BE"/>
    <w:rsid w:val="00062C90"/>
    <w:rsid w:val="00063C92"/>
    <w:rsid w:val="00066FB5"/>
    <w:rsid w:val="00075F4F"/>
    <w:rsid w:val="000857C6"/>
    <w:rsid w:val="000931C2"/>
    <w:rsid w:val="000B3E6A"/>
    <w:rsid w:val="000C0768"/>
    <w:rsid w:val="000C3EF4"/>
    <w:rsid w:val="000C4574"/>
    <w:rsid w:val="000D012B"/>
    <w:rsid w:val="000E467D"/>
    <w:rsid w:val="000E7745"/>
    <w:rsid w:val="000F0A3C"/>
    <w:rsid w:val="000F3D54"/>
    <w:rsid w:val="000F6708"/>
    <w:rsid w:val="000F7F3F"/>
    <w:rsid w:val="00101AE7"/>
    <w:rsid w:val="00101E08"/>
    <w:rsid w:val="00103080"/>
    <w:rsid w:val="00107F7D"/>
    <w:rsid w:val="001129D4"/>
    <w:rsid w:val="0012461C"/>
    <w:rsid w:val="00125217"/>
    <w:rsid w:val="001257C8"/>
    <w:rsid w:val="0013147D"/>
    <w:rsid w:val="00141C29"/>
    <w:rsid w:val="00144463"/>
    <w:rsid w:val="00156BD5"/>
    <w:rsid w:val="00161350"/>
    <w:rsid w:val="001675BE"/>
    <w:rsid w:val="00181439"/>
    <w:rsid w:val="0018423F"/>
    <w:rsid w:val="00190268"/>
    <w:rsid w:val="001A45F9"/>
    <w:rsid w:val="001B7019"/>
    <w:rsid w:val="001B708B"/>
    <w:rsid w:val="001B720D"/>
    <w:rsid w:val="001C5959"/>
    <w:rsid w:val="001F3089"/>
    <w:rsid w:val="001F43F3"/>
    <w:rsid w:val="001F54E1"/>
    <w:rsid w:val="001F6A9F"/>
    <w:rsid w:val="00233F9F"/>
    <w:rsid w:val="00250C73"/>
    <w:rsid w:val="00251A29"/>
    <w:rsid w:val="00261A79"/>
    <w:rsid w:val="002818F9"/>
    <w:rsid w:val="002912F9"/>
    <w:rsid w:val="002A50D2"/>
    <w:rsid w:val="002C6E2F"/>
    <w:rsid w:val="002D6756"/>
    <w:rsid w:val="002D74B3"/>
    <w:rsid w:val="002E41E0"/>
    <w:rsid w:val="002F6614"/>
    <w:rsid w:val="002F7032"/>
    <w:rsid w:val="0030394A"/>
    <w:rsid w:val="003077C4"/>
    <w:rsid w:val="0033614A"/>
    <w:rsid w:val="0033670F"/>
    <w:rsid w:val="00337B57"/>
    <w:rsid w:val="00340580"/>
    <w:rsid w:val="00341572"/>
    <w:rsid w:val="00376E9C"/>
    <w:rsid w:val="0038320E"/>
    <w:rsid w:val="003847E4"/>
    <w:rsid w:val="00391E42"/>
    <w:rsid w:val="003A34B2"/>
    <w:rsid w:val="003B3F14"/>
    <w:rsid w:val="003C4B8A"/>
    <w:rsid w:val="003D5E5A"/>
    <w:rsid w:val="003D7552"/>
    <w:rsid w:val="003F016B"/>
    <w:rsid w:val="003F7552"/>
    <w:rsid w:val="003F7862"/>
    <w:rsid w:val="0041482B"/>
    <w:rsid w:val="00421FD1"/>
    <w:rsid w:val="00434702"/>
    <w:rsid w:val="00443D73"/>
    <w:rsid w:val="00472911"/>
    <w:rsid w:val="004814E2"/>
    <w:rsid w:val="004B617D"/>
    <w:rsid w:val="004C4D56"/>
    <w:rsid w:val="004D699E"/>
    <w:rsid w:val="004E4DD5"/>
    <w:rsid w:val="004F01F9"/>
    <w:rsid w:val="004F0367"/>
    <w:rsid w:val="00507D70"/>
    <w:rsid w:val="005259E2"/>
    <w:rsid w:val="00536812"/>
    <w:rsid w:val="00537667"/>
    <w:rsid w:val="00540E30"/>
    <w:rsid w:val="00541030"/>
    <w:rsid w:val="005506FA"/>
    <w:rsid w:val="00556F2F"/>
    <w:rsid w:val="00580A3D"/>
    <w:rsid w:val="00584CE8"/>
    <w:rsid w:val="005853B7"/>
    <w:rsid w:val="005A09B1"/>
    <w:rsid w:val="005B3A14"/>
    <w:rsid w:val="005C66DD"/>
    <w:rsid w:val="005E6983"/>
    <w:rsid w:val="005F0216"/>
    <w:rsid w:val="005F7412"/>
    <w:rsid w:val="0062259E"/>
    <w:rsid w:val="0062303A"/>
    <w:rsid w:val="00652615"/>
    <w:rsid w:val="00654ACB"/>
    <w:rsid w:val="006601B3"/>
    <w:rsid w:val="00680DC2"/>
    <w:rsid w:val="0069097A"/>
    <w:rsid w:val="00694BEB"/>
    <w:rsid w:val="006A1061"/>
    <w:rsid w:val="006A63C3"/>
    <w:rsid w:val="006D0AD3"/>
    <w:rsid w:val="007025DD"/>
    <w:rsid w:val="007107FE"/>
    <w:rsid w:val="00713A3D"/>
    <w:rsid w:val="007246D8"/>
    <w:rsid w:val="00726B60"/>
    <w:rsid w:val="0073404C"/>
    <w:rsid w:val="00740D59"/>
    <w:rsid w:val="007449C4"/>
    <w:rsid w:val="0074574D"/>
    <w:rsid w:val="007463FD"/>
    <w:rsid w:val="007564D0"/>
    <w:rsid w:val="007713D5"/>
    <w:rsid w:val="007A10AF"/>
    <w:rsid w:val="007C5302"/>
    <w:rsid w:val="007D018C"/>
    <w:rsid w:val="007F454C"/>
    <w:rsid w:val="00805EFE"/>
    <w:rsid w:val="00814B8D"/>
    <w:rsid w:val="00822FF9"/>
    <w:rsid w:val="00844956"/>
    <w:rsid w:val="008504CA"/>
    <w:rsid w:val="00854DD0"/>
    <w:rsid w:val="00860D3C"/>
    <w:rsid w:val="0086450D"/>
    <w:rsid w:val="00873A92"/>
    <w:rsid w:val="008774CF"/>
    <w:rsid w:val="008814FB"/>
    <w:rsid w:val="00883B06"/>
    <w:rsid w:val="008A2815"/>
    <w:rsid w:val="008A3088"/>
    <w:rsid w:val="008B05D0"/>
    <w:rsid w:val="008B34FF"/>
    <w:rsid w:val="008B4224"/>
    <w:rsid w:val="008B4DD9"/>
    <w:rsid w:val="008C73D3"/>
    <w:rsid w:val="008D1251"/>
    <w:rsid w:val="008E172F"/>
    <w:rsid w:val="008E3F5E"/>
    <w:rsid w:val="008E5F59"/>
    <w:rsid w:val="008F4FDF"/>
    <w:rsid w:val="00910299"/>
    <w:rsid w:val="00910412"/>
    <w:rsid w:val="00917B9B"/>
    <w:rsid w:val="00930CED"/>
    <w:rsid w:val="00937230"/>
    <w:rsid w:val="009449B7"/>
    <w:rsid w:val="00946EB0"/>
    <w:rsid w:val="00967A71"/>
    <w:rsid w:val="00975E10"/>
    <w:rsid w:val="00993256"/>
    <w:rsid w:val="009A348F"/>
    <w:rsid w:val="009A5C90"/>
    <w:rsid w:val="009A64F7"/>
    <w:rsid w:val="009E0455"/>
    <w:rsid w:val="009E1B5B"/>
    <w:rsid w:val="009E69D4"/>
    <w:rsid w:val="009E770D"/>
    <w:rsid w:val="009F222F"/>
    <w:rsid w:val="009F3A8E"/>
    <w:rsid w:val="00A106E4"/>
    <w:rsid w:val="00A26FF8"/>
    <w:rsid w:val="00A2719A"/>
    <w:rsid w:val="00A510CB"/>
    <w:rsid w:val="00A54ABB"/>
    <w:rsid w:val="00A83DEB"/>
    <w:rsid w:val="00A916CB"/>
    <w:rsid w:val="00AA5DC3"/>
    <w:rsid w:val="00AB41AC"/>
    <w:rsid w:val="00AD55AC"/>
    <w:rsid w:val="00AD609B"/>
    <w:rsid w:val="00AE03A5"/>
    <w:rsid w:val="00AF0153"/>
    <w:rsid w:val="00AF1B4C"/>
    <w:rsid w:val="00AF34ED"/>
    <w:rsid w:val="00B05427"/>
    <w:rsid w:val="00B14E99"/>
    <w:rsid w:val="00B32E5B"/>
    <w:rsid w:val="00B36CBB"/>
    <w:rsid w:val="00B37383"/>
    <w:rsid w:val="00B45769"/>
    <w:rsid w:val="00B65E53"/>
    <w:rsid w:val="00B81795"/>
    <w:rsid w:val="00B832AE"/>
    <w:rsid w:val="00B84B87"/>
    <w:rsid w:val="00B85626"/>
    <w:rsid w:val="00B922A1"/>
    <w:rsid w:val="00B94B91"/>
    <w:rsid w:val="00BA3EA2"/>
    <w:rsid w:val="00BA5C47"/>
    <w:rsid w:val="00BB708D"/>
    <w:rsid w:val="00BC0BE0"/>
    <w:rsid w:val="00BD62F5"/>
    <w:rsid w:val="00BE0DCC"/>
    <w:rsid w:val="00BE29B1"/>
    <w:rsid w:val="00C012D5"/>
    <w:rsid w:val="00C07FF7"/>
    <w:rsid w:val="00C1180E"/>
    <w:rsid w:val="00C11F30"/>
    <w:rsid w:val="00C15B9E"/>
    <w:rsid w:val="00C24583"/>
    <w:rsid w:val="00C26756"/>
    <w:rsid w:val="00C46056"/>
    <w:rsid w:val="00C8015B"/>
    <w:rsid w:val="00CA6C19"/>
    <w:rsid w:val="00CD5D2D"/>
    <w:rsid w:val="00CF2BD6"/>
    <w:rsid w:val="00D068E9"/>
    <w:rsid w:val="00D14648"/>
    <w:rsid w:val="00D22868"/>
    <w:rsid w:val="00D504D2"/>
    <w:rsid w:val="00D563DA"/>
    <w:rsid w:val="00D604DC"/>
    <w:rsid w:val="00D6634E"/>
    <w:rsid w:val="00D71418"/>
    <w:rsid w:val="00D71748"/>
    <w:rsid w:val="00D815DA"/>
    <w:rsid w:val="00D845C6"/>
    <w:rsid w:val="00D85B53"/>
    <w:rsid w:val="00D86058"/>
    <w:rsid w:val="00D8634A"/>
    <w:rsid w:val="00DB1462"/>
    <w:rsid w:val="00DD109B"/>
    <w:rsid w:val="00DE6331"/>
    <w:rsid w:val="00DE75B4"/>
    <w:rsid w:val="00DF3DE6"/>
    <w:rsid w:val="00DF7B53"/>
    <w:rsid w:val="00E25E56"/>
    <w:rsid w:val="00E30A88"/>
    <w:rsid w:val="00E33A8E"/>
    <w:rsid w:val="00E33D9E"/>
    <w:rsid w:val="00E52F76"/>
    <w:rsid w:val="00E75CEA"/>
    <w:rsid w:val="00E8375E"/>
    <w:rsid w:val="00E837CE"/>
    <w:rsid w:val="00E97C75"/>
    <w:rsid w:val="00EC0125"/>
    <w:rsid w:val="00ED1BEC"/>
    <w:rsid w:val="00ED39E7"/>
    <w:rsid w:val="00EE0B93"/>
    <w:rsid w:val="00EE0FC8"/>
    <w:rsid w:val="00EE3ADF"/>
    <w:rsid w:val="00EF1514"/>
    <w:rsid w:val="00EF64F5"/>
    <w:rsid w:val="00EF77DC"/>
    <w:rsid w:val="00F0200A"/>
    <w:rsid w:val="00F03565"/>
    <w:rsid w:val="00F05C10"/>
    <w:rsid w:val="00F145E0"/>
    <w:rsid w:val="00F15105"/>
    <w:rsid w:val="00F34FE0"/>
    <w:rsid w:val="00F42899"/>
    <w:rsid w:val="00F4631F"/>
    <w:rsid w:val="00F713BD"/>
    <w:rsid w:val="00F96F29"/>
    <w:rsid w:val="00FB3156"/>
    <w:rsid w:val="00FB5784"/>
    <w:rsid w:val="00FC0354"/>
    <w:rsid w:val="00FC5F7E"/>
    <w:rsid w:val="00FD05B6"/>
    <w:rsid w:val="00FD19F3"/>
    <w:rsid w:val="00FD2ABC"/>
    <w:rsid w:val="00FD5F24"/>
    <w:rsid w:val="00FD76E4"/>
    <w:rsid w:val="00FE37D1"/>
    <w:rsid w:val="00FE71D3"/>
    <w:rsid w:val="00FF64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729DA"/>
  <w15:chartTrackingRefBased/>
  <w15:docId w15:val="{FB341942-E6E1-47A8-A5EF-939F1B2C7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3E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59E"/>
    <w:pPr>
      <w:ind w:left="720"/>
      <w:contextualSpacing/>
    </w:pPr>
  </w:style>
  <w:style w:type="paragraph" w:styleId="Header">
    <w:name w:val="header"/>
    <w:basedOn w:val="Normal"/>
    <w:link w:val="HeaderChar"/>
    <w:uiPriority w:val="99"/>
    <w:unhideWhenUsed/>
    <w:rsid w:val="00023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FD1"/>
  </w:style>
  <w:style w:type="paragraph" w:styleId="Footer">
    <w:name w:val="footer"/>
    <w:basedOn w:val="Normal"/>
    <w:link w:val="FooterChar"/>
    <w:uiPriority w:val="99"/>
    <w:unhideWhenUsed/>
    <w:rsid w:val="00023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FD1"/>
  </w:style>
  <w:style w:type="paragraph" w:styleId="BodyText">
    <w:name w:val="Body Text"/>
    <w:basedOn w:val="Normal"/>
    <w:link w:val="BodyTextChar"/>
    <w:semiHidden/>
    <w:unhideWhenUsed/>
    <w:qFormat/>
    <w:rsid w:val="0041482B"/>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41482B"/>
    <w:rPr>
      <w:rFonts w:eastAsiaTheme="minorHAnsi"/>
      <w:sz w:val="24"/>
      <w:szCs w:val="24"/>
      <w:lang w:eastAsia="en-US"/>
    </w:rPr>
  </w:style>
  <w:style w:type="paragraph" w:customStyle="1" w:styleId="FirstParagraph">
    <w:name w:val="First Paragraph"/>
    <w:basedOn w:val="BodyText"/>
    <w:next w:val="BodyText"/>
    <w:qFormat/>
    <w:rsid w:val="0041482B"/>
  </w:style>
  <w:style w:type="character" w:customStyle="1" w:styleId="VerbatimChar">
    <w:name w:val="Verbatim Char"/>
    <w:basedOn w:val="DefaultParagraphFont"/>
    <w:link w:val="SourceCode"/>
    <w:locked/>
    <w:rsid w:val="00BA3EA2"/>
    <w:rPr>
      <w:rFonts w:ascii="Consolas" w:hAnsi="Consolas"/>
      <w:shd w:val="clear" w:color="auto" w:fill="F8F8F8"/>
    </w:rPr>
  </w:style>
  <w:style w:type="paragraph" w:customStyle="1" w:styleId="SourceCode">
    <w:name w:val="Source Code"/>
    <w:basedOn w:val="Normal"/>
    <w:link w:val="VerbatimChar"/>
    <w:rsid w:val="00BA3EA2"/>
    <w:pPr>
      <w:shd w:val="clear" w:color="auto" w:fill="F8F8F8"/>
      <w:wordWrap w:val="0"/>
      <w:spacing w:after="200" w:line="240" w:lineRule="auto"/>
    </w:pPr>
    <w:rPr>
      <w:rFonts w:ascii="Consolas" w:hAnsi="Consolas"/>
    </w:rPr>
  </w:style>
  <w:style w:type="character" w:customStyle="1" w:styleId="KeywordTok">
    <w:name w:val="KeywordTok"/>
    <w:basedOn w:val="VerbatimChar"/>
    <w:rsid w:val="00BA3EA2"/>
    <w:rPr>
      <w:rFonts w:ascii="Consolas" w:hAnsi="Consolas"/>
      <w:b/>
      <w:bCs w:val="0"/>
      <w:color w:val="204A87"/>
      <w:shd w:val="clear" w:color="auto" w:fill="F8F8F8"/>
    </w:rPr>
  </w:style>
  <w:style w:type="character" w:customStyle="1" w:styleId="NormalTok">
    <w:name w:val="NormalTok"/>
    <w:basedOn w:val="VerbatimChar"/>
    <w:rsid w:val="00BA3EA2"/>
    <w:rPr>
      <w:rFonts w:ascii="Consolas" w:hAnsi="Consolas"/>
      <w:shd w:val="clear" w:color="auto" w:fill="F8F8F8"/>
    </w:rPr>
  </w:style>
  <w:style w:type="paragraph" w:styleId="BalloonText">
    <w:name w:val="Balloon Text"/>
    <w:basedOn w:val="Normal"/>
    <w:link w:val="BalloonTextChar"/>
    <w:uiPriority w:val="99"/>
    <w:semiHidden/>
    <w:unhideWhenUsed/>
    <w:rsid w:val="00063C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C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587299">
      <w:bodyDiv w:val="1"/>
      <w:marLeft w:val="0"/>
      <w:marRight w:val="0"/>
      <w:marTop w:val="0"/>
      <w:marBottom w:val="0"/>
      <w:divBdr>
        <w:top w:val="none" w:sz="0" w:space="0" w:color="auto"/>
        <w:left w:val="none" w:sz="0" w:space="0" w:color="auto"/>
        <w:bottom w:val="none" w:sz="0" w:space="0" w:color="auto"/>
        <w:right w:val="none" w:sz="0" w:space="0" w:color="auto"/>
      </w:divBdr>
    </w:div>
    <w:div w:id="1207528843">
      <w:bodyDiv w:val="1"/>
      <w:marLeft w:val="0"/>
      <w:marRight w:val="0"/>
      <w:marTop w:val="0"/>
      <w:marBottom w:val="0"/>
      <w:divBdr>
        <w:top w:val="none" w:sz="0" w:space="0" w:color="auto"/>
        <w:left w:val="none" w:sz="0" w:space="0" w:color="auto"/>
        <w:bottom w:val="none" w:sz="0" w:space="0" w:color="auto"/>
        <w:right w:val="none" w:sz="0" w:space="0" w:color="auto"/>
      </w:divBdr>
    </w:div>
    <w:div w:id="1538740626">
      <w:bodyDiv w:val="1"/>
      <w:marLeft w:val="0"/>
      <w:marRight w:val="0"/>
      <w:marTop w:val="0"/>
      <w:marBottom w:val="0"/>
      <w:divBdr>
        <w:top w:val="none" w:sz="0" w:space="0" w:color="auto"/>
        <w:left w:val="none" w:sz="0" w:space="0" w:color="auto"/>
        <w:bottom w:val="none" w:sz="0" w:space="0" w:color="auto"/>
        <w:right w:val="none" w:sz="0" w:space="0" w:color="auto"/>
      </w:divBdr>
    </w:div>
    <w:div w:id="17841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8</TotalTime>
  <Pages>18</Pages>
  <Words>2325</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go</dc:creator>
  <cp:keywords/>
  <dc:description/>
  <cp:lastModifiedBy>Andrew Kung</cp:lastModifiedBy>
  <cp:revision>245</cp:revision>
  <dcterms:created xsi:type="dcterms:W3CDTF">2019-12-02T22:29:00Z</dcterms:created>
  <dcterms:modified xsi:type="dcterms:W3CDTF">2019-12-08T07:48:00Z</dcterms:modified>
</cp:coreProperties>
</file>